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EBD8E" w14:textId="77777777" w:rsidR="00880A50" w:rsidRPr="005077CE" w:rsidRDefault="00880A50" w:rsidP="005077CE">
      <w:pPr>
        <w:pStyle w:val="NormalWeb"/>
        <w:shd w:val="clear" w:color="auto" w:fill="FFFFFF"/>
        <w:spacing w:before="0" w:beforeAutospacing="0" w:after="0" w:afterAutospacing="0"/>
        <w:rPr>
          <w:rFonts w:ascii="Segoe UI" w:hAnsi="Segoe UI" w:cs="Segoe UI"/>
          <w:b/>
          <w:color w:val="242424"/>
          <w:sz w:val="21"/>
          <w:szCs w:val="21"/>
        </w:rPr>
      </w:pPr>
      <w:r>
        <w:rPr>
          <w:rFonts w:ascii="Segoe UI" w:hAnsi="Segoe UI" w:cs="Segoe UI"/>
          <w:color w:val="242424"/>
          <w:sz w:val="21"/>
          <w:szCs w:val="21"/>
        </w:rPr>
        <w:t>A hospital consists of different departments where patients are admitted or have taken an appointment.</w:t>
      </w:r>
      <w:r>
        <w:rPr>
          <w:rFonts w:ascii="Segoe UI" w:hAnsi="Segoe UI" w:cs="Segoe UI"/>
          <w:color w:val="242424"/>
          <w:sz w:val="21"/>
          <w:szCs w:val="21"/>
        </w:rPr>
        <w:br/>
        <w:t>A department consists of department id, department name and department floor on which department is located.</w:t>
      </w:r>
      <w:r>
        <w:rPr>
          <w:rFonts w:ascii="Segoe UI" w:hAnsi="Segoe UI" w:cs="Segoe UI"/>
          <w:color w:val="242424"/>
          <w:sz w:val="21"/>
          <w:szCs w:val="21"/>
        </w:rPr>
        <w:br/>
        <w:t>A department also consists of various doctors having different specialities (ortho, onco, spine, radio, etc).</w:t>
      </w:r>
      <w:r>
        <w:rPr>
          <w:rFonts w:ascii="Segoe UI" w:hAnsi="Segoe UI" w:cs="Segoe UI"/>
          <w:color w:val="242424"/>
          <w:sz w:val="21"/>
          <w:szCs w:val="21"/>
        </w:rPr>
        <w:br/>
        <w:t>A doctor is has an id, name, email, contact, phone number. A patient is admitted to a particular department belonging to a particular doctor.</w:t>
      </w:r>
      <w:r>
        <w:rPr>
          <w:rFonts w:ascii="Segoe UI" w:hAnsi="Segoe UI" w:cs="Segoe UI"/>
          <w:color w:val="242424"/>
          <w:sz w:val="21"/>
          <w:szCs w:val="21"/>
        </w:rPr>
        <w:br/>
        <w:t>Patient has patient id (also called as registration number), name, address, blood group, contact number.</w:t>
      </w:r>
      <w:r>
        <w:rPr>
          <w:rFonts w:ascii="Segoe UI" w:hAnsi="Segoe UI" w:cs="Segoe UI"/>
          <w:color w:val="242424"/>
          <w:sz w:val="21"/>
          <w:szCs w:val="21"/>
        </w:rPr>
        <w:br/>
        <w:t>A patient can avail a tests package. Tests package consists of package id, package name/type, package cost and the lists of tests in 1 single package.</w:t>
      </w:r>
      <w:r>
        <w:rPr>
          <w:rFonts w:ascii="Segoe UI" w:hAnsi="Segoe UI" w:cs="Segoe UI"/>
          <w:color w:val="242424"/>
          <w:sz w:val="21"/>
          <w:szCs w:val="21"/>
        </w:rPr>
        <w:br/>
        <w:t>After a discharge from hospital, a patient can give process improvement recommendation to the hospital</w:t>
      </w:r>
      <w:r>
        <w:rPr>
          <w:rFonts w:ascii="Segoe UI" w:hAnsi="Segoe UI" w:cs="Segoe UI"/>
          <w:color w:val="242424"/>
          <w:sz w:val="21"/>
          <w:szCs w:val="21"/>
        </w:rPr>
        <w:br/>
        <w:t>A PIR consists of process improvement recommendation id, patient name, patient id (no need to give doctor name and id as depend on patient id, all info is extracted), PIR (string type, max 100 to 200 words)</w:t>
      </w:r>
      <w:r w:rsidR="005077CE">
        <w:rPr>
          <w:rFonts w:ascii="Segoe UI" w:hAnsi="Segoe UI" w:cs="Segoe UI"/>
          <w:color w:val="242424"/>
          <w:sz w:val="21"/>
          <w:szCs w:val="21"/>
        </w:rPr>
        <w:t xml:space="preserve"> - </w:t>
      </w:r>
      <w:r w:rsidR="005077CE" w:rsidRPr="005077CE">
        <w:rPr>
          <w:rFonts w:ascii="Segoe UI" w:hAnsi="Segoe UI" w:cs="Segoe UI"/>
          <w:b/>
          <w:color w:val="242424"/>
          <w:sz w:val="21"/>
          <w:szCs w:val="21"/>
        </w:rPr>
        <w:t>Process improvement recommendation</w:t>
      </w:r>
    </w:p>
    <w:p w14:paraId="672A6659" w14:textId="77777777" w:rsidR="00880A50" w:rsidRDefault="00880A50" w:rsidP="00880A50">
      <w:pPr>
        <w:pStyle w:val="NormalWeb"/>
        <w:shd w:val="clear" w:color="auto" w:fill="FFFFFF"/>
        <w:spacing w:before="0" w:beforeAutospacing="0" w:after="0" w:afterAutospacing="0"/>
        <w:rPr>
          <w:rFonts w:ascii="Segoe UI" w:hAnsi="Segoe UI" w:cs="Segoe UI"/>
          <w:color w:val="242424"/>
          <w:sz w:val="21"/>
          <w:szCs w:val="21"/>
        </w:rPr>
      </w:pPr>
    </w:p>
    <w:p w14:paraId="2CAC326E" w14:textId="77777777" w:rsidR="00880A50" w:rsidRDefault="00880A50" w:rsidP="00880A50">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more details to be added (2 tables to be added)</w:t>
      </w:r>
    </w:p>
    <w:p w14:paraId="0A37501D" w14:textId="77777777" w:rsidR="001132EA" w:rsidRDefault="001132EA" w:rsidP="00880A50">
      <w:pPr>
        <w:pStyle w:val="NormalWeb"/>
        <w:shd w:val="clear" w:color="auto" w:fill="FFFFFF"/>
        <w:spacing w:before="0" w:beforeAutospacing="0" w:after="0" w:afterAutospacing="0"/>
        <w:rPr>
          <w:rFonts w:ascii="Segoe UI" w:hAnsi="Segoe UI" w:cs="Segoe UI"/>
          <w:color w:val="242424"/>
          <w:sz w:val="21"/>
          <w:szCs w:val="21"/>
        </w:rPr>
      </w:pPr>
    </w:p>
    <w:p w14:paraId="77F65355" w14:textId="77777777" w:rsidR="001132EA" w:rsidRDefault="001132EA" w:rsidP="00880A50">
      <w:pPr>
        <w:pStyle w:val="NormalWeb"/>
        <w:shd w:val="clear" w:color="auto" w:fill="FFFFFF"/>
        <w:spacing w:before="0" w:beforeAutospacing="0" w:after="0" w:afterAutospacing="0"/>
        <w:rPr>
          <w:rFonts w:ascii="Segoe UI" w:hAnsi="Segoe UI" w:cs="Segoe UI"/>
          <w:color w:val="242424"/>
          <w:sz w:val="21"/>
          <w:szCs w:val="21"/>
          <w:u w:val="single"/>
        </w:rPr>
      </w:pPr>
      <w:r w:rsidRPr="001132EA">
        <w:rPr>
          <w:rFonts w:ascii="Segoe UI" w:hAnsi="Segoe UI" w:cs="Segoe UI"/>
          <w:color w:val="242424"/>
          <w:sz w:val="21"/>
          <w:szCs w:val="21"/>
          <w:u w:val="single"/>
        </w:rPr>
        <w:t>Tables:</w:t>
      </w:r>
    </w:p>
    <w:p w14:paraId="0A74C318" w14:textId="77777777" w:rsidR="001132EA" w:rsidRDefault="001132EA" w:rsidP="001132EA">
      <w:pPr>
        <w:pStyle w:val="NormalWeb"/>
        <w:numPr>
          <w:ilvl w:val="0"/>
          <w:numId w:val="1"/>
        </w:numPr>
        <w:shd w:val="clear" w:color="auto" w:fill="FFFFFF"/>
        <w:spacing w:before="0" w:beforeAutospacing="0" w:after="0" w:afterAutospacing="0"/>
        <w:rPr>
          <w:rFonts w:ascii="Segoe UI" w:hAnsi="Segoe UI" w:cs="Segoe UI"/>
          <w:color w:val="242424"/>
          <w:sz w:val="21"/>
          <w:szCs w:val="21"/>
        </w:rPr>
      </w:pPr>
      <w:r w:rsidRPr="001132EA">
        <w:rPr>
          <w:rFonts w:ascii="Segoe UI" w:hAnsi="Segoe UI" w:cs="Segoe UI"/>
          <w:color w:val="242424"/>
          <w:sz w:val="21"/>
          <w:szCs w:val="21"/>
        </w:rPr>
        <w:t>Patient</w:t>
      </w:r>
    </w:p>
    <w:p w14:paraId="6C771772" w14:textId="77777777" w:rsidR="001132EA" w:rsidRDefault="001132EA" w:rsidP="001132EA">
      <w:pPr>
        <w:pStyle w:val="NormalWeb"/>
        <w:numPr>
          <w:ilvl w:val="0"/>
          <w:numId w:val="1"/>
        </w:numPr>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Doctor</w:t>
      </w:r>
    </w:p>
    <w:p w14:paraId="774864AA" w14:textId="77777777" w:rsidR="001132EA" w:rsidRDefault="001132EA" w:rsidP="001132EA">
      <w:pPr>
        <w:pStyle w:val="NormalWeb"/>
        <w:numPr>
          <w:ilvl w:val="0"/>
          <w:numId w:val="1"/>
        </w:numPr>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Departments of the specialities</w:t>
      </w:r>
    </w:p>
    <w:p w14:paraId="1E6A071E" w14:textId="77777777" w:rsidR="001132EA" w:rsidRDefault="001132EA" w:rsidP="001132EA">
      <w:pPr>
        <w:pStyle w:val="NormalWeb"/>
        <w:numPr>
          <w:ilvl w:val="0"/>
          <w:numId w:val="1"/>
        </w:numPr>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Packages</w:t>
      </w:r>
    </w:p>
    <w:p w14:paraId="5BA2C750" w14:textId="77777777" w:rsidR="001132EA" w:rsidRPr="001132EA" w:rsidRDefault="001132EA" w:rsidP="001132EA">
      <w:pPr>
        <w:pStyle w:val="NormalWeb"/>
        <w:numPr>
          <w:ilvl w:val="0"/>
          <w:numId w:val="1"/>
        </w:numPr>
        <w:shd w:val="clear" w:color="auto" w:fill="FFFFFF"/>
        <w:spacing w:before="0" w:beforeAutospacing="0" w:after="0" w:afterAutospacing="0"/>
        <w:rPr>
          <w:rFonts w:ascii="Segoe UI" w:hAnsi="Segoe UI" w:cs="Segoe UI"/>
          <w:b/>
          <w:color w:val="242424"/>
          <w:sz w:val="21"/>
          <w:szCs w:val="21"/>
        </w:rPr>
      </w:pPr>
      <w:r w:rsidRPr="001132EA">
        <w:rPr>
          <w:rFonts w:ascii="Segoe UI" w:hAnsi="Segoe UI" w:cs="Segoe UI"/>
          <w:b/>
          <w:color w:val="242424"/>
          <w:sz w:val="21"/>
          <w:szCs w:val="21"/>
        </w:rPr>
        <w:t>PIR – substitute table</w:t>
      </w:r>
    </w:p>
    <w:p w14:paraId="0C72F3EA" w14:textId="77777777" w:rsidR="001132EA" w:rsidRDefault="001132EA" w:rsidP="001132EA">
      <w:pPr>
        <w:pStyle w:val="NormalWeb"/>
        <w:numPr>
          <w:ilvl w:val="0"/>
          <w:numId w:val="1"/>
        </w:numPr>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Billing</w:t>
      </w:r>
    </w:p>
    <w:p w14:paraId="7C741AD2" w14:textId="77777777" w:rsidR="001132EA" w:rsidRDefault="001132EA" w:rsidP="001132EA">
      <w:pPr>
        <w:pStyle w:val="NormalWeb"/>
        <w:numPr>
          <w:ilvl w:val="0"/>
          <w:numId w:val="1"/>
        </w:numPr>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Laboratory</w:t>
      </w:r>
    </w:p>
    <w:p w14:paraId="77D675FF" w14:textId="77777777" w:rsidR="001132EA" w:rsidRDefault="001132EA" w:rsidP="001132EA">
      <w:pPr>
        <w:pStyle w:val="NormalWeb"/>
        <w:numPr>
          <w:ilvl w:val="0"/>
          <w:numId w:val="1"/>
        </w:numPr>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Room Allocation</w:t>
      </w:r>
    </w:p>
    <w:p w14:paraId="5DAB6C7B" w14:textId="77777777" w:rsidR="0021342A" w:rsidRDefault="0021342A" w:rsidP="0021342A">
      <w:pPr>
        <w:pStyle w:val="NormalWeb"/>
        <w:shd w:val="clear" w:color="auto" w:fill="FFFFFF"/>
        <w:spacing w:before="0" w:beforeAutospacing="0" w:after="0" w:afterAutospacing="0"/>
        <w:rPr>
          <w:rFonts w:ascii="Segoe UI" w:hAnsi="Segoe UI" w:cs="Segoe UI"/>
          <w:color w:val="242424"/>
          <w:sz w:val="21"/>
          <w:szCs w:val="21"/>
        </w:rPr>
      </w:pPr>
    </w:p>
    <w:p w14:paraId="59724B71" w14:textId="77777777" w:rsidR="0021342A" w:rsidRPr="001132EA" w:rsidRDefault="0021342A" w:rsidP="0021342A">
      <w:pPr>
        <w:pStyle w:val="NormalWeb"/>
        <w:shd w:val="clear" w:color="auto" w:fill="FFFFFF"/>
        <w:spacing w:before="0" w:beforeAutospacing="0" w:after="0" w:afterAutospacing="0"/>
        <w:rPr>
          <w:rFonts w:ascii="Segoe UI" w:hAnsi="Segoe UI" w:cs="Segoe UI"/>
          <w:color w:val="242424"/>
          <w:sz w:val="21"/>
          <w:szCs w:val="21"/>
        </w:rPr>
      </w:pPr>
      <w:r>
        <w:rPr>
          <w:rFonts w:ascii="Segoe UI" w:hAnsi="Segoe UI" w:cs="Segoe UI"/>
          <w:color w:val="242424"/>
          <w:sz w:val="21"/>
          <w:szCs w:val="21"/>
        </w:rPr>
        <w:t xml:space="preserve">Use spinbot or </w:t>
      </w:r>
      <w:r w:rsidR="009462E0">
        <w:rPr>
          <w:rFonts w:ascii="Segoe UI" w:hAnsi="Segoe UI" w:cs="Segoe UI"/>
          <w:color w:val="242424"/>
          <w:sz w:val="21"/>
          <w:szCs w:val="21"/>
        </w:rPr>
        <w:t>quilbot for rephrase</w:t>
      </w:r>
    </w:p>
    <w:p w14:paraId="02EB378F" w14:textId="77777777" w:rsidR="006E444B" w:rsidRDefault="0003228D" w:rsidP="0003228D">
      <w:pPr>
        <w:tabs>
          <w:tab w:val="left" w:pos="3960"/>
        </w:tabs>
      </w:pPr>
      <w:r>
        <w:tab/>
      </w:r>
    </w:p>
    <w:p w14:paraId="3BAB7FEE" w14:textId="77777777" w:rsidR="0003228D" w:rsidRDefault="00B0485F" w:rsidP="0003228D">
      <w:pPr>
        <w:tabs>
          <w:tab w:val="left" w:pos="3960"/>
        </w:tabs>
      </w:pPr>
      <w:r>
        <w:t xml:space="preserve">Global Health Services </w:t>
      </w:r>
      <w:r w:rsidR="00E84645">
        <w:t xml:space="preserve">is aimed to provide </w:t>
      </w:r>
      <w:r w:rsidR="006B5290" w:rsidRPr="5E144D09">
        <w:rPr>
          <w:b/>
          <w:bCs/>
        </w:rPr>
        <w:t>numerous</w:t>
      </w:r>
      <w:r w:rsidR="00E84645">
        <w:t xml:space="preserve"> services </w:t>
      </w:r>
      <w:r w:rsidR="006A32D4">
        <w:t>for</w:t>
      </w:r>
      <w:r>
        <w:t xml:space="preserve"> the </w:t>
      </w:r>
      <w:r w:rsidR="006A32D4">
        <w:t>diagnosis of different patients</w:t>
      </w:r>
      <w:r>
        <w:t xml:space="preserve">. </w:t>
      </w:r>
    </w:p>
    <w:p w14:paraId="56208B81" w14:textId="227CD1F0" w:rsidR="55171FA5" w:rsidRDefault="55171FA5" w:rsidP="5E144D09">
      <w:pPr>
        <w:tabs>
          <w:tab w:val="left" w:pos="3960"/>
        </w:tabs>
      </w:pPr>
      <w:r>
        <w:t>Bus Reservation system</w:t>
      </w:r>
    </w:p>
    <w:p w14:paraId="38D49D5E" w14:textId="5879146A" w:rsidR="2D2D82AF" w:rsidRDefault="18649B47" w:rsidP="5E144D09">
      <w:pPr>
        <w:tabs>
          <w:tab w:val="left" w:pos="3960"/>
        </w:tabs>
      </w:pPr>
      <w:r>
        <w:t>Bus</w:t>
      </w:r>
      <w:r w:rsidR="5C84518A">
        <w:t>- Bus</w:t>
      </w:r>
    </w:p>
    <w:p w14:paraId="297A6235" w14:textId="608220BD" w:rsidR="185C0A81" w:rsidRDefault="7513652F" w:rsidP="5E144D09">
      <w:pPr>
        <w:tabs>
          <w:tab w:val="left" w:pos="3960"/>
        </w:tabs>
      </w:pPr>
      <w:r>
        <w:t>Reservation</w:t>
      </w:r>
      <w:r w:rsidR="17E96762">
        <w:t xml:space="preserve"> - Reservation</w:t>
      </w:r>
    </w:p>
    <w:p w14:paraId="4912A0E6" w14:textId="3BDEE45D" w:rsidR="185C0A81" w:rsidRDefault="18649B47" w:rsidP="5E144D09">
      <w:pPr>
        <w:tabs>
          <w:tab w:val="left" w:pos="3960"/>
        </w:tabs>
      </w:pPr>
      <w:r>
        <w:t>Bus</w:t>
      </w:r>
      <w:r w:rsidR="0AA271D3">
        <w:t xml:space="preserve"> </w:t>
      </w:r>
      <w:r w:rsidR="185C0A81">
        <w:t>type</w:t>
      </w:r>
      <w:r w:rsidR="593C4F3C">
        <w:t xml:space="preserve"> – Bus type</w:t>
      </w:r>
    </w:p>
    <w:p w14:paraId="5E0932B9" w14:textId="0D0CA639" w:rsidR="185C0A81" w:rsidRDefault="6C0E0778" w:rsidP="5E144D09">
      <w:pPr>
        <w:tabs>
          <w:tab w:val="left" w:pos="3960"/>
        </w:tabs>
      </w:pPr>
      <w:r>
        <w:t>Reimbursement</w:t>
      </w:r>
      <w:r w:rsidR="1291644A">
        <w:t xml:space="preserve"> - Reimbursement</w:t>
      </w:r>
    </w:p>
    <w:p w14:paraId="1C49A1C5" w14:textId="765B1368" w:rsidR="185C0A81" w:rsidRDefault="4AD35BF6" w:rsidP="5E144D09">
      <w:pPr>
        <w:tabs>
          <w:tab w:val="left" w:pos="3960"/>
        </w:tabs>
      </w:pPr>
      <w:r>
        <w:t>Billing</w:t>
      </w:r>
      <w:r w:rsidR="12070320">
        <w:t xml:space="preserve"> - </w:t>
      </w:r>
      <w:r w:rsidR="6D17630B">
        <w:t>Billing</w:t>
      </w:r>
    </w:p>
    <w:p w14:paraId="5E52EC14" w14:textId="03E45DB2" w:rsidR="185C0A81" w:rsidRDefault="0E3F59C7" w:rsidP="5E144D09">
      <w:pPr>
        <w:tabs>
          <w:tab w:val="left" w:pos="3960"/>
        </w:tabs>
      </w:pPr>
      <w:r>
        <w:t>Customer</w:t>
      </w:r>
      <w:r w:rsidR="412BB148">
        <w:t xml:space="preserve"> - </w:t>
      </w:r>
      <w:r w:rsidR="53621DEE">
        <w:t>Customer</w:t>
      </w:r>
    </w:p>
    <w:p w14:paraId="40977BD4" w14:textId="0B785367" w:rsidR="185C0A81" w:rsidRDefault="0B0FA6C4" w:rsidP="5E144D09">
      <w:pPr>
        <w:tabs>
          <w:tab w:val="left" w:pos="3960"/>
        </w:tabs>
      </w:pPr>
      <w:r>
        <w:t>Bus_rental</w:t>
      </w:r>
      <w:r w:rsidR="7892B35D">
        <w:t xml:space="preserve"> – </w:t>
      </w:r>
      <w:r w:rsidR="28DB2465">
        <w:t>Bus</w:t>
      </w:r>
      <w:r w:rsidR="7C939E61">
        <w:t xml:space="preserve"> </w:t>
      </w:r>
      <w:r>
        <w:t>Bus_rental</w:t>
      </w:r>
    </w:p>
    <w:p w14:paraId="5B815C8B" w14:textId="41364893" w:rsidR="77BC0A3E" w:rsidRDefault="77BC0A3E" w:rsidP="77BC0A3E">
      <w:pPr>
        <w:tabs>
          <w:tab w:val="left" w:pos="3960"/>
        </w:tabs>
      </w:pPr>
    </w:p>
    <w:p w14:paraId="5D6CEBA9" w14:textId="10208251" w:rsidR="77BC0A3E" w:rsidRDefault="77BC0A3E" w:rsidP="77BC0A3E">
      <w:pPr>
        <w:tabs>
          <w:tab w:val="left" w:pos="3960"/>
        </w:tabs>
      </w:pPr>
    </w:p>
    <w:p w14:paraId="14A658CB" w14:textId="630B1B56" w:rsidR="37172B5A" w:rsidRDefault="37172B5A" w:rsidP="77BC0A3E">
      <w:pPr>
        <w:tabs>
          <w:tab w:val="left" w:pos="3960"/>
        </w:tabs>
      </w:pPr>
      <w:r>
        <w:lastRenderedPageBreak/>
        <w:t>Attributes</w:t>
      </w:r>
    </w:p>
    <w:p w14:paraId="5C907202" w14:textId="1B1F2C8C" w:rsidR="519CCF39" w:rsidRDefault="519CCF39" w:rsidP="77BC0A3E">
      <w:pPr>
        <w:tabs>
          <w:tab w:val="left" w:pos="3960"/>
        </w:tabs>
      </w:pPr>
      <w:r w:rsidRPr="77BC0A3E">
        <w:rPr>
          <w:b/>
          <w:bCs/>
        </w:rPr>
        <w:t>Bus</w:t>
      </w:r>
    </w:p>
    <w:p w14:paraId="2C2C860C" w14:textId="4346418B" w:rsidR="77BC0A3E" w:rsidRDefault="77BC0A3E" w:rsidP="77BC0A3E">
      <w:pPr>
        <w:rPr>
          <w:rFonts w:ascii="Calibri" w:eastAsia="Calibri" w:hAnsi="Calibri" w:cs="Calibri"/>
          <w:sz w:val="16"/>
          <w:szCs w:val="16"/>
          <w:lang w:val="en-US"/>
        </w:rPr>
      </w:pPr>
    </w:p>
    <w:tbl>
      <w:tblPr>
        <w:tblW w:w="0" w:type="auto"/>
        <w:tblInd w:w="1215" w:type="dxa"/>
        <w:tblLayout w:type="fixed"/>
        <w:tblLook w:val="01E0" w:firstRow="1" w:lastRow="1" w:firstColumn="1" w:lastColumn="1" w:noHBand="0" w:noVBand="0"/>
      </w:tblPr>
      <w:tblGrid>
        <w:gridCol w:w="3000"/>
        <w:gridCol w:w="3000"/>
        <w:gridCol w:w="3000"/>
      </w:tblGrid>
      <w:tr w:rsidR="77BC0A3E" w14:paraId="3C06431E"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26584" w14:textId="5BE7A305" w:rsidR="77BC0A3E" w:rsidRDefault="77BC0A3E">
            <w:r w:rsidRPr="77BC0A3E">
              <w:rPr>
                <w:rFonts w:ascii="Calibri" w:eastAsia="Calibri" w:hAnsi="Calibri" w:cs="Calibri"/>
                <w:sz w:val="24"/>
                <w:szCs w:val="24"/>
                <w:lang w:val="en-US"/>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890A95" w14:textId="7131BD96" w:rsidR="77BC0A3E" w:rsidRDefault="77BC0A3E">
            <w:r w:rsidRPr="77BC0A3E">
              <w:rPr>
                <w:rFonts w:ascii="Calibri" w:eastAsia="Calibri" w:hAnsi="Calibri" w:cs="Calibri"/>
                <w:sz w:val="24"/>
                <w:szCs w:val="24"/>
                <w:lang w:val="en-US"/>
              </w:rPr>
              <w:t>Data 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D50C08" w14:textId="388BB4A2" w:rsidR="77BC0A3E" w:rsidRDefault="77BC0A3E">
            <w:r w:rsidRPr="77BC0A3E">
              <w:rPr>
                <w:rFonts w:ascii="Calibri" w:eastAsia="Calibri" w:hAnsi="Calibri" w:cs="Calibri"/>
                <w:sz w:val="24"/>
                <w:szCs w:val="24"/>
                <w:lang w:val="en-US"/>
              </w:rPr>
              <w:t>Description</w:t>
            </w:r>
          </w:p>
        </w:tc>
      </w:tr>
      <w:tr w:rsidR="77BC0A3E" w14:paraId="1BAF94F5"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D21A9C" w14:textId="595FE9B3" w:rsidR="059CAFE4" w:rsidRDefault="059CAFE4"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F6D1E3" w14:textId="7257A7FB"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93B6DF" w14:textId="0314A917" w:rsidR="77BC0A3E" w:rsidRDefault="77BC0A3E">
            <w:r w:rsidRPr="77BC0A3E">
              <w:rPr>
                <w:rFonts w:ascii="Calibri" w:eastAsia="Calibri" w:hAnsi="Calibri" w:cs="Calibri"/>
                <w:sz w:val="24"/>
                <w:szCs w:val="24"/>
                <w:lang w:val="en-US"/>
              </w:rPr>
              <w:t xml:space="preserve"> Id used to identify every</w:t>
            </w:r>
          </w:p>
          <w:p w14:paraId="2C002DA4" w14:textId="1E29305C"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 xml:space="preserve"> uniquely</w:t>
            </w:r>
          </w:p>
        </w:tc>
      </w:tr>
      <w:tr w:rsidR="77BC0A3E" w14:paraId="52A7B4EA"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761887" w14:textId="195C214A"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873785" w14:textId="426B54C7" w:rsidR="77BC0A3E" w:rsidRDefault="77BC0A3E">
            <w:r w:rsidRPr="77BC0A3E">
              <w:rPr>
                <w:rFonts w:ascii="Calibri" w:eastAsia="Calibri" w:hAnsi="Calibri" w:cs="Calibri"/>
                <w:sz w:val="24"/>
                <w:szCs w:val="24"/>
                <w:lang w:val="en-US"/>
              </w:rPr>
              <w:t>VARCHAR(5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74616F" w14:textId="6DB9C3D5"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name</w:t>
            </w:r>
          </w:p>
        </w:tc>
      </w:tr>
      <w:tr w:rsidR="77BC0A3E" w14:paraId="6D0E6348"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6207DD" w14:textId="1B99CCDF"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engine_no</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22BB27" w14:textId="081CB5C1" w:rsidR="77BC0A3E" w:rsidRDefault="77BC0A3E">
            <w:r w:rsidRPr="77BC0A3E">
              <w:rPr>
                <w:rFonts w:ascii="Calibri" w:eastAsia="Calibri" w:hAnsi="Calibri" w:cs="Calibri"/>
                <w:sz w:val="24"/>
                <w:szCs w:val="24"/>
                <w:lang w:val="en-US"/>
              </w:rPr>
              <w:t>VARCHAR(2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B43344" w14:textId="2EC9CFB2"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engine number</w:t>
            </w:r>
          </w:p>
        </w:tc>
      </w:tr>
      <w:tr w:rsidR="77BC0A3E" w14:paraId="009F487F"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B8F378" w14:textId="79007C98"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chassis_no</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4E9A63" w14:textId="67A0089A" w:rsidR="77BC0A3E" w:rsidRDefault="77BC0A3E">
            <w:r w:rsidRPr="77BC0A3E">
              <w:rPr>
                <w:rFonts w:ascii="Calibri" w:eastAsia="Calibri" w:hAnsi="Calibri" w:cs="Calibri"/>
                <w:sz w:val="24"/>
                <w:szCs w:val="24"/>
                <w:lang w:val="en-US"/>
              </w:rPr>
              <w:t>VARCHAR(2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0EEE79" w14:textId="74689D47"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chassis number</w:t>
            </w:r>
          </w:p>
        </w:tc>
      </w:tr>
      <w:tr w:rsidR="77BC0A3E" w14:paraId="263DCC98"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969D56" w14:textId="5376A9BC"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model_no</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5DA4FA" w14:textId="5892E382" w:rsidR="77BC0A3E" w:rsidRDefault="77BC0A3E">
            <w:r w:rsidRPr="77BC0A3E">
              <w:rPr>
                <w:rFonts w:ascii="Calibri" w:eastAsia="Calibri" w:hAnsi="Calibri" w:cs="Calibri"/>
                <w:sz w:val="24"/>
                <w:szCs w:val="24"/>
                <w:lang w:val="en-US"/>
              </w:rPr>
              <w:t>VARCHAR(2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9FA29E" w14:textId="35916125"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model number</w:t>
            </w:r>
          </w:p>
        </w:tc>
      </w:tr>
      <w:tr w:rsidR="77BC0A3E" w14:paraId="340BD325"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4E64B4" w14:textId="379066A3"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pric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803B05" w14:textId="6A98C99B"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2CF656" w14:textId="7FC493FB"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renting price</w:t>
            </w:r>
          </w:p>
        </w:tc>
      </w:tr>
      <w:tr w:rsidR="77BC0A3E" w14:paraId="0CAA303E"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E41E1A" w14:textId="44065019"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fuel_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4A6CBF" w14:textId="7FEC3D28" w:rsidR="77BC0A3E" w:rsidRDefault="77BC0A3E">
            <w:r w:rsidRPr="77BC0A3E">
              <w:rPr>
                <w:rFonts w:ascii="Calibri" w:eastAsia="Calibri" w:hAnsi="Calibri" w:cs="Calibri"/>
                <w:sz w:val="24"/>
                <w:szCs w:val="24"/>
                <w:lang w:val="en-US"/>
              </w:rPr>
              <w:t>VARCHAR(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776F6C" w14:textId="595CC4C5"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fuel</w:t>
            </w:r>
          </w:p>
          <w:p w14:paraId="4B675D82" w14:textId="49BE3B14" w:rsidR="77BC0A3E" w:rsidRDefault="77BC0A3E">
            <w:r w:rsidRPr="77BC0A3E">
              <w:rPr>
                <w:rFonts w:ascii="Calibri" w:eastAsia="Calibri" w:hAnsi="Calibri" w:cs="Calibri"/>
                <w:sz w:val="24"/>
                <w:szCs w:val="24"/>
                <w:lang w:val="en-US"/>
              </w:rPr>
              <w:t>type(Gasoline/Petrol/Diesel)</w:t>
            </w:r>
          </w:p>
        </w:tc>
      </w:tr>
      <w:tr w:rsidR="77BC0A3E" w14:paraId="6F9C09AE"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372169" w14:textId="633C60FD"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mileag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0AEF35" w14:textId="7A4E89A3"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EACA1F" w14:textId="374E711A"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mileage(per KM)</w:t>
            </w:r>
          </w:p>
        </w:tc>
      </w:tr>
      <w:tr w:rsidR="77BC0A3E" w14:paraId="3A6BFDB3"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AC66BB" w14:textId="2F8273F8"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fuel_tank_capacity</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113229" w14:textId="2E8965A2"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2809FC" w14:textId="7B8440C6"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fuel tank's capacity</w:t>
            </w:r>
          </w:p>
        </w:tc>
      </w:tr>
      <w:tr w:rsidR="77BC0A3E" w14:paraId="6ED8B876"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9F9E4F" w14:textId="6C2AFC70"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seating_capacity</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385F80" w14:textId="3D2162FB" w:rsidR="77BC0A3E" w:rsidRDefault="77BC0A3E">
            <w:r w:rsidRPr="77BC0A3E">
              <w:rPr>
                <w:rFonts w:ascii="Calibri" w:eastAsia="Calibri" w:hAnsi="Calibri" w:cs="Calibri"/>
                <w:sz w:val="24"/>
                <w:szCs w:val="24"/>
                <w:lang w:val="en-US"/>
              </w:rPr>
              <w:t>INT(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447436" w14:textId="33EA9D49"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seating capacity(4/5/6</w:t>
            </w:r>
          </w:p>
          <w:p w14:paraId="19B8183E" w14:textId="3262ABFA" w:rsidR="77BC0A3E" w:rsidRDefault="77BC0A3E">
            <w:r w:rsidRPr="77BC0A3E">
              <w:rPr>
                <w:rFonts w:ascii="Calibri" w:eastAsia="Calibri" w:hAnsi="Calibri" w:cs="Calibri"/>
                <w:sz w:val="24"/>
                <w:szCs w:val="24"/>
                <w:lang w:val="en-US"/>
              </w:rPr>
              <w:t>etc.)</w:t>
            </w:r>
          </w:p>
        </w:tc>
      </w:tr>
      <w:tr w:rsidR="77BC0A3E" w14:paraId="53458A10"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560A49" w14:textId="57AEA711"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registration_dat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7294C5" w14:textId="43343848"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0B4E3E" w14:textId="2EB72496"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registration date</w:t>
            </w:r>
          </w:p>
        </w:tc>
      </w:tr>
    </w:tbl>
    <w:p w14:paraId="2FABC756" w14:textId="2660991B" w:rsidR="2ACACC49" w:rsidRDefault="2ACACC49">
      <w:r>
        <w:br/>
      </w:r>
    </w:p>
    <w:p w14:paraId="01F9CD3C" w14:textId="188E0E03" w:rsidR="2ACACC49" w:rsidRDefault="2ACACC49">
      <w:r w:rsidRPr="77BC0A3E">
        <w:rPr>
          <w:rFonts w:ascii="Calibri" w:eastAsia="Calibri" w:hAnsi="Calibri" w:cs="Calibri"/>
          <w:sz w:val="20"/>
          <w:szCs w:val="20"/>
          <w:lang w:val="en-US"/>
        </w:rPr>
        <w:t xml:space="preserve"> </w:t>
      </w:r>
    </w:p>
    <w:p w14:paraId="0B033E35" w14:textId="4D67C888" w:rsidR="2ACACC49" w:rsidRDefault="2ACACC49">
      <w:r w:rsidRPr="77BC0A3E">
        <w:rPr>
          <w:rFonts w:ascii="Calibri" w:eastAsia="Calibri" w:hAnsi="Calibri" w:cs="Calibri"/>
          <w:sz w:val="18"/>
          <w:szCs w:val="18"/>
          <w:lang w:val="en-US"/>
        </w:rPr>
        <w:t xml:space="preserve"> </w:t>
      </w:r>
    </w:p>
    <w:tbl>
      <w:tblPr>
        <w:tblW w:w="0" w:type="auto"/>
        <w:tblInd w:w="1215" w:type="dxa"/>
        <w:tblLayout w:type="fixed"/>
        <w:tblLook w:val="01E0" w:firstRow="1" w:lastRow="1" w:firstColumn="1" w:lastColumn="1" w:noHBand="0" w:noVBand="0"/>
      </w:tblPr>
      <w:tblGrid>
        <w:gridCol w:w="3000"/>
        <w:gridCol w:w="3000"/>
        <w:gridCol w:w="3000"/>
      </w:tblGrid>
      <w:tr w:rsidR="77BC0A3E" w14:paraId="76774FF9"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7C8FA4" w14:textId="671D9E3C"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rating</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91FBD3" w14:textId="04CA8020" w:rsidR="77BC0A3E" w:rsidRDefault="77BC0A3E">
            <w:r w:rsidRPr="77BC0A3E">
              <w:rPr>
                <w:rFonts w:ascii="Calibri" w:eastAsia="Calibri" w:hAnsi="Calibri" w:cs="Calibri"/>
                <w:sz w:val="24"/>
                <w:szCs w:val="24"/>
                <w:lang w:val="en-US"/>
              </w:rPr>
              <w:t>INT(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5C1400" w14:textId="561E193F"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user rating</w:t>
            </w:r>
          </w:p>
        </w:tc>
      </w:tr>
      <w:tr w:rsidR="77BC0A3E" w14:paraId="685E0BA6"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525988" w14:textId="3E66DF1F" w:rsidR="18C472E0" w:rsidRDefault="18C472E0"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policy</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F991A4" w14:textId="1F05E0AF" w:rsidR="77BC0A3E" w:rsidRDefault="77BC0A3E">
            <w:r w:rsidRPr="77BC0A3E">
              <w:rPr>
                <w:rFonts w:ascii="Calibri" w:eastAsia="Calibri" w:hAnsi="Calibri" w:cs="Calibri"/>
                <w:sz w:val="24"/>
                <w:szCs w:val="24"/>
                <w:lang w:val="en-US"/>
              </w:rPr>
              <w:t>TEX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827CB9" w14:textId="31258AB3" w:rsidR="18C472E0" w:rsidRDefault="18C472E0">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policy</w:t>
            </w:r>
          </w:p>
        </w:tc>
      </w:tr>
      <w:tr w:rsidR="77BC0A3E" w14:paraId="06973B32"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3246A8" w14:textId="5BA59A81" w:rsidR="77BC0A3E" w:rsidRDefault="77BC0A3E">
            <w:r w:rsidRPr="77BC0A3E">
              <w:rPr>
                <w:rFonts w:ascii="Calibri" w:eastAsia="Calibri" w:hAnsi="Calibri" w:cs="Calibri"/>
                <w:sz w:val="24"/>
                <w:szCs w:val="24"/>
                <w:lang w:val="en-US"/>
              </w:rPr>
              <w:t>created_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7E3545" w14:textId="48A5E72E" w:rsidR="77BC0A3E" w:rsidRDefault="77BC0A3E">
            <w:r w:rsidRPr="77BC0A3E">
              <w:rPr>
                <w:rFonts w:ascii="Calibri" w:eastAsia="Calibri" w:hAnsi="Calibri" w:cs="Calibri"/>
                <w:sz w:val="24"/>
                <w:szCs w:val="24"/>
                <w:lang w:val="en-US"/>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3DAE51" w14:textId="022F9B1B" w:rsidR="77BC0A3E" w:rsidRDefault="77BC0A3E">
            <w:r w:rsidRPr="77BC0A3E">
              <w:rPr>
                <w:rFonts w:ascii="Calibri" w:eastAsia="Calibri" w:hAnsi="Calibri" w:cs="Calibri"/>
                <w:sz w:val="24"/>
                <w:szCs w:val="24"/>
                <w:lang w:val="en-US"/>
              </w:rPr>
              <w:t xml:space="preserve">Date on which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 details</w:t>
            </w:r>
          </w:p>
          <w:p w14:paraId="01BF95A9" w14:textId="1E2CEF58" w:rsidR="77BC0A3E" w:rsidRDefault="77BC0A3E">
            <w:r w:rsidRPr="77BC0A3E">
              <w:rPr>
                <w:rFonts w:ascii="Calibri" w:eastAsia="Calibri" w:hAnsi="Calibri" w:cs="Calibri"/>
                <w:sz w:val="24"/>
                <w:szCs w:val="24"/>
                <w:lang w:val="en-US"/>
              </w:rPr>
              <w:t>added to DB</w:t>
            </w:r>
          </w:p>
        </w:tc>
      </w:tr>
    </w:tbl>
    <w:p w14:paraId="6A13A869" w14:textId="58C91C74" w:rsidR="2ACACC49" w:rsidRDefault="2ACACC49">
      <w:r w:rsidRPr="77BC0A3E">
        <w:rPr>
          <w:rFonts w:ascii="Calibri" w:eastAsia="Calibri" w:hAnsi="Calibri" w:cs="Calibri"/>
          <w:sz w:val="20"/>
          <w:szCs w:val="20"/>
          <w:lang w:val="en-US"/>
        </w:rPr>
        <w:t xml:space="preserve"> </w:t>
      </w:r>
    </w:p>
    <w:p w14:paraId="0EE07D09" w14:textId="5B7E6AEC" w:rsidR="2ACACC49" w:rsidRDefault="2ACACC49">
      <w:r w:rsidRPr="77BC0A3E">
        <w:rPr>
          <w:rFonts w:ascii="Calibri" w:eastAsia="Calibri" w:hAnsi="Calibri" w:cs="Calibri"/>
          <w:sz w:val="16"/>
          <w:szCs w:val="16"/>
          <w:lang w:val="en-US"/>
        </w:rPr>
        <w:t xml:space="preserve"> </w:t>
      </w:r>
    </w:p>
    <w:p w14:paraId="68D6C60C" w14:textId="741B818E" w:rsidR="2ACACC49" w:rsidRDefault="2ACACC49"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Primary Key: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_id</w:t>
      </w:r>
    </w:p>
    <w:p w14:paraId="69A23351" w14:textId="52935917" w:rsidR="2ACACC49" w:rsidRDefault="2ACACC49" w:rsidP="77BC0A3E">
      <w:pPr>
        <w:spacing w:line="276" w:lineRule="auto"/>
        <w:rPr>
          <w:rFonts w:ascii="Calibri" w:eastAsia="Calibri" w:hAnsi="Calibri" w:cs="Calibri"/>
          <w:sz w:val="24"/>
          <w:szCs w:val="24"/>
          <w:lang w:val="en-US"/>
        </w:rPr>
      </w:pPr>
      <w:r w:rsidRPr="77BC0A3E">
        <w:rPr>
          <w:rFonts w:ascii="Calibri" w:eastAsia="Calibri" w:hAnsi="Calibri" w:cs="Calibri"/>
          <w:sz w:val="24"/>
          <w:szCs w:val="24"/>
          <w:lang w:val="en-US"/>
        </w:rPr>
        <w:lastRenderedPageBreak/>
        <w:t xml:space="preserve">Required Attrivutes: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id,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name,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engine_no,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chassis_no,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model_no,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price,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fuel_type,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seating_capacity,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registration_date,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_policy, created_at</w:t>
      </w:r>
    </w:p>
    <w:p w14:paraId="1A1E6F39" w14:textId="237544EE" w:rsidR="2ACACC49" w:rsidRDefault="2ACACC49"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Optional Attributes: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mileage,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fuel_tank_capacity, </w:t>
      </w:r>
      <w:r w:rsidR="18C472E0" w:rsidRPr="77BC0A3E">
        <w:rPr>
          <w:rFonts w:ascii="Calibri" w:eastAsia="Calibri" w:hAnsi="Calibri" w:cs="Calibri"/>
          <w:sz w:val="24"/>
          <w:szCs w:val="24"/>
          <w:lang w:val="en-US"/>
        </w:rPr>
        <w:t>bus</w:t>
      </w:r>
      <w:r w:rsidRPr="77BC0A3E">
        <w:rPr>
          <w:rFonts w:ascii="Calibri" w:eastAsia="Calibri" w:hAnsi="Calibri" w:cs="Calibri"/>
          <w:sz w:val="24"/>
          <w:szCs w:val="24"/>
          <w:lang w:val="en-US"/>
        </w:rPr>
        <w:t>_rating</w:t>
      </w:r>
    </w:p>
    <w:p w14:paraId="08B6D603" w14:textId="012BB295" w:rsidR="77BC0A3E" w:rsidRDefault="77BC0A3E" w:rsidP="77BC0A3E">
      <w:pPr>
        <w:tabs>
          <w:tab w:val="left" w:pos="3960"/>
        </w:tabs>
      </w:pPr>
    </w:p>
    <w:p w14:paraId="3CA88A8C" w14:textId="55B37DD3" w:rsidR="37172B5A" w:rsidRDefault="37172B5A" w:rsidP="77BC0A3E">
      <w:r w:rsidRPr="77BC0A3E">
        <w:rPr>
          <w:b/>
          <w:bCs/>
        </w:rPr>
        <w:t>Bus</w:t>
      </w:r>
      <w:r w:rsidR="3485279D" w:rsidRPr="77BC0A3E">
        <w:rPr>
          <w:b/>
          <w:bCs/>
        </w:rPr>
        <w:t xml:space="preserve"> Type</w:t>
      </w:r>
      <w:r>
        <w:t xml:space="preserve"> - </w:t>
      </w:r>
    </w:p>
    <w:p w14:paraId="2908ADFF" w14:textId="44E11313" w:rsidR="77BC0A3E" w:rsidRDefault="77BC0A3E" w:rsidP="77BC0A3E">
      <w:pPr>
        <w:tabs>
          <w:tab w:val="left" w:pos="3960"/>
        </w:tabs>
      </w:pPr>
    </w:p>
    <w:tbl>
      <w:tblPr>
        <w:tblW w:w="0" w:type="auto"/>
        <w:tblInd w:w="1215" w:type="dxa"/>
        <w:tblLayout w:type="fixed"/>
        <w:tblLook w:val="01E0" w:firstRow="1" w:lastRow="1" w:firstColumn="1" w:lastColumn="1" w:noHBand="0" w:noVBand="0"/>
      </w:tblPr>
      <w:tblGrid>
        <w:gridCol w:w="3000"/>
        <w:gridCol w:w="3000"/>
        <w:gridCol w:w="3000"/>
      </w:tblGrid>
      <w:tr w:rsidR="77BC0A3E" w14:paraId="179D5E6D"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CAA7B7" w14:textId="15AB9BAF" w:rsidR="77BC0A3E" w:rsidRDefault="77BC0A3E">
            <w:r w:rsidRPr="77BC0A3E">
              <w:rPr>
                <w:rFonts w:ascii="Calibri" w:eastAsia="Calibri" w:hAnsi="Calibri" w:cs="Calibri"/>
                <w:sz w:val="24"/>
                <w:szCs w:val="24"/>
                <w:lang w:val="en-US"/>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A5E985" w14:textId="2017A874" w:rsidR="77BC0A3E" w:rsidRDefault="77BC0A3E">
            <w:r w:rsidRPr="77BC0A3E">
              <w:rPr>
                <w:rFonts w:ascii="Calibri" w:eastAsia="Calibri" w:hAnsi="Calibri" w:cs="Calibri"/>
                <w:sz w:val="24"/>
                <w:szCs w:val="24"/>
                <w:lang w:val="en-US"/>
              </w:rPr>
              <w:t>Data 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A50358" w14:textId="2529AC8D" w:rsidR="77BC0A3E" w:rsidRDefault="77BC0A3E">
            <w:r w:rsidRPr="77BC0A3E">
              <w:rPr>
                <w:rFonts w:ascii="Calibri" w:eastAsia="Calibri" w:hAnsi="Calibri" w:cs="Calibri"/>
                <w:sz w:val="24"/>
                <w:szCs w:val="24"/>
                <w:lang w:val="en-US"/>
              </w:rPr>
              <w:t>Description</w:t>
            </w:r>
          </w:p>
        </w:tc>
      </w:tr>
    </w:tbl>
    <w:p w14:paraId="13EE9D58" w14:textId="0200DBEA" w:rsidR="79EFF7C5" w:rsidRDefault="79EFF7C5">
      <w:r>
        <w:br/>
      </w:r>
    </w:p>
    <w:p w14:paraId="5F629AAC" w14:textId="3AF9E11D" w:rsidR="79EFF7C5" w:rsidRDefault="79EFF7C5">
      <w:r w:rsidRPr="77BC0A3E">
        <w:rPr>
          <w:rFonts w:ascii="Calibri" w:eastAsia="Calibri" w:hAnsi="Calibri" w:cs="Calibri"/>
          <w:sz w:val="20"/>
          <w:szCs w:val="20"/>
          <w:lang w:val="en-US"/>
        </w:rPr>
        <w:t xml:space="preserve"> </w:t>
      </w:r>
    </w:p>
    <w:p w14:paraId="1C91E71B" w14:textId="60B24D90" w:rsidR="79EFF7C5" w:rsidRDefault="79EFF7C5">
      <w:r w:rsidRPr="77BC0A3E">
        <w:rPr>
          <w:rFonts w:ascii="Calibri" w:eastAsia="Calibri" w:hAnsi="Calibri" w:cs="Calibri"/>
          <w:sz w:val="18"/>
          <w:szCs w:val="18"/>
          <w:lang w:val="en-US"/>
        </w:rPr>
        <w:t xml:space="preserve"> </w:t>
      </w:r>
    </w:p>
    <w:tbl>
      <w:tblPr>
        <w:tblW w:w="0" w:type="auto"/>
        <w:tblInd w:w="1215" w:type="dxa"/>
        <w:tblLayout w:type="fixed"/>
        <w:tblLook w:val="01E0" w:firstRow="1" w:lastRow="1" w:firstColumn="1" w:lastColumn="1" w:noHBand="0" w:noVBand="0"/>
      </w:tblPr>
      <w:tblGrid>
        <w:gridCol w:w="3000"/>
        <w:gridCol w:w="3000"/>
        <w:gridCol w:w="3000"/>
      </w:tblGrid>
      <w:tr w:rsidR="77BC0A3E" w14:paraId="352FA51B"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375737" w14:textId="199500A9" w:rsidR="0BEDF841" w:rsidRDefault="0BEDF841"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type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9B1726" w14:textId="5BB775A0"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7986EA" w14:textId="6251AD15" w:rsidR="1DFDE6C4" w:rsidRDefault="1DFDE6C4">
            <w:r w:rsidRPr="77BC0A3E">
              <w:rPr>
                <w:rFonts w:ascii="Calibri" w:eastAsia="Calibri" w:hAnsi="Calibri" w:cs="Calibri"/>
                <w:sz w:val="24"/>
                <w:szCs w:val="24"/>
                <w:lang w:val="en-US"/>
              </w:rPr>
              <w:t xml:space="preserve">Bus </w:t>
            </w:r>
            <w:r w:rsidR="77BC0A3E" w:rsidRPr="77BC0A3E">
              <w:rPr>
                <w:rFonts w:ascii="Calibri" w:eastAsia="Calibri" w:hAnsi="Calibri" w:cs="Calibri"/>
                <w:sz w:val="24"/>
                <w:szCs w:val="24"/>
                <w:lang w:val="en-US"/>
              </w:rPr>
              <w:t>type Id identify every</w:t>
            </w:r>
          </w:p>
          <w:p w14:paraId="37C32DB7" w14:textId="76FC4583" w:rsidR="184C158E" w:rsidRDefault="184C158E"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 xml:space="preserve"> feature</w:t>
            </w:r>
          </w:p>
        </w:tc>
      </w:tr>
      <w:tr w:rsidR="77BC0A3E" w14:paraId="6E29DF77"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8D2EBC" w14:textId="4ECC55E7" w:rsidR="184C158E" w:rsidRDefault="184C158E"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3DA765" w14:textId="363CD70A"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56D06F" w14:textId="3CB0AFC0" w:rsidR="4A7E8367" w:rsidRDefault="4A7E8367">
            <w:r w:rsidRPr="77BC0A3E">
              <w:rPr>
                <w:rFonts w:ascii="Calibri" w:eastAsia="Calibri" w:hAnsi="Calibri" w:cs="Calibri"/>
                <w:sz w:val="24"/>
                <w:szCs w:val="24"/>
                <w:lang w:val="en-US"/>
              </w:rPr>
              <w:t xml:space="preserve">Bus </w:t>
            </w:r>
            <w:r w:rsidR="77BC0A3E" w:rsidRPr="77BC0A3E">
              <w:rPr>
                <w:rFonts w:ascii="Calibri" w:eastAsia="Calibri" w:hAnsi="Calibri" w:cs="Calibri"/>
                <w:sz w:val="24"/>
                <w:szCs w:val="24"/>
                <w:lang w:val="en-US"/>
              </w:rPr>
              <w:t>Id used to connect with</w:t>
            </w:r>
          </w:p>
          <w:p w14:paraId="22FC92DB" w14:textId="5A5314BF" w:rsidR="167CBDAA" w:rsidRDefault="167CBDAA"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Table</w:t>
            </w:r>
          </w:p>
        </w:tc>
      </w:tr>
      <w:tr w:rsidR="77BC0A3E" w14:paraId="5FC15E71"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1AA385" w14:textId="48052FF1" w:rsidR="4BB286B6" w:rsidRDefault="4BB286B6"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power_steering</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BED770" w14:textId="6C61FD64" w:rsidR="77BC0A3E" w:rsidRDefault="77BC0A3E">
            <w:r w:rsidRPr="77BC0A3E">
              <w:rPr>
                <w:rFonts w:ascii="Calibri" w:eastAsia="Calibri" w:hAnsi="Calibri" w:cs="Calibri"/>
                <w:sz w:val="24"/>
                <w:szCs w:val="24"/>
                <w:lang w:val="en-US"/>
              </w:rPr>
              <w:t>I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9A0E5F" w14:textId="68BEE4B4" w:rsidR="77BC0A3E" w:rsidRDefault="77BC0A3E">
            <w:r w:rsidRPr="77BC0A3E">
              <w:rPr>
                <w:rFonts w:ascii="Calibri" w:eastAsia="Calibri" w:hAnsi="Calibri" w:cs="Calibri"/>
                <w:sz w:val="24"/>
                <w:szCs w:val="24"/>
                <w:lang w:val="en-US"/>
              </w:rPr>
              <w:t xml:space="preserve">Is </w:t>
            </w:r>
            <w:r w:rsidR="235D665E" w:rsidRPr="77BC0A3E">
              <w:rPr>
                <w:rFonts w:ascii="Calibri" w:eastAsia="Calibri" w:hAnsi="Calibri" w:cs="Calibri"/>
                <w:sz w:val="24"/>
                <w:szCs w:val="24"/>
                <w:lang w:val="en-US"/>
              </w:rPr>
              <w:t xml:space="preserve">bus </w:t>
            </w:r>
            <w:r w:rsidRPr="77BC0A3E">
              <w:rPr>
                <w:rFonts w:ascii="Calibri" w:eastAsia="Calibri" w:hAnsi="Calibri" w:cs="Calibri"/>
                <w:sz w:val="24"/>
                <w:szCs w:val="24"/>
                <w:lang w:val="en-US"/>
              </w:rPr>
              <w:t>having power steering</w:t>
            </w:r>
          </w:p>
          <w:p w14:paraId="09B5246C" w14:textId="1B778546" w:rsidR="77BC0A3E" w:rsidRDefault="77BC0A3E">
            <w:r w:rsidRPr="77BC0A3E">
              <w:rPr>
                <w:rFonts w:ascii="Calibri" w:eastAsia="Calibri" w:hAnsi="Calibri" w:cs="Calibri"/>
                <w:sz w:val="24"/>
                <w:szCs w:val="24"/>
                <w:lang w:val="en-US"/>
              </w:rPr>
              <w:t>(Yes/No)</w:t>
            </w:r>
          </w:p>
        </w:tc>
      </w:tr>
      <w:tr w:rsidR="77BC0A3E" w14:paraId="507E1E0E"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A412FB" w14:textId="606BCD24" w:rsidR="0B3E084E" w:rsidRDefault="0B3E084E"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air_conditioner</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3AD6C2" w14:textId="3DC3F084" w:rsidR="77BC0A3E" w:rsidRDefault="77BC0A3E">
            <w:r w:rsidRPr="77BC0A3E">
              <w:rPr>
                <w:rFonts w:ascii="Calibri" w:eastAsia="Calibri" w:hAnsi="Calibri" w:cs="Calibri"/>
                <w:sz w:val="24"/>
                <w:szCs w:val="24"/>
                <w:lang w:val="en-US"/>
              </w:rPr>
              <w:t>I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5C3A21" w14:textId="706E40B6" w:rsidR="77BC0A3E" w:rsidRDefault="77BC0A3E">
            <w:r w:rsidRPr="77BC0A3E">
              <w:rPr>
                <w:rFonts w:ascii="Calibri" w:eastAsia="Calibri" w:hAnsi="Calibri" w:cs="Calibri"/>
                <w:sz w:val="24"/>
                <w:szCs w:val="24"/>
                <w:lang w:val="en-US"/>
              </w:rPr>
              <w:t>Is air conditioner available</w:t>
            </w:r>
          </w:p>
          <w:p w14:paraId="656A6F97" w14:textId="2875646D" w:rsidR="77BC0A3E" w:rsidRDefault="77BC0A3E"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in </w:t>
            </w:r>
            <w:r w:rsidR="50E519CB"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 (Yes/No)</w:t>
            </w:r>
          </w:p>
        </w:tc>
      </w:tr>
      <w:tr w:rsidR="77BC0A3E" w14:paraId="1B24902A"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9B58FE" w14:textId="627875B8" w:rsidR="41789AAC" w:rsidRDefault="41789AAC"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passenger_airbag</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239AE7" w14:textId="5FF2D05D" w:rsidR="77BC0A3E" w:rsidRDefault="77BC0A3E">
            <w:r w:rsidRPr="77BC0A3E">
              <w:rPr>
                <w:rFonts w:ascii="Calibri" w:eastAsia="Calibri" w:hAnsi="Calibri" w:cs="Calibri"/>
                <w:sz w:val="24"/>
                <w:szCs w:val="24"/>
                <w:lang w:val="en-US"/>
              </w:rPr>
              <w:t>I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359BE7" w14:textId="7D8CC9F6" w:rsidR="77BC0A3E" w:rsidRDefault="77BC0A3E">
            <w:r w:rsidRPr="77BC0A3E">
              <w:rPr>
                <w:rFonts w:ascii="Calibri" w:eastAsia="Calibri" w:hAnsi="Calibri" w:cs="Calibri"/>
                <w:sz w:val="24"/>
                <w:szCs w:val="24"/>
                <w:lang w:val="en-US"/>
              </w:rPr>
              <w:t>Is passenger airbag available</w:t>
            </w:r>
          </w:p>
          <w:p w14:paraId="63A8A666" w14:textId="76BB8704" w:rsidR="77BC0A3E" w:rsidRDefault="77BC0A3E">
            <w:r w:rsidRPr="77BC0A3E">
              <w:rPr>
                <w:rFonts w:ascii="Calibri" w:eastAsia="Calibri" w:hAnsi="Calibri" w:cs="Calibri"/>
                <w:sz w:val="24"/>
                <w:szCs w:val="24"/>
                <w:lang w:val="en-US"/>
              </w:rPr>
              <w:t xml:space="preserve">in </w:t>
            </w:r>
            <w:r w:rsidR="725EEF9C" w:rsidRPr="77BC0A3E">
              <w:rPr>
                <w:rFonts w:ascii="Calibri" w:eastAsia="Calibri" w:hAnsi="Calibri" w:cs="Calibri"/>
                <w:sz w:val="24"/>
                <w:szCs w:val="24"/>
                <w:lang w:val="en-US"/>
              </w:rPr>
              <w:t>bus</w:t>
            </w:r>
            <w:r w:rsidRPr="77BC0A3E">
              <w:rPr>
                <w:rFonts w:ascii="Calibri" w:eastAsia="Calibri" w:hAnsi="Calibri" w:cs="Calibri"/>
                <w:sz w:val="24"/>
                <w:szCs w:val="24"/>
                <w:lang w:val="en-US"/>
              </w:rPr>
              <w:t>(Yes/No)</w:t>
            </w:r>
          </w:p>
        </w:tc>
      </w:tr>
      <w:tr w:rsidR="77BC0A3E" w14:paraId="6C76824E"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6B8A1D" w14:textId="1B7089F9" w:rsidR="3DB5AB72" w:rsidRDefault="3DB5AB72"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driver_airbag</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829195" w14:textId="78F162F6" w:rsidR="77BC0A3E" w:rsidRDefault="77BC0A3E">
            <w:r w:rsidRPr="77BC0A3E">
              <w:rPr>
                <w:rFonts w:ascii="Calibri" w:eastAsia="Calibri" w:hAnsi="Calibri" w:cs="Calibri"/>
                <w:sz w:val="24"/>
                <w:szCs w:val="24"/>
                <w:lang w:val="en-US"/>
              </w:rPr>
              <w:t>I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1B8183" w14:textId="6A4A0B7F" w:rsidR="77BC0A3E" w:rsidRDefault="77BC0A3E">
            <w:r w:rsidRPr="77BC0A3E">
              <w:rPr>
                <w:rFonts w:ascii="Calibri" w:eastAsia="Calibri" w:hAnsi="Calibri" w:cs="Calibri"/>
                <w:sz w:val="24"/>
                <w:szCs w:val="24"/>
                <w:lang w:val="en-US"/>
              </w:rPr>
              <w:t>Is driver airbag available in</w:t>
            </w:r>
          </w:p>
          <w:p w14:paraId="76429951" w14:textId="3C388528" w:rsidR="024512FC" w:rsidRDefault="024512FC">
            <w:r w:rsidRPr="77BC0A3E">
              <w:rPr>
                <w:rFonts w:ascii="Calibri" w:eastAsia="Calibri" w:hAnsi="Calibri" w:cs="Calibri"/>
                <w:sz w:val="24"/>
                <w:szCs w:val="24"/>
                <w:lang w:val="en-US"/>
              </w:rPr>
              <w:t xml:space="preserve">Bus </w:t>
            </w:r>
            <w:r w:rsidR="77BC0A3E" w:rsidRPr="77BC0A3E">
              <w:rPr>
                <w:rFonts w:ascii="Calibri" w:eastAsia="Calibri" w:hAnsi="Calibri" w:cs="Calibri"/>
                <w:sz w:val="24"/>
                <w:szCs w:val="24"/>
                <w:lang w:val="en-US"/>
              </w:rPr>
              <w:t>(Yes/No)</w:t>
            </w:r>
          </w:p>
        </w:tc>
      </w:tr>
      <w:tr w:rsidR="77BC0A3E" w14:paraId="3A4BF29A"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82EE91" w14:textId="3BE8B7E6" w:rsidR="4B19BEB5" w:rsidRDefault="4B19BEB5"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sun_roof</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4A5C9F" w14:textId="2A8C4CB1" w:rsidR="77BC0A3E" w:rsidRDefault="77BC0A3E">
            <w:r w:rsidRPr="77BC0A3E">
              <w:rPr>
                <w:rFonts w:ascii="Calibri" w:eastAsia="Calibri" w:hAnsi="Calibri" w:cs="Calibri"/>
                <w:sz w:val="24"/>
                <w:szCs w:val="24"/>
                <w:lang w:val="en-US"/>
              </w:rPr>
              <w:t>I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71F751" w14:textId="5380B70C" w:rsidR="77BC0A3E" w:rsidRDefault="77BC0A3E">
            <w:r w:rsidRPr="77BC0A3E">
              <w:rPr>
                <w:rFonts w:ascii="Calibri" w:eastAsia="Calibri" w:hAnsi="Calibri" w:cs="Calibri"/>
                <w:sz w:val="24"/>
                <w:szCs w:val="24"/>
                <w:lang w:val="en-US"/>
              </w:rPr>
              <w:t>Is any sunroof available in</w:t>
            </w:r>
          </w:p>
          <w:p w14:paraId="6650A889" w14:textId="4A661E05" w:rsidR="294D47F6" w:rsidRDefault="294D47F6">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Yes/No)</w:t>
            </w:r>
          </w:p>
        </w:tc>
      </w:tr>
      <w:tr w:rsidR="77BC0A3E" w14:paraId="500A060C"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01F42A" w14:textId="3D7F82CD" w:rsidR="33935B2B" w:rsidRDefault="33935B2B"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driver_se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3013F2" w14:textId="5FEFC583" w:rsidR="77BC0A3E" w:rsidRDefault="77BC0A3E">
            <w:r w:rsidRPr="77BC0A3E">
              <w:rPr>
                <w:rFonts w:ascii="Calibri" w:eastAsia="Calibri" w:hAnsi="Calibri" w:cs="Calibri"/>
                <w:sz w:val="24"/>
                <w:szCs w:val="24"/>
                <w:lang w:val="en-US"/>
              </w:rPr>
              <w:t>INT(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A999B1" w14:textId="04F725A7" w:rsidR="77BC0A3E" w:rsidRDefault="77BC0A3E">
            <w:r w:rsidRPr="77BC0A3E">
              <w:rPr>
                <w:rFonts w:ascii="Calibri" w:eastAsia="Calibri" w:hAnsi="Calibri" w:cs="Calibri"/>
                <w:sz w:val="24"/>
                <w:szCs w:val="24"/>
                <w:lang w:val="en-US"/>
              </w:rPr>
              <w:t>Driver seat is on left or right</w:t>
            </w:r>
          </w:p>
          <w:p w14:paraId="3CA47770" w14:textId="5ED423CA" w:rsidR="77BC0A3E" w:rsidRDefault="77BC0A3E">
            <w:r w:rsidRPr="77BC0A3E">
              <w:rPr>
                <w:rFonts w:ascii="Calibri" w:eastAsia="Calibri" w:hAnsi="Calibri" w:cs="Calibri"/>
                <w:sz w:val="24"/>
                <w:szCs w:val="24"/>
                <w:lang w:val="en-US"/>
              </w:rPr>
              <w:t>side</w:t>
            </w:r>
          </w:p>
        </w:tc>
      </w:tr>
      <w:tr w:rsidR="77BC0A3E" w14:paraId="4F848F4B"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2CA399" w14:textId="47E5110F" w:rsidR="30378C64" w:rsidRDefault="30378C64"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fog_light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F8A93E" w14:textId="5790FBB6" w:rsidR="77BC0A3E" w:rsidRDefault="77BC0A3E">
            <w:r w:rsidRPr="77BC0A3E">
              <w:rPr>
                <w:rFonts w:ascii="Calibri" w:eastAsia="Calibri" w:hAnsi="Calibri" w:cs="Calibri"/>
                <w:sz w:val="24"/>
                <w:szCs w:val="24"/>
                <w:lang w:val="en-US"/>
              </w:rPr>
              <w:t>I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5C566FD" w14:textId="14677BC7" w:rsidR="77BC0A3E" w:rsidRDefault="77BC0A3E">
            <w:r w:rsidRPr="77BC0A3E">
              <w:rPr>
                <w:rFonts w:ascii="Calibri" w:eastAsia="Calibri" w:hAnsi="Calibri" w:cs="Calibri"/>
                <w:sz w:val="24"/>
                <w:szCs w:val="24"/>
                <w:lang w:val="en-US"/>
              </w:rPr>
              <w:t xml:space="preserve">Is </w:t>
            </w:r>
            <w:r w:rsidR="03FB7BA4" w:rsidRPr="77BC0A3E">
              <w:rPr>
                <w:rFonts w:ascii="Calibri" w:eastAsia="Calibri" w:hAnsi="Calibri" w:cs="Calibri"/>
                <w:sz w:val="24"/>
                <w:szCs w:val="24"/>
                <w:lang w:val="en-US"/>
              </w:rPr>
              <w:t>bus</w:t>
            </w:r>
            <w:r w:rsidR="617BAFAA" w:rsidRPr="77BC0A3E">
              <w:rPr>
                <w:rFonts w:ascii="Calibri" w:eastAsia="Calibri" w:hAnsi="Calibri" w:cs="Calibri"/>
                <w:sz w:val="24"/>
                <w:szCs w:val="24"/>
                <w:lang w:val="en-US"/>
              </w:rPr>
              <w:t xml:space="preserve"> </w:t>
            </w:r>
            <w:r w:rsidRPr="77BC0A3E">
              <w:rPr>
                <w:rFonts w:ascii="Calibri" w:eastAsia="Calibri" w:hAnsi="Calibri" w:cs="Calibri"/>
                <w:sz w:val="24"/>
                <w:szCs w:val="24"/>
                <w:lang w:val="en-US"/>
              </w:rPr>
              <w:t>having the fog lights</w:t>
            </w:r>
          </w:p>
          <w:p w14:paraId="7FC0D037" w14:textId="7E46E63E" w:rsidR="77BC0A3E" w:rsidRDefault="77BC0A3E">
            <w:r w:rsidRPr="77BC0A3E">
              <w:rPr>
                <w:rFonts w:ascii="Calibri" w:eastAsia="Calibri" w:hAnsi="Calibri" w:cs="Calibri"/>
                <w:sz w:val="24"/>
                <w:szCs w:val="24"/>
                <w:lang w:val="en-US"/>
              </w:rPr>
              <w:t>(Yes/No)</w:t>
            </w:r>
          </w:p>
        </w:tc>
      </w:tr>
      <w:tr w:rsidR="77BC0A3E" w14:paraId="5ADB408A"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7395C6" w14:textId="3E01EE2D" w:rsidR="4E2CE9B6" w:rsidRDefault="4E2CE9B6" w:rsidP="77BC0A3E">
            <w:pPr>
              <w:rPr>
                <w:rFonts w:ascii="Calibri" w:eastAsia="Calibri" w:hAnsi="Calibri" w:cs="Calibri"/>
                <w:sz w:val="24"/>
                <w:szCs w:val="24"/>
                <w:lang w:val="en-US"/>
              </w:rPr>
            </w:pPr>
            <w:r w:rsidRPr="77BC0A3E">
              <w:rPr>
                <w:rFonts w:ascii="Calibri" w:eastAsia="Calibri" w:hAnsi="Calibri" w:cs="Calibri"/>
                <w:sz w:val="24"/>
                <w:szCs w:val="24"/>
                <w:lang w:val="en-US"/>
              </w:rPr>
              <w:lastRenderedPageBreak/>
              <w:t>bus</w:t>
            </w:r>
            <w:r w:rsidR="77BC0A3E" w:rsidRPr="77BC0A3E">
              <w:rPr>
                <w:rFonts w:ascii="Calibri" w:eastAsia="Calibri" w:hAnsi="Calibri" w:cs="Calibri"/>
                <w:sz w:val="24"/>
                <w:szCs w:val="24"/>
                <w:lang w:val="en-US"/>
              </w:rPr>
              <w:t>_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33AB91" w14:textId="50C14376"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B1E90B" w14:textId="680DC0A1" w:rsidR="74B27EBD" w:rsidRDefault="74B27EBD"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Bus </w:t>
            </w:r>
            <w:r w:rsidR="77BC0A3E" w:rsidRPr="77BC0A3E">
              <w:rPr>
                <w:rFonts w:ascii="Calibri" w:eastAsia="Calibri" w:hAnsi="Calibri" w:cs="Calibri"/>
                <w:sz w:val="24"/>
                <w:szCs w:val="24"/>
                <w:lang w:val="en-US"/>
              </w:rPr>
              <w:t>type(</w:t>
            </w:r>
            <w:r w:rsidR="770A3FC7" w:rsidRPr="77BC0A3E">
              <w:rPr>
                <w:rFonts w:ascii="Calibri" w:eastAsia="Calibri" w:hAnsi="Calibri" w:cs="Calibri"/>
                <w:sz w:val="24"/>
                <w:szCs w:val="24"/>
                <w:lang w:val="en-US"/>
              </w:rPr>
              <w:t>Benz</w:t>
            </w:r>
            <w:r w:rsidR="77BC0A3E" w:rsidRPr="77BC0A3E">
              <w:rPr>
                <w:rFonts w:ascii="Calibri" w:eastAsia="Calibri" w:hAnsi="Calibri" w:cs="Calibri"/>
                <w:sz w:val="24"/>
                <w:szCs w:val="24"/>
                <w:lang w:val="en-US"/>
              </w:rPr>
              <w:t xml:space="preserve">, </w:t>
            </w:r>
            <w:r w:rsidR="6D646877" w:rsidRPr="77BC0A3E">
              <w:rPr>
                <w:rFonts w:ascii="Calibri" w:eastAsia="Calibri" w:hAnsi="Calibri" w:cs="Calibri"/>
                <w:sz w:val="24"/>
                <w:szCs w:val="24"/>
                <w:lang w:val="en-US"/>
              </w:rPr>
              <w:t xml:space="preserve">Volvo </w:t>
            </w:r>
            <w:r w:rsidR="77BC0A3E" w:rsidRPr="77BC0A3E">
              <w:rPr>
                <w:rFonts w:ascii="Calibri" w:eastAsia="Calibri" w:hAnsi="Calibri" w:cs="Calibri"/>
                <w:sz w:val="24"/>
                <w:szCs w:val="24"/>
                <w:lang w:val="en-US"/>
              </w:rPr>
              <w:t>etc.)</w:t>
            </w:r>
          </w:p>
        </w:tc>
      </w:tr>
    </w:tbl>
    <w:p w14:paraId="4A612222" w14:textId="67482F7B" w:rsidR="79EFF7C5" w:rsidRDefault="79EFF7C5">
      <w:r w:rsidRPr="77BC0A3E">
        <w:rPr>
          <w:rFonts w:ascii="Calibri" w:eastAsia="Calibri" w:hAnsi="Calibri" w:cs="Calibri"/>
          <w:sz w:val="20"/>
          <w:szCs w:val="20"/>
          <w:lang w:val="en-US"/>
        </w:rPr>
        <w:t xml:space="preserve"> </w:t>
      </w:r>
    </w:p>
    <w:p w14:paraId="229E874D" w14:textId="2AE6EBFA" w:rsidR="79EFF7C5" w:rsidRDefault="79EFF7C5">
      <w:r w:rsidRPr="77BC0A3E">
        <w:rPr>
          <w:rFonts w:ascii="Calibri" w:eastAsia="Calibri" w:hAnsi="Calibri" w:cs="Calibri"/>
          <w:sz w:val="16"/>
          <w:szCs w:val="16"/>
          <w:lang w:val="en-US"/>
        </w:rPr>
        <w:t xml:space="preserve"> </w:t>
      </w:r>
    </w:p>
    <w:p w14:paraId="26CB264F" w14:textId="654EC943" w:rsidR="79EFF7C5" w:rsidRDefault="79EFF7C5" w:rsidP="77BC0A3E">
      <w:pPr>
        <w:spacing w:line="408" w:lineRule="auto"/>
        <w:rPr>
          <w:rFonts w:ascii="Calibri" w:eastAsia="Calibri" w:hAnsi="Calibri" w:cs="Calibri"/>
          <w:sz w:val="24"/>
          <w:szCs w:val="24"/>
          <w:lang w:val="en-US"/>
        </w:rPr>
      </w:pPr>
      <w:r w:rsidRPr="77BC0A3E">
        <w:rPr>
          <w:rFonts w:ascii="Calibri" w:eastAsia="Calibri" w:hAnsi="Calibri" w:cs="Calibri"/>
          <w:sz w:val="24"/>
          <w:szCs w:val="24"/>
          <w:lang w:val="en-US"/>
        </w:rPr>
        <w:t xml:space="preserve">Primary Key: </w:t>
      </w:r>
      <w:r w:rsidR="369E22C8"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type_id Foreign Key: </w:t>
      </w:r>
      <w:r w:rsidR="2EF758A0" w:rsidRPr="77BC0A3E">
        <w:rPr>
          <w:rFonts w:ascii="Calibri" w:eastAsia="Calibri" w:hAnsi="Calibri" w:cs="Calibri"/>
          <w:sz w:val="24"/>
          <w:szCs w:val="24"/>
          <w:lang w:val="en-US"/>
        </w:rPr>
        <w:t>bus</w:t>
      </w:r>
      <w:r w:rsidRPr="77BC0A3E">
        <w:rPr>
          <w:rFonts w:ascii="Calibri" w:eastAsia="Calibri" w:hAnsi="Calibri" w:cs="Calibri"/>
          <w:sz w:val="24"/>
          <w:szCs w:val="24"/>
          <w:lang w:val="en-US"/>
        </w:rPr>
        <w:t>_id</w:t>
      </w:r>
    </w:p>
    <w:p w14:paraId="46290C6A" w14:textId="1659BFB8" w:rsidR="73BE5B47" w:rsidRDefault="73BE5B47" w:rsidP="77BC0A3E">
      <w:pPr>
        <w:tabs>
          <w:tab w:val="left" w:pos="3960"/>
        </w:tabs>
      </w:pPr>
      <w:r w:rsidRPr="77BC0A3E">
        <w:rPr>
          <w:b/>
          <w:bCs/>
        </w:rPr>
        <w:t>Reservation</w:t>
      </w:r>
    </w:p>
    <w:tbl>
      <w:tblPr>
        <w:tblW w:w="0" w:type="auto"/>
        <w:tblInd w:w="1215" w:type="dxa"/>
        <w:tblLayout w:type="fixed"/>
        <w:tblLook w:val="01E0" w:firstRow="1" w:lastRow="1" w:firstColumn="1" w:lastColumn="1" w:noHBand="0" w:noVBand="0"/>
      </w:tblPr>
      <w:tblGrid>
        <w:gridCol w:w="3000"/>
        <w:gridCol w:w="3000"/>
        <w:gridCol w:w="3000"/>
      </w:tblGrid>
      <w:tr w:rsidR="77BC0A3E" w14:paraId="436E996B"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FF7444" w14:textId="74AA9B26" w:rsidR="77BC0A3E" w:rsidRDefault="77BC0A3E">
            <w:r w:rsidRPr="77BC0A3E">
              <w:rPr>
                <w:rFonts w:ascii="Calibri" w:eastAsia="Calibri" w:hAnsi="Calibri" w:cs="Calibri"/>
                <w:sz w:val="24"/>
                <w:szCs w:val="24"/>
                <w:lang w:val="en-US"/>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107F06" w14:textId="18CE6F5E" w:rsidR="77BC0A3E" w:rsidRDefault="77BC0A3E">
            <w:r w:rsidRPr="77BC0A3E">
              <w:rPr>
                <w:rFonts w:ascii="Calibri" w:eastAsia="Calibri" w:hAnsi="Calibri" w:cs="Calibri"/>
                <w:sz w:val="24"/>
                <w:szCs w:val="24"/>
                <w:lang w:val="en-US"/>
              </w:rPr>
              <w:t>Data 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3CEEA7" w14:textId="237C7B2A" w:rsidR="77BC0A3E" w:rsidRDefault="77BC0A3E">
            <w:r w:rsidRPr="77BC0A3E">
              <w:rPr>
                <w:rFonts w:ascii="Calibri" w:eastAsia="Calibri" w:hAnsi="Calibri" w:cs="Calibri"/>
                <w:sz w:val="24"/>
                <w:szCs w:val="24"/>
                <w:lang w:val="en-US"/>
              </w:rPr>
              <w:t>Description</w:t>
            </w:r>
          </w:p>
        </w:tc>
      </w:tr>
      <w:tr w:rsidR="77BC0A3E" w14:paraId="6CB9BA3D"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D347A0" w14:textId="4FAE56FC" w:rsidR="21391577" w:rsidRDefault="21391577" w:rsidP="77BC0A3E">
            <w:pPr>
              <w:rPr>
                <w:rFonts w:ascii="Calibri" w:eastAsia="Calibri" w:hAnsi="Calibri" w:cs="Calibri"/>
                <w:sz w:val="24"/>
                <w:szCs w:val="24"/>
                <w:lang w:val="en-US"/>
              </w:rPr>
            </w:pPr>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0A1F18" w14:textId="09613B14"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F76807" w14:textId="58989EA5" w:rsidR="7513652F" w:rsidRDefault="7513652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 xml:space="preserve"> Id used to identify</w:t>
            </w:r>
          </w:p>
          <w:p w14:paraId="697BFDC8" w14:textId="1090F151" w:rsidR="77BC0A3E" w:rsidRDefault="77BC0A3E">
            <w:r w:rsidRPr="77BC0A3E">
              <w:rPr>
                <w:rFonts w:ascii="Calibri" w:eastAsia="Calibri" w:hAnsi="Calibri" w:cs="Calibri"/>
                <w:sz w:val="24"/>
                <w:szCs w:val="24"/>
                <w:lang w:val="en-US"/>
              </w:rPr>
              <w:t xml:space="preserve">every unique </w:t>
            </w:r>
            <w:r w:rsidR="7513652F" w:rsidRPr="77BC0A3E">
              <w:rPr>
                <w:rFonts w:ascii="Calibri" w:eastAsia="Calibri" w:hAnsi="Calibri" w:cs="Calibri"/>
                <w:sz w:val="24"/>
                <w:szCs w:val="24"/>
                <w:lang w:val="en-US"/>
              </w:rPr>
              <w:t>reservation</w:t>
            </w:r>
          </w:p>
        </w:tc>
      </w:tr>
      <w:tr w:rsidR="77BC0A3E" w14:paraId="375C1F31"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28829F" w14:textId="64377F0F" w:rsidR="18649B47" w:rsidRDefault="18649B47"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3D03BE" w14:textId="66748983"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335532" w14:textId="1C8CD4D6" w:rsidR="18649B47" w:rsidRDefault="18649B47">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 xml:space="preserve"> Id used to show </w:t>
            </w:r>
            <w:r w:rsidRPr="77BC0A3E">
              <w:rPr>
                <w:rFonts w:ascii="Calibri" w:eastAsia="Calibri" w:hAnsi="Calibri" w:cs="Calibri"/>
                <w:sz w:val="24"/>
                <w:szCs w:val="24"/>
                <w:lang w:val="en-US"/>
              </w:rPr>
              <w:t>bus</w:t>
            </w:r>
          </w:p>
          <w:p w14:paraId="0C58670F" w14:textId="36ABED72" w:rsidR="77BC0A3E" w:rsidRDefault="77BC0A3E">
            <w:r w:rsidRPr="77BC0A3E">
              <w:rPr>
                <w:rFonts w:ascii="Calibri" w:eastAsia="Calibri" w:hAnsi="Calibri" w:cs="Calibri"/>
                <w:sz w:val="24"/>
                <w:szCs w:val="24"/>
                <w:lang w:val="en-US"/>
              </w:rPr>
              <w:t>details</w:t>
            </w:r>
          </w:p>
        </w:tc>
      </w:tr>
      <w:tr w:rsidR="77BC0A3E" w14:paraId="46AF463B"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C29C5D" w14:textId="28EF310C" w:rsidR="6A152469" w:rsidRDefault="6A152469"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D2D535" w14:textId="700A6861"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9D7AC3" w14:textId="301FDFC4" w:rsidR="6A152469" w:rsidRDefault="6A152469">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 xml:space="preserve"> Id used to show </w:t>
            </w:r>
            <w:r w:rsidRPr="77BC0A3E">
              <w:rPr>
                <w:rFonts w:ascii="Calibri" w:eastAsia="Calibri" w:hAnsi="Calibri" w:cs="Calibri"/>
                <w:sz w:val="24"/>
                <w:szCs w:val="24"/>
                <w:lang w:val="en-US"/>
              </w:rPr>
              <w:t>customer</w:t>
            </w:r>
          </w:p>
          <w:p w14:paraId="6B94C705" w14:textId="6B6B1027" w:rsidR="77BC0A3E" w:rsidRDefault="77BC0A3E">
            <w:r w:rsidRPr="77BC0A3E">
              <w:rPr>
                <w:rFonts w:ascii="Calibri" w:eastAsia="Calibri" w:hAnsi="Calibri" w:cs="Calibri"/>
                <w:sz w:val="24"/>
                <w:szCs w:val="24"/>
                <w:lang w:val="en-US"/>
              </w:rPr>
              <w:t>details</w:t>
            </w:r>
          </w:p>
        </w:tc>
      </w:tr>
      <w:tr w:rsidR="77BC0A3E" w14:paraId="3F84349D"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B874C5" w14:textId="3A2CD3FC"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type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CDFABF" w14:textId="2AC913EB"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24B815" w14:textId="3AF8D117" w:rsidR="0B0FA6C4" w:rsidRDefault="0B0FA6C4">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Type Id provide</w:t>
            </w:r>
          </w:p>
          <w:p w14:paraId="1E18272A" w14:textId="02C48E05" w:rsidR="0B0FA6C4" w:rsidRDefault="0B0FA6C4">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details</w:t>
            </w:r>
          </w:p>
        </w:tc>
      </w:tr>
      <w:tr w:rsidR="77BC0A3E" w14:paraId="72061C16"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74F9E7" w14:textId="01AB5C94" w:rsidR="7513652F" w:rsidRDefault="7513652F" w:rsidP="77BC0A3E">
            <w:pPr>
              <w:rPr>
                <w:rFonts w:ascii="Calibri" w:eastAsia="Calibri" w:hAnsi="Calibri" w:cs="Calibri"/>
                <w:sz w:val="24"/>
                <w:szCs w:val="24"/>
                <w:lang w:val="en-US"/>
              </w:rPr>
            </w:pPr>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start_location</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3C9A06" w14:textId="4B2B165B" w:rsidR="77BC0A3E" w:rsidRDefault="77BC0A3E">
            <w:r w:rsidRPr="77BC0A3E">
              <w:rPr>
                <w:rFonts w:ascii="Calibri" w:eastAsia="Calibri" w:hAnsi="Calibri" w:cs="Calibri"/>
                <w:sz w:val="24"/>
                <w:szCs w:val="24"/>
                <w:lang w:val="en-US"/>
              </w:rPr>
              <w:t>VARCHAR(2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7E36A0" w14:textId="10719D03" w:rsidR="7513652F" w:rsidRDefault="7513652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s Start Location</w:t>
            </w:r>
          </w:p>
        </w:tc>
      </w:tr>
      <w:tr w:rsidR="77BC0A3E" w14:paraId="6BA25F4C"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790395" w14:textId="75C08BC8" w:rsidR="7513652F" w:rsidRDefault="7513652F" w:rsidP="77BC0A3E">
            <w:pPr>
              <w:rPr>
                <w:rFonts w:ascii="Calibri" w:eastAsia="Calibri" w:hAnsi="Calibri" w:cs="Calibri"/>
                <w:sz w:val="24"/>
                <w:szCs w:val="24"/>
                <w:lang w:val="en-US"/>
              </w:rPr>
            </w:pPr>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end_location</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0A9853" w14:textId="069470D7" w:rsidR="77BC0A3E" w:rsidRDefault="77BC0A3E">
            <w:r w:rsidRPr="77BC0A3E">
              <w:rPr>
                <w:rFonts w:ascii="Calibri" w:eastAsia="Calibri" w:hAnsi="Calibri" w:cs="Calibri"/>
                <w:sz w:val="24"/>
                <w:szCs w:val="24"/>
                <w:lang w:val="en-US"/>
              </w:rPr>
              <w:t>VARCHAR(2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B7DF64" w14:textId="40394C4B" w:rsidR="7513652F" w:rsidRDefault="7513652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s end Location</w:t>
            </w:r>
          </w:p>
        </w:tc>
      </w:tr>
      <w:tr w:rsidR="77BC0A3E" w14:paraId="662B23FF"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9912B1" w14:textId="445AA5E3" w:rsidR="7513652F" w:rsidRDefault="7513652F" w:rsidP="77BC0A3E">
            <w:pPr>
              <w:rPr>
                <w:rFonts w:ascii="Calibri" w:eastAsia="Calibri" w:hAnsi="Calibri" w:cs="Calibri"/>
                <w:sz w:val="24"/>
                <w:szCs w:val="24"/>
                <w:lang w:val="en-US"/>
              </w:rPr>
            </w:pPr>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duration</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32F06D" w14:textId="7EE115CE" w:rsidR="77BC0A3E" w:rsidRDefault="77BC0A3E">
            <w:r w:rsidRPr="77BC0A3E">
              <w:rPr>
                <w:rFonts w:ascii="Calibri" w:eastAsia="Calibri" w:hAnsi="Calibri" w:cs="Calibri"/>
                <w:sz w:val="24"/>
                <w:szCs w:val="24"/>
                <w:lang w:val="en-US"/>
              </w:rPr>
              <w:t>INT(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C94248" w14:textId="6CCC8DD1" w:rsidR="7513652F" w:rsidRDefault="7513652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s duration</w:t>
            </w:r>
          </w:p>
        </w:tc>
      </w:tr>
      <w:tr w:rsidR="77BC0A3E" w14:paraId="732038FD"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184940" w14:textId="68884B80" w:rsidR="7513652F" w:rsidRDefault="7513652F" w:rsidP="77BC0A3E">
            <w:pPr>
              <w:rPr>
                <w:rFonts w:ascii="Calibri" w:eastAsia="Calibri" w:hAnsi="Calibri" w:cs="Calibri"/>
                <w:sz w:val="24"/>
                <w:szCs w:val="24"/>
                <w:lang w:val="en-US"/>
              </w:rPr>
            </w:pPr>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trip_amou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293DFB" w14:textId="51CF68ED" w:rsidR="77BC0A3E" w:rsidRDefault="77BC0A3E">
            <w:r w:rsidRPr="77BC0A3E">
              <w:rPr>
                <w:rFonts w:ascii="Calibri" w:eastAsia="Calibri" w:hAnsi="Calibri" w:cs="Calibri"/>
                <w:sz w:val="24"/>
                <w:szCs w:val="24"/>
                <w:lang w:val="en-US"/>
              </w:rPr>
              <w:t>INT(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4B817A" w14:textId="5C6F8E0E" w:rsidR="77BC0A3E" w:rsidRDefault="77BC0A3E">
            <w:r w:rsidRPr="77BC0A3E">
              <w:rPr>
                <w:rFonts w:ascii="Calibri" w:eastAsia="Calibri" w:hAnsi="Calibri" w:cs="Calibri"/>
                <w:sz w:val="24"/>
                <w:szCs w:val="24"/>
                <w:lang w:val="en-US"/>
              </w:rPr>
              <w:t>Total Amount chargeable of</w:t>
            </w:r>
          </w:p>
          <w:p w14:paraId="72D03815" w14:textId="716786EA" w:rsidR="7513652F" w:rsidRDefault="7513652F">
            <w:r w:rsidRPr="77BC0A3E">
              <w:rPr>
                <w:rFonts w:ascii="Calibri" w:eastAsia="Calibri" w:hAnsi="Calibri" w:cs="Calibri"/>
                <w:sz w:val="24"/>
                <w:szCs w:val="24"/>
                <w:lang w:val="en-US"/>
              </w:rPr>
              <w:t>reservation</w:t>
            </w:r>
          </w:p>
        </w:tc>
      </w:tr>
      <w:tr w:rsidR="77BC0A3E" w14:paraId="49B3FEB9"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90FC2E" w14:textId="4828A98D" w:rsidR="18649B47" w:rsidRDefault="18649B47"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km_star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5285EE" w14:textId="37CB56F8" w:rsidR="77BC0A3E" w:rsidRDefault="77BC0A3E">
            <w:r w:rsidRPr="77BC0A3E">
              <w:rPr>
                <w:rFonts w:ascii="Calibri" w:eastAsia="Calibri" w:hAnsi="Calibri" w:cs="Calibri"/>
                <w:sz w:val="24"/>
                <w:szCs w:val="24"/>
                <w:lang w:val="en-US"/>
              </w:rPr>
              <w:t>INT(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0BA07F" w14:textId="2DB5EEF2" w:rsidR="18649B47" w:rsidRDefault="18649B47">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Kilometres at the start</w:t>
            </w:r>
          </w:p>
          <w:p w14:paraId="6C31D9CF" w14:textId="3F75C44D" w:rsidR="77BC0A3E" w:rsidRDefault="77BC0A3E">
            <w:r w:rsidRPr="77BC0A3E">
              <w:rPr>
                <w:rFonts w:ascii="Calibri" w:eastAsia="Calibri" w:hAnsi="Calibri" w:cs="Calibri"/>
                <w:sz w:val="24"/>
                <w:szCs w:val="24"/>
                <w:lang w:val="en-US"/>
              </w:rPr>
              <w:t xml:space="preserve">of </w:t>
            </w:r>
            <w:r w:rsidR="7513652F" w:rsidRPr="77BC0A3E">
              <w:rPr>
                <w:rFonts w:ascii="Calibri" w:eastAsia="Calibri" w:hAnsi="Calibri" w:cs="Calibri"/>
                <w:sz w:val="24"/>
                <w:szCs w:val="24"/>
                <w:lang w:val="en-US"/>
              </w:rPr>
              <w:t>Reservation</w:t>
            </w:r>
          </w:p>
        </w:tc>
      </w:tr>
      <w:tr w:rsidR="77BC0A3E" w14:paraId="72338E91"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5C2467" w14:textId="3428C2A4" w:rsidR="18649B47" w:rsidRDefault="18649B47"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km_en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DFAF45" w14:textId="5C167C4F" w:rsidR="77BC0A3E" w:rsidRDefault="77BC0A3E">
            <w:r w:rsidRPr="77BC0A3E">
              <w:rPr>
                <w:rFonts w:ascii="Calibri" w:eastAsia="Calibri" w:hAnsi="Calibri" w:cs="Calibri"/>
                <w:sz w:val="24"/>
                <w:szCs w:val="24"/>
                <w:lang w:val="en-US"/>
              </w:rPr>
              <w:t>INT(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1F8152" w14:textId="597FD282" w:rsidR="18649B47" w:rsidRDefault="18649B47">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Kilometres at the end</w:t>
            </w:r>
          </w:p>
          <w:p w14:paraId="214246CC" w14:textId="4E63B201" w:rsidR="77BC0A3E" w:rsidRDefault="77BC0A3E">
            <w:r w:rsidRPr="77BC0A3E">
              <w:rPr>
                <w:rFonts w:ascii="Calibri" w:eastAsia="Calibri" w:hAnsi="Calibri" w:cs="Calibri"/>
                <w:sz w:val="24"/>
                <w:szCs w:val="24"/>
                <w:lang w:val="en-US"/>
              </w:rPr>
              <w:t xml:space="preserve">of </w:t>
            </w:r>
            <w:r w:rsidR="7513652F" w:rsidRPr="77BC0A3E">
              <w:rPr>
                <w:rFonts w:ascii="Calibri" w:eastAsia="Calibri" w:hAnsi="Calibri" w:cs="Calibri"/>
                <w:sz w:val="24"/>
                <w:szCs w:val="24"/>
                <w:lang w:val="en-US"/>
              </w:rPr>
              <w:t>Reservation</w:t>
            </w:r>
          </w:p>
        </w:tc>
      </w:tr>
      <w:tr w:rsidR="77BC0A3E" w14:paraId="6FF3BBA9"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F69605" w14:textId="63D8FE1D" w:rsidR="18649B47" w:rsidRDefault="18649B47"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fuel_star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0B9316" w14:textId="2867F5C0"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C9A33E" w14:textId="0E89B169" w:rsidR="18649B47" w:rsidRDefault="18649B47">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Fuel Percentage at the</w:t>
            </w:r>
          </w:p>
          <w:p w14:paraId="2DE668F8" w14:textId="206CDFA3" w:rsidR="77BC0A3E" w:rsidRDefault="77BC0A3E">
            <w:r w:rsidRPr="77BC0A3E">
              <w:rPr>
                <w:rFonts w:ascii="Calibri" w:eastAsia="Calibri" w:hAnsi="Calibri" w:cs="Calibri"/>
                <w:sz w:val="24"/>
                <w:szCs w:val="24"/>
                <w:lang w:val="en-US"/>
              </w:rPr>
              <w:t xml:space="preserve">start of </w:t>
            </w:r>
            <w:r w:rsidR="7513652F" w:rsidRPr="77BC0A3E">
              <w:rPr>
                <w:rFonts w:ascii="Calibri" w:eastAsia="Calibri" w:hAnsi="Calibri" w:cs="Calibri"/>
                <w:sz w:val="24"/>
                <w:szCs w:val="24"/>
                <w:lang w:val="en-US"/>
              </w:rPr>
              <w:t>reservation</w:t>
            </w:r>
          </w:p>
        </w:tc>
      </w:tr>
      <w:tr w:rsidR="77BC0A3E" w14:paraId="2BBF525A"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E7C3A6" w14:textId="41B6C05A" w:rsidR="18649B47" w:rsidRDefault="18649B47"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_fuel_en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196E6D" w14:textId="3D652BDC"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BDE13E" w14:textId="43273818" w:rsidR="18649B47" w:rsidRDefault="18649B47">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s Fuel Percentage at the</w:t>
            </w:r>
          </w:p>
          <w:p w14:paraId="4E0D8DE8" w14:textId="1D9C2CE7" w:rsidR="77BC0A3E" w:rsidRDefault="77BC0A3E">
            <w:r w:rsidRPr="77BC0A3E">
              <w:rPr>
                <w:rFonts w:ascii="Calibri" w:eastAsia="Calibri" w:hAnsi="Calibri" w:cs="Calibri"/>
                <w:sz w:val="24"/>
                <w:szCs w:val="24"/>
                <w:lang w:val="en-US"/>
              </w:rPr>
              <w:t xml:space="preserve">end of </w:t>
            </w:r>
            <w:r w:rsidR="7513652F" w:rsidRPr="77BC0A3E">
              <w:rPr>
                <w:rFonts w:ascii="Calibri" w:eastAsia="Calibri" w:hAnsi="Calibri" w:cs="Calibri"/>
                <w:sz w:val="24"/>
                <w:szCs w:val="24"/>
                <w:lang w:val="en-US"/>
              </w:rPr>
              <w:t>reservation</w:t>
            </w:r>
          </w:p>
        </w:tc>
      </w:tr>
      <w:tr w:rsidR="77BC0A3E" w14:paraId="5C06ECD5"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E65225" w14:textId="682D01AB" w:rsidR="7513652F" w:rsidRDefault="7513652F" w:rsidP="77BC0A3E">
            <w:pPr>
              <w:rPr>
                <w:rFonts w:ascii="Calibri" w:eastAsia="Calibri" w:hAnsi="Calibri" w:cs="Calibri"/>
                <w:sz w:val="24"/>
                <w:szCs w:val="24"/>
                <w:lang w:val="en-US"/>
              </w:rPr>
            </w:pPr>
            <w:r w:rsidRPr="77BC0A3E">
              <w:rPr>
                <w:rFonts w:ascii="Calibri" w:eastAsia="Calibri" w:hAnsi="Calibri" w:cs="Calibri"/>
                <w:sz w:val="24"/>
                <w:szCs w:val="24"/>
                <w:lang w:val="en-US"/>
              </w:rPr>
              <w:lastRenderedPageBreak/>
              <w:t>reservation</w:t>
            </w:r>
            <w:r w:rsidR="77BC0A3E" w:rsidRPr="77BC0A3E">
              <w:rPr>
                <w:rFonts w:ascii="Calibri" w:eastAsia="Calibri" w:hAnsi="Calibri" w:cs="Calibri"/>
                <w:sz w:val="24"/>
                <w:szCs w:val="24"/>
                <w:lang w:val="en-US"/>
              </w:rPr>
              <w:t>_statu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F67958" w14:textId="1AA1F331"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4F0F98" w14:textId="464DEE68" w:rsidR="7513652F" w:rsidRDefault="7513652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s status will define</w:t>
            </w:r>
          </w:p>
          <w:p w14:paraId="16F7E74B" w14:textId="7723EBB2" w:rsidR="7513652F" w:rsidRDefault="7513652F">
            <w:r w:rsidRPr="77BC0A3E">
              <w:rPr>
                <w:rFonts w:ascii="Calibri" w:eastAsia="Calibri" w:hAnsi="Calibri" w:cs="Calibri"/>
                <w:sz w:val="24"/>
                <w:szCs w:val="24"/>
                <w:lang w:val="en-US"/>
              </w:rPr>
              <w:t>reservation</w:t>
            </w:r>
          </w:p>
        </w:tc>
      </w:tr>
      <w:tr w:rsidR="77BC0A3E" w14:paraId="6E7C8A33"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C73202" w14:textId="13FB3EF1" w:rsidR="77BC0A3E" w:rsidRDefault="77BC0A3E">
            <w:r w:rsidRPr="77BC0A3E">
              <w:rPr>
                <w:rFonts w:ascii="Calibri" w:eastAsia="Calibri" w:hAnsi="Calibri" w:cs="Calibri"/>
                <w:sz w:val="24"/>
                <w:szCs w:val="24"/>
                <w:lang w:val="en-US"/>
              </w:rPr>
              <w:t>created_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F966AA" w14:textId="7A9A8937" w:rsidR="77BC0A3E" w:rsidRDefault="77BC0A3E">
            <w:r w:rsidRPr="77BC0A3E">
              <w:rPr>
                <w:rFonts w:ascii="Calibri" w:eastAsia="Calibri" w:hAnsi="Calibri" w:cs="Calibri"/>
                <w:sz w:val="24"/>
                <w:szCs w:val="24"/>
                <w:lang w:val="en-US"/>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F26DBE" w14:textId="19CF1552" w:rsidR="7513652F" w:rsidRDefault="7513652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s creation date</w:t>
            </w:r>
          </w:p>
        </w:tc>
      </w:tr>
      <w:tr w:rsidR="77BC0A3E" w14:paraId="367FCB08"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D81038" w14:textId="3FA06D6A" w:rsidR="77BC0A3E" w:rsidRDefault="77BC0A3E">
            <w:r w:rsidRPr="77BC0A3E">
              <w:rPr>
                <w:rFonts w:ascii="Calibri" w:eastAsia="Calibri" w:hAnsi="Calibri" w:cs="Calibri"/>
                <w:sz w:val="24"/>
                <w:szCs w:val="24"/>
                <w:lang w:val="en-US"/>
              </w:rPr>
              <w:t>updated_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9C1752" w14:textId="3D0EED81" w:rsidR="77BC0A3E" w:rsidRDefault="77BC0A3E">
            <w:r w:rsidRPr="77BC0A3E">
              <w:rPr>
                <w:rFonts w:ascii="Calibri" w:eastAsia="Calibri" w:hAnsi="Calibri" w:cs="Calibri"/>
                <w:sz w:val="24"/>
                <w:szCs w:val="24"/>
                <w:lang w:val="en-US"/>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EAB0CE" w14:textId="309E74BD" w:rsidR="7513652F" w:rsidRDefault="7513652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s updating date</w:t>
            </w:r>
          </w:p>
        </w:tc>
      </w:tr>
    </w:tbl>
    <w:p w14:paraId="4D29FBF3" w14:textId="4C0D6D70" w:rsidR="1A780B84" w:rsidRDefault="1A780B84">
      <w:r w:rsidRPr="77BC0A3E">
        <w:rPr>
          <w:rFonts w:ascii="Calibri" w:eastAsia="Calibri" w:hAnsi="Calibri" w:cs="Calibri"/>
          <w:sz w:val="20"/>
          <w:szCs w:val="20"/>
          <w:lang w:val="en-US"/>
        </w:rPr>
        <w:t xml:space="preserve"> </w:t>
      </w:r>
    </w:p>
    <w:p w14:paraId="1B4C6884" w14:textId="41C73C0D" w:rsidR="1A780B84" w:rsidRDefault="1A780B84">
      <w:r w:rsidRPr="77BC0A3E">
        <w:rPr>
          <w:rFonts w:ascii="Calibri" w:eastAsia="Calibri" w:hAnsi="Calibri" w:cs="Calibri"/>
          <w:sz w:val="16"/>
          <w:szCs w:val="16"/>
          <w:lang w:val="en-US"/>
        </w:rPr>
        <w:t xml:space="preserve"> </w:t>
      </w:r>
    </w:p>
    <w:p w14:paraId="35EF176B" w14:textId="61AE9C92" w:rsidR="1A780B84" w:rsidRDefault="1A780B84"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Primary Key: - </w:t>
      </w:r>
      <w:r w:rsidR="7513652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_id</w:t>
      </w:r>
    </w:p>
    <w:p w14:paraId="489D0313" w14:textId="32F5D416" w:rsidR="1A780B84" w:rsidRDefault="1A780B84"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Foreign Key: - </w:t>
      </w:r>
      <w:r w:rsidR="18649B47"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id, </w:t>
      </w:r>
      <w:r w:rsidR="6A152469"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 xml:space="preserve">_id, </w:t>
      </w:r>
      <w:r w:rsidR="0B0FA6C4" w:rsidRPr="77BC0A3E">
        <w:rPr>
          <w:rFonts w:ascii="Calibri" w:eastAsia="Calibri" w:hAnsi="Calibri" w:cs="Calibri"/>
          <w:sz w:val="24"/>
          <w:szCs w:val="24"/>
          <w:lang w:val="en-US"/>
        </w:rPr>
        <w:t>bus_rental</w:t>
      </w:r>
      <w:r w:rsidRPr="77BC0A3E">
        <w:rPr>
          <w:rFonts w:ascii="Calibri" w:eastAsia="Calibri" w:hAnsi="Calibri" w:cs="Calibri"/>
          <w:sz w:val="24"/>
          <w:szCs w:val="24"/>
          <w:lang w:val="en-US"/>
        </w:rPr>
        <w:t>_id</w:t>
      </w:r>
    </w:p>
    <w:p w14:paraId="1E2C90EB" w14:textId="34FBAA26" w:rsidR="1A780B84" w:rsidRDefault="1A780B84" w:rsidP="77BC0A3E">
      <w:pPr>
        <w:spacing w:line="276" w:lineRule="auto"/>
        <w:rPr>
          <w:rFonts w:ascii="Calibri" w:eastAsia="Calibri" w:hAnsi="Calibri" w:cs="Calibri"/>
          <w:sz w:val="24"/>
          <w:szCs w:val="24"/>
          <w:lang w:val="en-US"/>
        </w:rPr>
      </w:pPr>
      <w:r w:rsidRPr="77BC0A3E">
        <w:rPr>
          <w:rFonts w:ascii="Calibri" w:eastAsia="Calibri" w:hAnsi="Calibri" w:cs="Calibri"/>
          <w:sz w:val="24"/>
          <w:szCs w:val="24"/>
          <w:lang w:val="en-US"/>
        </w:rPr>
        <w:t xml:space="preserve">Required Attributes: - </w:t>
      </w:r>
      <w:r w:rsidR="7513652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 xml:space="preserve">_start_location, </w:t>
      </w:r>
      <w:r w:rsidR="7513652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 xml:space="preserve">_end_location, </w:t>
      </w:r>
      <w:r w:rsidR="7513652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 xml:space="preserve">_duration, </w:t>
      </w:r>
      <w:r w:rsidR="7513652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 xml:space="preserve">_trip_amount, created_at, updated_at, </w:t>
      </w:r>
      <w:r w:rsidR="7513652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_status</w:t>
      </w:r>
    </w:p>
    <w:p w14:paraId="5B2033C8" w14:textId="591CD453" w:rsidR="1A780B84" w:rsidRDefault="1A780B84"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Optional Attributes: - </w:t>
      </w:r>
      <w:r w:rsidR="18649B47"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km_start, </w:t>
      </w:r>
      <w:r w:rsidR="18649B47"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km_end, </w:t>
      </w:r>
      <w:r w:rsidR="18649B47" w:rsidRPr="77BC0A3E">
        <w:rPr>
          <w:rFonts w:ascii="Calibri" w:eastAsia="Calibri" w:hAnsi="Calibri" w:cs="Calibri"/>
          <w:sz w:val="24"/>
          <w:szCs w:val="24"/>
          <w:lang w:val="en-US"/>
        </w:rPr>
        <w:t>bus</w:t>
      </w:r>
      <w:r w:rsidRPr="77BC0A3E">
        <w:rPr>
          <w:rFonts w:ascii="Calibri" w:eastAsia="Calibri" w:hAnsi="Calibri" w:cs="Calibri"/>
          <w:sz w:val="24"/>
          <w:szCs w:val="24"/>
          <w:lang w:val="en-US"/>
        </w:rPr>
        <w:t xml:space="preserve">_fuel_start, </w:t>
      </w:r>
      <w:r w:rsidR="18649B47" w:rsidRPr="77BC0A3E">
        <w:rPr>
          <w:rFonts w:ascii="Calibri" w:eastAsia="Calibri" w:hAnsi="Calibri" w:cs="Calibri"/>
          <w:sz w:val="24"/>
          <w:szCs w:val="24"/>
          <w:lang w:val="en-US"/>
        </w:rPr>
        <w:t>bus</w:t>
      </w:r>
      <w:r w:rsidRPr="77BC0A3E">
        <w:rPr>
          <w:rFonts w:ascii="Calibri" w:eastAsia="Calibri" w:hAnsi="Calibri" w:cs="Calibri"/>
          <w:sz w:val="24"/>
          <w:szCs w:val="24"/>
          <w:lang w:val="en-US"/>
        </w:rPr>
        <w:t>_fuel_end</w:t>
      </w:r>
    </w:p>
    <w:p w14:paraId="251DDE1F" w14:textId="1CFCB4B5" w:rsidR="77BC0A3E" w:rsidRDefault="77BC0A3E" w:rsidP="77BC0A3E">
      <w:pPr>
        <w:tabs>
          <w:tab w:val="left" w:pos="3960"/>
        </w:tabs>
      </w:pPr>
    </w:p>
    <w:p w14:paraId="18BEA3E5" w14:textId="7AADBE4A" w:rsidR="3CEC84AC" w:rsidRDefault="3CEC84AC" w:rsidP="77BC0A3E">
      <w:pPr>
        <w:tabs>
          <w:tab w:val="left" w:pos="3960"/>
        </w:tabs>
      </w:pPr>
      <w:r w:rsidRPr="77BC0A3E">
        <w:rPr>
          <w:b/>
          <w:bCs/>
        </w:rPr>
        <w:t>Reimbursement</w:t>
      </w:r>
    </w:p>
    <w:p w14:paraId="767DA054" w14:textId="56D8AACA" w:rsidR="77BC0A3E" w:rsidRDefault="77BC0A3E" w:rsidP="77BC0A3E">
      <w:pPr>
        <w:rPr>
          <w:rFonts w:ascii="Calibri" w:eastAsia="Calibri" w:hAnsi="Calibri" w:cs="Calibri"/>
          <w:sz w:val="20"/>
          <w:szCs w:val="20"/>
          <w:lang w:val="en-US"/>
        </w:rPr>
      </w:pPr>
    </w:p>
    <w:p w14:paraId="24A3E1ED" w14:textId="357D87A8" w:rsidR="3CEC84AC" w:rsidRDefault="3CEC84AC">
      <w:r w:rsidRPr="77BC0A3E">
        <w:rPr>
          <w:rFonts w:ascii="Calibri" w:eastAsia="Calibri" w:hAnsi="Calibri" w:cs="Calibri"/>
          <w:sz w:val="17"/>
          <w:szCs w:val="17"/>
          <w:lang w:val="en-US"/>
        </w:rPr>
        <w:t xml:space="preserve"> </w:t>
      </w:r>
    </w:p>
    <w:tbl>
      <w:tblPr>
        <w:tblW w:w="0" w:type="auto"/>
        <w:tblInd w:w="1215" w:type="dxa"/>
        <w:tblLayout w:type="fixed"/>
        <w:tblLook w:val="01E0" w:firstRow="1" w:lastRow="1" w:firstColumn="1" w:lastColumn="1" w:noHBand="0" w:noVBand="0"/>
      </w:tblPr>
      <w:tblGrid>
        <w:gridCol w:w="3000"/>
        <w:gridCol w:w="3000"/>
        <w:gridCol w:w="3015"/>
      </w:tblGrid>
      <w:tr w:rsidR="77BC0A3E" w14:paraId="6B74053A"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496390" w14:textId="21F8BB0E" w:rsidR="77BC0A3E" w:rsidRDefault="77BC0A3E">
            <w:r w:rsidRPr="77BC0A3E">
              <w:rPr>
                <w:rFonts w:ascii="Calibri" w:eastAsia="Calibri" w:hAnsi="Calibri" w:cs="Calibri"/>
                <w:b/>
                <w:bCs/>
                <w:sz w:val="24"/>
                <w:szCs w:val="24"/>
                <w:lang w:val="en-US"/>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EFA81F" w14:textId="36EEBCA5" w:rsidR="77BC0A3E" w:rsidRDefault="77BC0A3E">
            <w:r w:rsidRPr="77BC0A3E">
              <w:rPr>
                <w:rFonts w:ascii="Calibri" w:eastAsia="Calibri" w:hAnsi="Calibri" w:cs="Calibri"/>
                <w:b/>
                <w:bCs/>
                <w:sz w:val="24"/>
                <w:szCs w:val="24"/>
                <w:lang w:val="en-US"/>
              </w:rPr>
              <w:t>Data Type</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09606C" w14:textId="61B581F3" w:rsidR="77BC0A3E" w:rsidRDefault="77BC0A3E">
            <w:r w:rsidRPr="77BC0A3E">
              <w:rPr>
                <w:rFonts w:ascii="Calibri" w:eastAsia="Calibri" w:hAnsi="Calibri" w:cs="Calibri"/>
                <w:b/>
                <w:bCs/>
                <w:sz w:val="24"/>
                <w:szCs w:val="24"/>
                <w:lang w:val="en-US"/>
              </w:rPr>
              <w:t>Description</w:t>
            </w:r>
          </w:p>
        </w:tc>
      </w:tr>
      <w:tr w:rsidR="77BC0A3E" w14:paraId="10CA7F3B"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AE1387" w14:textId="66ACDB7A" w:rsidR="6C0E0778" w:rsidRDefault="6C0E0778" w:rsidP="77BC0A3E">
            <w:pPr>
              <w:rPr>
                <w:rFonts w:ascii="Calibri" w:eastAsia="Calibri" w:hAnsi="Calibri" w:cs="Calibri"/>
                <w:sz w:val="24"/>
                <w:szCs w:val="24"/>
                <w:lang w:val="en-US"/>
              </w:rPr>
            </w:pPr>
            <w:r w:rsidRPr="77BC0A3E">
              <w:rPr>
                <w:rFonts w:ascii="Calibri" w:eastAsia="Calibri" w:hAnsi="Calibri" w:cs="Calibri"/>
                <w:sz w:val="24"/>
                <w:szCs w:val="24"/>
                <w:lang w:val="en-US"/>
              </w:rPr>
              <w:t>reimbursement</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656EC6" w14:textId="21D172D7" w:rsidR="77BC0A3E" w:rsidRDefault="77BC0A3E">
            <w:r w:rsidRPr="77BC0A3E">
              <w:rPr>
                <w:rFonts w:ascii="Calibri" w:eastAsia="Calibri" w:hAnsi="Calibri" w:cs="Calibri"/>
                <w:sz w:val="24"/>
                <w:szCs w:val="24"/>
                <w:lang w:val="en-US"/>
              </w:rPr>
              <w:t>INT(1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CF42F7" w14:textId="26321B9B" w:rsidR="6C0E0778" w:rsidRDefault="6C0E0778">
            <w:r w:rsidRPr="77BC0A3E">
              <w:rPr>
                <w:rFonts w:ascii="Calibri" w:eastAsia="Calibri" w:hAnsi="Calibri" w:cs="Calibri"/>
                <w:sz w:val="24"/>
                <w:szCs w:val="24"/>
                <w:lang w:val="en-US"/>
              </w:rPr>
              <w:t>Reimbursement</w:t>
            </w:r>
            <w:r w:rsidR="77BC0A3E" w:rsidRPr="77BC0A3E">
              <w:rPr>
                <w:rFonts w:ascii="Calibri" w:eastAsia="Calibri" w:hAnsi="Calibri" w:cs="Calibri"/>
                <w:sz w:val="24"/>
                <w:szCs w:val="24"/>
                <w:lang w:val="en-US"/>
              </w:rPr>
              <w:t xml:space="preserve"> Id used to identify</w:t>
            </w:r>
          </w:p>
          <w:p w14:paraId="0383EB09" w14:textId="04A3D889" w:rsidR="77BC0A3E" w:rsidRDefault="77BC0A3E">
            <w:r w:rsidRPr="77BC0A3E">
              <w:rPr>
                <w:rFonts w:ascii="Calibri" w:eastAsia="Calibri" w:hAnsi="Calibri" w:cs="Calibri"/>
                <w:sz w:val="24"/>
                <w:szCs w:val="24"/>
                <w:lang w:val="en-US"/>
              </w:rPr>
              <w:t xml:space="preserve">every unique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s</w:t>
            </w:r>
          </w:p>
        </w:tc>
      </w:tr>
      <w:tr w:rsidR="77BC0A3E" w14:paraId="35840F9D" w14:textId="77777777" w:rsidTr="77BC0A3E">
        <w:trPr>
          <w:trHeight w:val="100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C31383" w14:textId="5CA8D038" w:rsidR="2CEB40FF" w:rsidRDefault="2CEB40FF" w:rsidP="77BC0A3E">
            <w:pPr>
              <w:rPr>
                <w:rFonts w:ascii="Calibri" w:eastAsia="Calibri" w:hAnsi="Calibri" w:cs="Calibri"/>
                <w:sz w:val="24"/>
                <w:szCs w:val="24"/>
                <w:lang w:val="en-US"/>
              </w:rPr>
            </w:pPr>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F7C0F5" w14:textId="60B71569" w:rsidR="77BC0A3E" w:rsidRDefault="77BC0A3E">
            <w:r w:rsidRPr="77BC0A3E">
              <w:rPr>
                <w:rFonts w:ascii="Calibri" w:eastAsia="Calibri" w:hAnsi="Calibri" w:cs="Calibri"/>
                <w:sz w:val="24"/>
                <w:szCs w:val="24"/>
                <w:lang w:val="en-US"/>
              </w:rPr>
              <w:t>INT(1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5422AE" w14:textId="4B6341EB" w:rsidR="2CEB40FF" w:rsidRDefault="2CEB40FF">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id is referred to</w:t>
            </w:r>
          </w:p>
          <w:p w14:paraId="74FF5306" w14:textId="0FE5F031" w:rsidR="77BC0A3E" w:rsidRDefault="77BC0A3E"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the </w:t>
            </w:r>
            <w:r w:rsidR="2CEB40F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 xml:space="preserve"> for which it is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ed</w:t>
            </w:r>
          </w:p>
        </w:tc>
      </w:tr>
      <w:tr w:rsidR="77BC0A3E" w14:paraId="0AB7EC60"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6F956B" w14:textId="6205A63D" w:rsidR="77BC0A3E" w:rsidRDefault="77BC0A3E" w:rsidP="77BC0A3E">
            <w:pPr>
              <w:rPr>
                <w:rFonts w:ascii="Calibri" w:eastAsia="Calibri" w:hAnsi="Calibri" w:cs="Calibri"/>
                <w:sz w:val="24"/>
                <w:szCs w:val="24"/>
                <w:lang w:val="en-US"/>
              </w:rPr>
            </w:pPr>
            <w:r w:rsidRPr="77BC0A3E">
              <w:rPr>
                <w:rFonts w:ascii="Calibri" w:eastAsia="Calibri" w:hAnsi="Calibri" w:cs="Calibri"/>
                <w:sz w:val="24"/>
                <w:szCs w:val="24"/>
                <w:lang w:val="en-US"/>
              </w:rPr>
              <w:t>deduction_</w:t>
            </w:r>
            <w:r w:rsidR="023D7767" w:rsidRPr="77BC0A3E">
              <w:rPr>
                <w:rFonts w:ascii="Calibri" w:eastAsia="Calibri" w:hAnsi="Calibri" w:cs="Calibri"/>
                <w:sz w:val="24"/>
                <w:szCs w:val="24"/>
                <w:lang w:val="en-US"/>
              </w:rPr>
              <w:t>reimbursed</w:t>
            </w:r>
            <w:r w:rsidRPr="77BC0A3E">
              <w:rPr>
                <w:rFonts w:ascii="Calibri" w:eastAsia="Calibri" w:hAnsi="Calibri" w:cs="Calibri"/>
                <w:sz w:val="24"/>
                <w:szCs w:val="24"/>
                <w:lang w:val="en-US"/>
              </w:rPr>
              <w:t>amou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9A121A" w14:textId="3343E7BB" w:rsidR="77BC0A3E" w:rsidRDefault="77BC0A3E">
            <w:r w:rsidRPr="77BC0A3E">
              <w:rPr>
                <w:rFonts w:ascii="Calibri" w:eastAsia="Calibri" w:hAnsi="Calibri" w:cs="Calibri"/>
                <w:sz w:val="24"/>
                <w:szCs w:val="24"/>
                <w:lang w:val="en-US"/>
              </w:rPr>
              <w:t>INT(1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1E2B44" w14:textId="2A525758" w:rsidR="77BC0A3E" w:rsidRDefault="77BC0A3E">
            <w:r w:rsidRPr="77BC0A3E">
              <w:rPr>
                <w:rFonts w:ascii="Calibri" w:eastAsia="Calibri" w:hAnsi="Calibri" w:cs="Calibri"/>
                <w:sz w:val="24"/>
                <w:szCs w:val="24"/>
                <w:lang w:val="en-US"/>
              </w:rPr>
              <w:t>Deduct any amount from</w:t>
            </w:r>
          </w:p>
          <w:p w14:paraId="2ED74739" w14:textId="57EF30D7" w:rsidR="77BC0A3E" w:rsidRDefault="77BC0A3E"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the </w:t>
            </w:r>
            <w:r w:rsidR="444C8CE4" w:rsidRPr="77BC0A3E">
              <w:rPr>
                <w:rFonts w:ascii="Calibri" w:eastAsia="Calibri" w:hAnsi="Calibri" w:cs="Calibri"/>
                <w:sz w:val="24"/>
                <w:szCs w:val="24"/>
                <w:lang w:val="en-US"/>
              </w:rPr>
              <w:t xml:space="preserve">reimbursed </w:t>
            </w:r>
            <w:r w:rsidRPr="77BC0A3E">
              <w:rPr>
                <w:rFonts w:ascii="Calibri" w:eastAsia="Calibri" w:hAnsi="Calibri" w:cs="Calibri"/>
                <w:sz w:val="24"/>
                <w:szCs w:val="24"/>
                <w:lang w:val="en-US"/>
              </w:rPr>
              <w:t>transaction amount</w:t>
            </w:r>
          </w:p>
        </w:tc>
      </w:tr>
      <w:tr w:rsidR="77BC0A3E" w14:paraId="461231F2"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815046" w14:textId="1A7C48AB" w:rsidR="6C0E0778" w:rsidRDefault="6C0E0778">
            <w:r w:rsidRPr="77BC0A3E">
              <w:rPr>
                <w:rFonts w:ascii="Calibri" w:eastAsia="Calibri" w:hAnsi="Calibri" w:cs="Calibri"/>
                <w:sz w:val="24"/>
                <w:szCs w:val="24"/>
                <w:lang w:val="en-US"/>
              </w:rPr>
              <w:t>reimbursement</w:t>
            </w:r>
            <w:r w:rsidR="77BC0A3E" w:rsidRPr="77BC0A3E">
              <w:rPr>
                <w:rFonts w:ascii="Calibri" w:eastAsia="Calibri" w:hAnsi="Calibri" w:cs="Calibri"/>
                <w:sz w:val="24"/>
                <w:szCs w:val="24"/>
                <w:lang w:val="en-US"/>
              </w:rPr>
              <w:t>_statu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5F4834" w14:textId="6E8C75B7" w:rsidR="77BC0A3E" w:rsidRDefault="77BC0A3E">
            <w:r w:rsidRPr="77BC0A3E">
              <w:rPr>
                <w:rFonts w:ascii="Calibri" w:eastAsia="Calibri" w:hAnsi="Calibri" w:cs="Calibri"/>
                <w:sz w:val="24"/>
                <w:szCs w:val="24"/>
                <w:lang w:val="en-US"/>
              </w:rPr>
              <w:t>VARCHAR(2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80BCA1" w14:textId="69D9C172" w:rsidR="6C0E0778" w:rsidRDefault="6C0E0778">
            <w:r w:rsidRPr="77BC0A3E">
              <w:rPr>
                <w:rFonts w:ascii="Calibri" w:eastAsia="Calibri" w:hAnsi="Calibri" w:cs="Calibri"/>
                <w:sz w:val="24"/>
                <w:szCs w:val="24"/>
                <w:lang w:val="en-US"/>
              </w:rPr>
              <w:t>Reimbursement</w:t>
            </w:r>
            <w:r w:rsidR="77BC0A3E" w:rsidRPr="77BC0A3E">
              <w:rPr>
                <w:rFonts w:ascii="Calibri" w:eastAsia="Calibri" w:hAnsi="Calibri" w:cs="Calibri"/>
                <w:sz w:val="24"/>
                <w:szCs w:val="24"/>
                <w:lang w:val="en-US"/>
              </w:rPr>
              <w:t xml:space="preserve"> Status(Initiation,</w:t>
            </w:r>
          </w:p>
          <w:p w14:paraId="4B497088" w14:textId="39ABF07B" w:rsidR="77BC0A3E" w:rsidRDefault="77BC0A3E">
            <w:r w:rsidRPr="77BC0A3E">
              <w:rPr>
                <w:rFonts w:ascii="Calibri" w:eastAsia="Calibri" w:hAnsi="Calibri" w:cs="Calibri"/>
                <w:sz w:val="24"/>
                <w:szCs w:val="24"/>
                <w:lang w:val="en-US"/>
              </w:rPr>
              <w:t>Processing, etc.)</w:t>
            </w:r>
          </w:p>
        </w:tc>
      </w:tr>
      <w:tr w:rsidR="77BC0A3E" w14:paraId="0115459C"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7E2DFF" w14:textId="67CEFA29" w:rsidR="6C0E0778" w:rsidRDefault="6C0E0778">
            <w:r w:rsidRPr="77BC0A3E">
              <w:rPr>
                <w:rFonts w:ascii="Calibri" w:eastAsia="Calibri" w:hAnsi="Calibri" w:cs="Calibri"/>
                <w:sz w:val="24"/>
                <w:szCs w:val="24"/>
                <w:lang w:val="en-US"/>
              </w:rPr>
              <w:lastRenderedPageBreak/>
              <w:t>reimbursement</w:t>
            </w:r>
            <w:r w:rsidR="77BC0A3E" w:rsidRPr="77BC0A3E">
              <w:rPr>
                <w:rFonts w:ascii="Calibri" w:eastAsia="Calibri" w:hAnsi="Calibri" w:cs="Calibri"/>
                <w:sz w:val="24"/>
                <w:szCs w:val="24"/>
                <w:lang w:val="en-US"/>
              </w:rPr>
              <w:t>_amou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1D12D8" w14:textId="1ECDF1C8" w:rsidR="77BC0A3E" w:rsidRDefault="77BC0A3E">
            <w:r w:rsidRPr="77BC0A3E">
              <w:rPr>
                <w:rFonts w:ascii="Calibri" w:eastAsia="Calibri" w:hAnsi="Calibri" w:cs="Calibri"/>
                <w:sz w:val="24"/>
                <w:szCs w:val="24"/>
                <w:lang w:val="en-US"/>
              </w:rPr>
              <w:t>INT(2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EC529E" w14:textId="3291EE79" w:rsidR="77BC0A3E" w:rsidRDefault="77BC0A3E">
            <w:r w:rsidRPr="77BC0A3E">
              <w:rPr>
                <w:rFonts w:ascii="Calibri" w:eastAsia="Calibri" w:hAnsi="Calibri" w:cs="Calibri"/>
                <w:sz w:val="24"/>
                <w:szCs w:val="24"/>
                <w:lang w:val="en-US"/>
              </w:rPr>
              <w:t xml:space="preserve">Total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 xml:space="preserve"> amount</w:t>
            </w:r>
          </w:p>
        </w:tc>
      </w:tr>
      <w:tr w:rsidR="77BC0A3E" w14:paraId="5DC0B635"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A562E" w14:textId="13C9A78E" w:rsidR="6C0E0778" w:rsidRDefault="6C0E0778">
            <w:r w:rsidRPr="77BC0A3E">
              <w:rPr>
                <w:rFonts w:ascii="Calibri" w:eastAsia="Calibri" w:hAnsi="Calibri" w:cs="Calibri"/>
                <w:sz w:val="24"/>
                <w:szCs w:val="24"/>
                <w:lang w:val="en-US"/>
              </w:rPr>
              <w:t>reimbursement</w:t>
            </w:r>
            <w:r w:rsidR="77BC0A3E" w:rsidRPr="77BC0A3E">
              <w:rPr>
                <w:rFonts w:ascii="Calibri" w:eastAsia="Calibri" w:hAnsi="Calibri" w:cs="Calibri"/>
                <w:sz w:val="24"/>
                <w:szCs w:val="24"/>
                <w:lang w:val="en-US"/>
              </w:rPr>
              <w:t>_accou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85E322" w14:textId="03E2B3E4" w:rsidR="77BC0A3E" w:rsidRDefault="77BC0A3E">
            <w:r w:rsidRPr="77BC0A3E">
              <w:rPr>
                <w:rFonts w:ascii="Calibri" w:eastAsia="Calibri" w:hAnsi="Calibri" w:cs="Calibri"/>
                <w:sz w:val="24"/>
                <w:szCs w:val="24"/>
                <w:lang w:val="en-US"/>
              </w:rPr>
              <w:t>VARCHAR(2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D43719" w14:textId="24237620" w:rsidR="77BC0A3E" w:rsidRDefault="77BC0A3E">
            <w:r w:rsidRPr="77BC0A3E">
              <w:rPr>
                <w:rFonts w:ascii="Calibri" w:eastAsia="Calibri" w:hAnsi="Calibri" w:cs="Calibri"/>
                <w:sz w:val="24"/>
                <w:szCs w:val="24"/>
                <w:lang w:val="en-US"/>
              </w:rPr>
              <w:t>The account in which</w:t>
            </w:r>
          </w:p>
          <w:p w14:paraId="46164510" w14:textId="4EEF71DF" w:rsidR="77BC0A3E" w:rsidRDefault="77BC0A3E">
            <w:r w:rsidRPr="77BC0A3E">
              <w:rPr>
                <w:rFonts w:ascii="Calibri" w:eastAsia="Calibri" w:hAnsi="Calibri" w:cs="Calibri"/>
                <w:sz w:val="24"/>
                <w:szCs w:val="24"/>
                <w:lang w:val="en-US"/>
              </w:rPr>
              <w:t xml:space="preserve">amount will be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ed</w:t>
            </w:r>
          </w:p>
        </w:tc>
      </w:tr>
      <w:tr w:rsidR="77BC0A3E" w14:paraId="6D4FE063"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B4BB62" w14:textId="7DF64366" w:rsidR="77BC0A3E" w:rsidRDefault="77BC0A3E">
            <w:r w:rsidRPr="77BC0A3E">
              <w:rPr>
                <w:rFonts w:ascii="Calibri" w:eastAsia="Calibri" w:hAnsi="Calibri" w:cs="Calibri"/>
                <w:sz w:val="24"/>
                <w:szCs w:val="24"/>
                <w:lang w:val="en-US"/>
              </w:rPr>
              <w:t>created_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F72E3C" w14:textId="2906700F" w:rsidR="77BC0A3E" w:rsidRDefault="77BC0A3E">
            <w:r w:rsidRPr="77BC0A3E">
              <w:rPr>
                <w:rFonts w:ascii="Calibri" w:eastAsia="Calibri" w:hAnsi="Calibri" w:cs="Calibri"/>
                <w:sz w:val="24"/>
                <w:szCs w:val="24"/>
                <w:lang w:val="en-US"/>
              </w:rPr>
              <w:t>TIMESTAMP</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CF8623" w14:textId="072633B4" w:rsidR="6C0E0778" w:rsidRDefault="6C0E0778">
            <w:r w:rsidRPr="77BC0A3E">
              <w:rPr>
                <w:rFonts w:ascii="Calibri" w:eastAsia="Calibri" w:hAnsi="Calibri" w:cs="Calibri"/>
                <w:sz w:val="24"/>
                <w:szCs w:val="24"/>
                <w:lang w:val="en-US"/>
              </w:rPr>
              <w:t>Reimbursement</w:t>
            </w:r>
            <w:r w:rsidR="77BC0A3E" w:rsidRPr="77BC0A3E">
              <w:rPr>
                <w:rFonts w:ascii="Calibri" w:eastAsia="Calibri" w:hAnsi="Calibri" w:cs="Calibri"/>
                <w:sz w:val="24"/>
                <w:szCs w:val="24"/>
                <w:lang w:val="en-US"/>
              </w:rPr>
              <w:t>’s Initiation date</w:t>
            </w:r>
          </w:p>
        </w:tc>
      </w:tr>
    </w:tbl>
    <w:p w14:paraId="2B746BF0" w14:textId="3CB01918" w:rsidR="66A8A4FA" w:rsidRDefault="66A8A4FA">
      <w:r w:rsidRPr="77BC0A3E">
        <w:rPr>
          <w:rFonts w:ascii="Calibri" w:eastAsia="Calibri" w:hAnsi="Calibri" w:cs="Calibri"/>
          <w:sz w:val="20"/>
          <w:szCs w:val="20"/>
          <w:lang w:val="en-US"/>
        </w:rPr>
        <w:t xml:space="preserve"> </w:t>
      </w:r>
    </w:p>
    <w:p w14:paraId="7CD03EC0" w14:textId="03187C18" w:rsidR="66A8A4FA" w:rsidRDefault="66A8A4FA">
      <w:r w:rsidRPr="77BC0A3E">
        <w:rPr>
          <w:rFonts w:ascii="Calibri" w:eastAsia="Calibri" w:hAnsi="Calibri" w:cs="Calibri"/>
          <w:sz w:val="16"/>
          <w:szCs w:val="16"/>
          <w:lang w:val="en-US"/>
        </w:rPr>
        <w:t xml:space="preserve"> </w:t>
      </w:r>
    </w:p>
    <w:p w14:paraId="5C599E4B" w14:textId="1827FEBA" w:rsidR="66A8A4FA" w:rsidRDefault="66A8A4FA" w:rsidP="77BC0A3E">
      <w:pPr>
        <w:spacing w:line="408" w:lineRule="auto"/>
        <w:rPr>
          <w:rFonts w:ascii="Calibri" w:eastAsia="Calibri" w:hAnsi="Calibri" w:cs="Calibri"/>
          <w:sz w:val="24"/>
          <w:szCs w:val="24"/>
          <w:lang w:val="en-US"/>
        </w:rPr>
      </w:pPr>
      <w:r w:rsidRPr="77BC0A3E">
        <w:rPr>
          <w:rFonts w:ascii="Calibri" w:eastAsia="Calibri" w:hAnsi="Calibri" w:cs="Calibri"/>
          <w:sz w:val="24"/>
          <w:szCs w:val="24"/>
          <w:lang w:val="en-US"/>
        </w:rPr>
        <w:t xml:space="preserve">Primary Key: -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 xml:space="preserve">_id Foreign Key: - </w:t>
      </w:r>
      <w:r w:rsidR="2CEB40FF"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_id</w:t>
      </w:r>
    </w:p>
    <w:p w14:paraId="7EC18E66" w14:textId="388AEFCB" w:rsidR="66A8A4FA" w:rsidRDefault="66A8A4FA"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Required Attributes: -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 xml:space="preserve">_status,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 xml:space="preserve">_amount, </w:t>
      </w:r>
      <w:r w:rsidR="6C0E0778" w:rsidRPr="77BC0A3E">
        <w:rPr>
          <w:rFonts w:ascii="Calibri" w:eastAsia="Calibri" w:hAnsi="Calibri" w:cs="Calibri"/>
          <w:sz w:val="24"/>
          <w:szCs w:val="24"/>
          <w:lang w:val="en-US"/>
        </w:rPr>
        <w:t>reimbursement</w:t>
      </w:r>
      <w:r w:rsidRPr="77BC0A3E">
        <w:rPr>
          <w:rFonts w:ascii="Calibri" w:eastAsia="Calibri" w:hAnsi="Calibri" w:cs="Calibri"/>
          <w:sz w:val="24"/>
          <w:szCs w:val="24"/>
          <w:lang w:val="en-US"/>
        </w:rPr>
        <w:t xml:space="preserve">_account, created_at Optional Attributes: - </w:t>
      </w:r>
      <w:r w:rsidR="2809E0BA" w:rsidRPr="77BC0A3E">
        <w:rPr>
          <w:rFonts w:ascii="Calibri" w:eastAsia="Calibri" w:hAnsi="Calibri" w:cs="Calibri"/>
          <w:sz w:val="24"/>
          <w:szCs w:val="24"/>
          <w:lang w:val="en-US"/>
        </w:rPr>
        <w:t>deduction_reimbursedamount</w:t>
      </w:r>
    </w:p>
    <w:p w14:paraId="75CF577C" w14:textId="4B7860D7" w:rsidR="2809E0BA" w:rsidRDefault="2809E0BA" w:rsidP="77BC0A3E">
      <w:pPr>
        <w:spacing w:line="408" w:lineRule="auto"/>
        <w:rPr>
          <w:b/>
          <w:bCs/>
        </w:rPr>
      </w:pPr>
      <w:r w:rsidRPr="77BC0A3E">
        <w:rPr>
          <w:b/>
          <w:bCs/>
        </w:rPr>
        <w:t>Billing</w:t>
      </w:r>
      <w:r>
        <w:br/>
      </w:r>
    </w:p>
    <w:tbl>
      <w:tblPr>
        <w:tblW w:w="0" w:type="auto"/>
        <w:tblInd w:w="1215" w:type="dxa"/>
        <w:tblLayout w:type="fixed"/>
        <w:tblLook w:val="01E0" w:firstRow="1" w:lastRow="1" w:firstColumn="1" w:lastColumn="1" w:noHBand="0" w:noVBand="0"/>
      </w:tblPr>
      <w:tblGrid>
        <w:gridCol w:w="3000"/>
        <w:gridCol w:w="3000"/>
        <w:gridCol w:w="3000"/>
      </w:tblGrid>
      <w:tr w:rsidR="77BC0A3E" w14:paraId="185B264E"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FE5277" w14:textId="5863C442" w:rsidR="77BC0A3E" w:rsidRDefault="77BC0A3E">
            <w:r w:rsidRPr="77BC0A3E">
              <w:rPr>
                <w:rFonts w:ascii="Calibri" w:eastAsia="Calibri" w:hAnsi="Calibri" w:cs="Calibri"/>
                <w:sz w:val="24"/>
                <w:szCs w:val="24"/>
                <w:lang w:val="en-US"/>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B307FD" w14:textId="3D79CC86" w:rsidR="77BC0A3E" w:rsidRDefault="77BC0A3E">
            <w:r w:rsidRPr="77BC0A3E">
              <w:rPr>
                <w:rFonts w:ascii="Calibri" w:eastAsia="Calibri" w:hAnsi="Calibri" w:cs="Calibri"/>
                <w:sz w:val="24"/>
                <w:szCs w:val="24"/>
                <w:lang w:val="en-US"/>
              </w:rPr>
              <w:t>Data 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F11BB3" w14:textId="5A67BBBB" w:rsidR="77BC0A3E" w:rsidRDefault="77BC0A3E">
            <w:r w:rsidRPr="77BC0A3E">
              <w:rPr>
                <w:rFonts w:ascii="Calibri" w:eastAsia="Calibri" w:hAnsi="Calibri" w:cs="Calibri"/>
                <w:sz w:val="24"/>
                <w:szCs w:val="24"/>
                <w:lang w:val="en-US"/>
              </w:rPr>
              <w:t>Description</w:t>
            </w:r>
          </w:p>
        </w:tc>
      </w:tr>
      <w:tr w:rsidR="77BC0A3E" w14:paraId="41A99125"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5FF483" w14:textId="31D253C4" w:rsidR="4AD35BF6" w:rsidRDefault="4AD35BF6" w:rsidP="77BC0A3E">
            <w:pPr>
              <w:rPr>
                <w:rFonts w:ascii="Calibri" w:eastAsia="Calibri" w:hAnsi="Calibri" w:cs="Calibri"/>
                <w:sz w:val="24"/>
                <w:szCs w:val="24"/>
                <w:lang w:val="en-US"/>
              </w:rPr>
            </w:pPr>
            <w:r w:rsidRPr="77BC0A3E">
              <w:rPr>
                <w:rFonts w:ascii="Calibri" w:eastAsia="Calibri" w:hAnsi="Calibri" w:cs="Calibri"/>
                <w:sz w:val="24"/>
                <w:szCs w:val="24"/>
                <w:lang w:val="en-US"/>
              </w:rPr>
              <w:t>billing</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2B3401" w14:textId="5A8C12BB"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D17E22" w14:textId="00002257" w:rsidR="4AD35BF6" w:rsidRDefault="4AD35BF6">
            <w:r w:rsidRPr="77BC0A3E">
              <w:rPr>
                <w:rFonts w:ascii="Calibri" w:eastAsia="Calibri" w:hAnsi="Calibri" w:cs="Calibri"/>
                <w:sz w:val="24"/>
                <w:szCs w:val="24"/>
                <w:lang w:val="en-US"/>
              </w:rPr>
              <w:t>Billing</w:t>
            </w:r>
            <w:r w:rsidR="77BC0A3E" w:rsidRPr="77BC0A3E">
              <w:rPr>
                <w:rFonts w:ascii="Calibri" w:eastAsia="Calibri" w:hAnsi="Calibri" w:cs="Calibri"/>
                <w:sz w:val="24"/>
                <w:szCs w:val="24"/>
                <w:lang w:val="en-US"/>
              </w:rPr>
              <w:t xml:space="preserve"> Id describe every</w:t>
            </w:r>
          </w:p>
          <w:p w14:paraId="535ABD66" w14:textId="51DB501A" w:rsidR="4AD35BF6" w:rsidRDefault="4AD35BF6">
            <w:r w:rsidRPr="77BC0A3E">
              <w:rPr>
                <w:rFonts w:ascii="Calibri" w:eastAsia="Calibri" w:hAnsi="Calibri" w:cs="Calibri"/>
                <w:sz w:val="24"/>
                <w:szCs w:val="24"/>
                <w:lang w:val="en-US"/>
              </w:rPr>
              <w:t>billing</w:t>
            </w:r>
            <w:r w:rsidR="77BC0A3E" w:rsidRPr="77BC0A3E">
              <w:rPr>
                <w:rFonts w:ascii="Calibri" w:eastAsia="Calibri" w:hAnsi="Calibri" w:cs="Calibri"/>
                <w:sz w:val="24"/>
                <w:szCs w:val="24"/>
                <w:lang w:val="en-US"/>
              </w:rPr>
              <w:t xml:space="preserve"> uniquely</w:t>
            </w:r>
          </w:p>
        </w:tc>
      </w:tr>
      <w:tr w:rsidR="77BC0A3E" w14:paraId="758D3959"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FE5168" w14:textId="25187F13" w:rsidR="71EC2ED7" w:rsidRDefault="71EC2ED7" w:rsidP="77BC0A3E">
            <w:pPr>
              <w:rPr>
                <w:rFonts w:ascii="Calibri" w:eastAsia="Calibri" w:hAnsi="Calibri" w:cs="Calibri"/>
                <w:sz w:val="24"/>
                <w:szCs w:val="24"/>
                <w:lang w:val="en-US"/>
              </w:rPr>
            </w:pPr>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4F79A4" w14:textId="1EA51B29"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5EF3A5" w14:textId="63DF74E7" w:rsidR="71EC2ED7" w:rsidRDefault="71EC2ED7">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 xml:space="preserve"> Id will provide</w:t>
            </w:r>
          </w:p>
          <w:p w14:paraId="2069675F" w14:textId="17D752A2" w:rsidR="71EC2ED7" w:rsidRDefault="71EC2ED7">
            <w:r w:rsidRPr="77BC0A3E">
              <w:rPr>
                <w:rFonts w:ascii="Calibri" w:eastAsia="Calibri" w:hAnsi="Calibri" w:cs="Calibri"/>
                <w:sz w:val="24"/>
                <w:szCs w:val="24"/>
                <w:lang w:val="en-US"/>
              </w:rPr>
              <w:t>reservation</w:t>
            </w:r>
            <w:r w:rsidR="77BC0A3E" w:rsidRPr="77BC0A3E">
              <w:rPr>
                <w:rFonts w:ascii="Calibri" w:eastAsia="Calibri" w:hAnsi="Calibri" w:cs="Calibri"/>
                <w:sz w:val="24"/>
                <w:szCs w:val="24"/>
                <w:lang w:val="en-US"/>
              </w:rPr>
              <w:t xml:space="preserve"> details</w:t>
            </w:r>
          </w:p>
        </w:tc>
      </w:tr>
      <w:tr w:rsidR="77BC0A3E" w14:paraId="3A22B51C"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0DCC80" w14:textId="75ACC549" w:rsidR="4AD35BF6" w:rsidRDefault="4AD35BF6" w:rsidP="77BC0A3E">
            <w:pPr>
              <w:rPr>
                <w:rFonts w:ascii="Calibri" w:eastAsia="Calibri" w:hAnsi="Calibri" w:cs="Calibri"/>
                <w:sz w:val="24"/>
                <w:szCs w:val="24"/>
                <w:lang w:val="en-US"/>
              </w:rPr>
            </w:pPr>
            <w:r w:rsidRPr="77BC0A3E">
              <w:rPr>
                <w:rFonts w:ascii="Calibri" w:eastAsia="Calibri" w:hAnsi="Calibri" w:cs="Calibri"/>
                <w:sz w:val="24"/>
                <w:szCs w:val="24"/>
                <w:lang w:val="en-US"/>
              </w:rPr>
              <w:t>Billing</w:t>
            </w:r>
            <w:r w:rsidR="77BC0A3E" w:rsidRPr="77BC0A3E">
              <w:rPr>
                <w:rFonts w:ascii="Calibri" w:eastAsia="Calibri" w:hAnsi="Calibri" w:cs="Calibri"/>
                <w:sz w:val="24"/>
                <w:szCs w:val="24"/>
                <w:lang w:val="en-US"/>
              </w:rPr>
              <w:t>_mod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043677" w14:textId="680FF534"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87FB4D" w14:textId="7E6FFDB4" w:rsidR="4AD35BF6" w:rsidRDefault="4AD35BF6">
            <w:r w:rsidRPr="77BC0A3E">
              <w:rPr>
                <w:rFonts w:ascii="Calibri" w:eastAsia="Calibri" w:hAnsi="Calibri" w:cs="Calibri"/>
                <w:sz w:val="24"/>
                <w:szCs w:val="24"/>
                <w:lang w:val="en-US"/>
              </w:rPr>
              <w:t>Billing</w:t>
            </w:r>
            <w:r w:rsidR="77BC0A3E" w:rsidRPr="77BC0A3E">
              <w:rPr>
                <w:rFonts w:ascii="Calibri" w:eastAsia="Calibri" w:hAnsi="Calibri" w:cs="Calibri"/>
                <w:sz w:val="24"/>
                <w:szCs w:val="24"/>
                <w:lang w:val="en-US"/>
              </w:rPr>
              <w:t xml:space="preserve"> Mode (wallet, CC,</w:t>
            </w:r>
          </w:p>
          <w:p w14:paraId="7F354F32" w14:textId="4D96C473" w:rsidR="77BC0A3E" w:rsidRDefault="77BC0A3E">
            <w:r w:rsidRPr="77BC0A3E">
              <w:rPr>
                <w:rFonts w:ascii="Calibri" w:eastAsia="Calibri" w:hAnsi="Calibri" w:cs="Calibri"/>
                <w:sz w:val="24"/>
                <w:szCs w:val="24"/>
                <w:lang w:val="en-US"/>
              </w:rPr>
              <w:t>DC, Cash)</w:t>
            </w:r>
          </w:p>
        </w:tc>
      </w:tr>
      <w:tr w:rsidR="77BC0A3E" w14:paraId="3E999FE2"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278F36" w14:textId="6E6D2E07" w:rsidR="366EC935" w:rsidRDefault="366EC935"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77BC0A3E" w:rsidRPr="77BC0A3E">
              <w:rPr>
                <w:rFonts w:ascii="Calibri" w:eastAsia="Calibri" w:hAnsi="Calibri" w:cs="Calibri"/>
                <w:sz w:val="24"/>
                <w:szCs w:val="24"/>
                <w:lang w:val="en-US"/>
              </w:rPr>
              <w:t>Transaction_amoun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9E3EBF" w14:textId="51A67A98" w:rsidR="77BC0A3E" w:rsidRDefault="77BC0A3E">
            <w:r w:rsidRPr="77BC0A3E">
              <w:rPr>
                <w:rFonts w:ascii="Calibri" w:eastAsia="Calibri" w:hAnsi="Calibri" w:cs="Calibri"/>
                <w:sz w:val="24"/>
                <w:szCs w:val="24"/>
                <w:lang w:val="en-US"/>
              </w:rPr>
              <w:t>INT(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53C945" w14:textId="5300C6E7" w:rsidR="77BC0A3E" w:rsidRDefault="77BC0A3E">
            <w:r w:rsidRPr="77BC0A3E">
              <w:rPr>
                <w:rFonts w:ascii="Calibri" w:eastAsia="Calibri" w:hAnsi="Calibri" w:cs="Calibri"/>
                <w:sz w:val="24"/>
                <w:szCs w:val="24"/>
                <w:lang w:val="en-US"/>
              </w:rPr>
              <w:t xml:space="preserve">Total amount of booked </w:t>
            </w:r>
            <w:r w:rsidR="0A04A780" w:rsidRPr="77BC0A3E">
              <w:rPr>
                <w:rFonts w:ascii="Calibri" w:eastAsia="Calibri" w:hAnsi="Calibri" w:cs="Calibri"/>
                <w:sz w:val="24"/>
                <w:szCs w:val="24"/>
                <w:lang w:val="en-US"/>
              </w:rPr>
              <w:t>bus</w:t>
            </w:r>
          </w:p>
        </w:tc>
      </w:tr>
    </w:tbl>
    <w:p w14:paraId="35923BDE" w14:textId="56AC0FA3" w:rsidR="5CFEBADE" w:rsidRDefault="5CFEBADE">
      <w:r>
        <w:br/>
      </w:r>
    </w:p>
    <w:p w14:paraId="32C2CF1F" w14:textId="3C905404" w:rsidR="5CFEBADE" w:rsidRDefault="5CFEBADE">
      <w:r w:rsidRPr="77BC0A3E">
        <w:rPr>
          <w:rFonts w:ascii="Calibri" w:eastAsia="Calibri" w:hAnsi="Calibri" w:cs="Calibri"/>
          <w:sz w:val="20"/>
          <w:szCs w:val="20"/>
          <w:lang w:val="en-US"/>
        </w:rPr>
        <w:t xml:space="preserve"> </w:t>
      </w:r>
    </w:p>
    <w:p w14:paraId="3D819D56" w14:textId="67196244" w:rsidR="5CFEBADE" w:rsidRDefault="5CFEBADE">
      <w:r w:rsidRPr="77BC0A3E">
        <w:rPr>
          <w:rFonts w:ascii="Calibri" w:eastAsia="Calibri" w:hAnsi="Calibri" w:cs="Calibri"/>
          <w:sz w:val="18"/>
          <w:szCs w:val="18"/>
          <w:lang w:val="en-US"/>
        </w:rPr>
        <w:t xml:space="preserve"> </w:t>
      </w:r>
    </w:p>
    <w:tbl>
      <w:tblPr>
        <w:tblW w:w="0" w:type="auto"/>
        <w:tblInd w:w="1215" w:type="dxa"/>
        <w:tblLayout w:type="fixed"/>
        <w:tblLook w:val="01E0" w:firstRow="1" w:lastRow="1" w:firstColumn="1" w:lastColumn="1" w:noHBand="0" w:noVBand="0"/>
      </w:tblPr>
      <w:tblGrid>
        <w:gridCol w:w="3000"/>
        <w:gridCol w:w="3000"/>
        <w:gridCol w:w="3000"/>
      </w:tblGrid>
      <w:tr w:rsidR="77BC0A3E" w14:paraId="3D23B073"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CC9C52" w14:textId="6F7B9370" w:rsidR="77BC0A3E" w:rsidRDefault="77BC0A3E">
            <w:r w:rsidRPr="77BC0A3E">
              <w:rPr>
                <w:rFonts w:ascii="Times New Roman" w:eastAsia="Times New Roman" w:hAnsi="Times New Roman" w:cs="Times New Roman"/>
                <w:sz w:val="24"/>
                <w:szCs w:val="24"/>
                <w:lang w:val="en-US"/>
              </w:rPr>
              <w:t xml:space="preserve"> </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030E5" w14:textId="29A292BF" w:rsidR="77BC0A3E" w:rsidRDefault="77BC0A3E">
            <w:r w:rsidRPr="77BC0A3E">
              <w:rPr>
                <w:rFonts w:ascii="Times New Roman" w:eastAsia="Times New Roman" w:hAnsi="Times New Roman" w:cs="Times New Roman"/>
                <w:sz w:val="24"/>
                <w:szCs w:val="24"/>
                <w:lang w:val="en-US"/>
              </w:rPr>
              <w:t xml:space="preserve"> </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7D92EA" w14:textId="23FC3D65" w:rsidR="77BC0A3E" w:rsidRDefault="77BC0A3E">
            <w:r w:rsidRPr="77BC0A3E">
              <w:rPr>
                <w:rFonts w:ascii="Times New Roman" w:eastAsia="Times New Roman" w:hAnsi="Times New Roman" w:cs="Times New Roman"/>
                <w:sz w:val="24"/>
                <w:szCs w:val="24"/>
                <w:lang w:val="en-US"/>
              </w:rPr>
              <w:t xml:space="preserve"> </w:t>
            </w:r>
          </w:p>
        </w:tc>
      </w:tr>
      <w:tr w:rsidR="77BC0A3E" w14:paraId="1978F087"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53425C" w14:textId="64613D5A" w:rsidR="42609DFD" w:rsidRDefault="42609DFD" w:rsidP="77BC0A3E">
            <w:pPr>
              <w:rPr>
                <w:rFonts w:ascii="Calibri" w:eastAsia="Calibri" w:hAnsi="Calibri" w:cs="Calibri"/>
                <w:sz w:val="24"/>
                <w:szCs w:val="24"/>
                <w:lang w:val="en-US"/>
              </w:rPr>
            </w:pPr>
            <w:r w:rsidRPr="77BC0A3E">
              <w:rPr>
                <w:rFonts w:ascii="Calibri" w:eastAsia="Calibri" w:hAnsi="Calibri" w:cs="Calibri"/>
                <w:sz w:val="24"/>
                <w:szCs w:val="24"/>
                <w:lang w:val="en-US"/>
              </w:rPr>
              <w:t>Add_</w:t>
            </w:r>
            <w:r w:rsidR="77BC0A3E" w:rsidRPr="77BC0A3E">
              <w:rPr>
                <w:rFonts w:ascii="Calibri" w:eastAsia="Calibri" w:hAnsi="Calibri" w:cs="Calibri"/>
                <w:sz w:val="24"/>
                <w:szCs w:val="24"/>
                <w:lang w:val="en-US"/>
              </w:rPr>
              <w:t>Promocod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AB4739" w14:textId="2C6233DC"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F159C9" w14:textId="7AB17313" w:rsidR="77BC0A3E" w:rsidRDefault="77BC0A3E">
            <w:r w:rsidRPr="77BC0A3E">
              <w:rPr>
                <w:rFonts w:ascii="Calibri" w:eastAsia="Calibri" w:hAnsi="Calibri" w:cs="Calibri"/>
                <w:sz w:val="24"/>
                <w:szCs w:val="24"/>
                <w:lang w:val="en-US"/>
              </w:rPr>
              <w:t>Promo code for special</w:t>
            </w:r>
          </w:p>
          <w:p w14:paraId="31AB6749" w14:textId="2F3EE4DC" w:rsidR="77BC0A3E" w:rsidRDefault="77BC0A3E">
            <w:r w:rsidRPr="77BC0A3E">
              <w:rPr>
                <w:rFonts w:ascii="Calibri" w:eastAsia="Calibri" w:hAnsi="Calibri" w:cs="Calibri"/>
                <w:sz w:val="24"/>
                <w:szCs w:val="24"/>
                <w:lang w:val="en-US"/>
              </w:rPr>
              <w:t>discount</w:t>
            </w:r>
          </w:p>
        </w:tc>
      </w:tr>
      <w:tr w:rsidR="77BC0A3E" w14:paraId="18503578"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BB3FE7" w14:textId="5FD54730" w:rsidR="77BC0A3E" w:rsidRDefault="77BC0A3E" w:rsidP="77BC0A3E">
            <w:pPr>
              <w:rPr>
                <w:rFonts w:ascii="Calibri" w:eastAsia="Calibri" w:hAnsi="Calibri" w:cs="Calibri"/>
                <w:sz w:val="24"/>
                <w:szCs w:val="24"/>
                <w:lang w:val="en-US"/>
              </w:rPr>
            </w:pPr>
            <w:r w:rsidRPr="77BC0A3E">
              <w:rPr>
                <w:rFonts w:ascii="Calibri" w:eastAsia="Calibri" w:hAnsi="Calibri" w:cs="Calibri"/>
                <w:sz w:val="24"/>
                <w:szCs w:val="24"/>
                <w:lang w:val="en-US"/>
              </w:rPr>
              <w:t>Add_</w:t>
            </w:r>
            <w:r w:rsidR="264FB1AF" w:rsidRPr="77BC0A3E">
              <w:rPr>
                <w:rFonts w:ascii="Calibri" w:eastAsia="Calibri" w:hAnsi="Calibri" w:cs="Calibri"/>
                <w:sz w:val="24"/>
                <w:szCs w:val="24"/>
                <w:lang w:val="en-US"/>
              </w:rPr>
              <w:t>tax</w:t>
            </w:r>
            <w:r w:rsidRPr="77BC0A3E">
              <w:rPr>
                <w:rFonts w:ascii="Calibri" w:eastAsia="Calibri" w:hAnsi="Calibri" w:cs="Calibri"/>
                <w:sz w:val="24"/>
                <w:szCs w:val="24"/>
                <w:lang w:val="en-US"/>
              </w:rPr>
              <w:t>charge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ADCA9E" w14:textId="74EFAA4B" w:rsidR="77BC0A3E" w:rsidRDefault="77BC0A3E">
            <w:r w:rsidRPr="77BC0A3E">
              <w:rPr>
                <w:rFonts w:ascii="Calibri" w:eastAsia="Calibri" w:hAnsi="Calibri" w:cs="Calibri"/>
                <w:sz w:val="24"/>
                <w:szCs w:val="24"/>
                <w:lang w:val="en-US"/>
              </w:rPr>
              <w:t>VARCHAR(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7213A2" w14:textId="20ACC909" w:rsidR="77BC0A3E" w:rsidRDefault="77BC0A3E">
            <w:r w:rsidRPr="77BC0A3E">
              <w:rPr>
                <w:rFonts w:ascii="Calibri" w:eastAsia="Calibri" w:hAnsi="Calibri" w:cs="Calibri"/>
                <w:sz w:val="24"/>
                <w:szCs w:val="24"/>
                <w:lang w:val="en-US"/>
              </w:rPr>
              <w:t>Addition charges (taxes)</w:t>
            </w:r>
          </w:p>
        </w:tc>
      </w:tr>
      <w:tr w:rsidR="77BC0A3E" w14:paraId="7D5470F8"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144759" w14:textId="0D7ADAF3" w:rsidR="0E29F1BB" w:rsidRDefault="0E29F1BB" w:rsidP="77BC0A3E">
            <w:pPr>
              <w:rPr>
                <w:rFonts w:ascii="Calibri" w:eastAsia="Calibri" w:hAnsi="Calibri" w:cs="Calibri"/>
                <w:sz w:val="24"/>
                <w:szCs w:val="24"/>
                <w:lang w:val="en-US"/>
              </w:rPr>
            </w:pPr>
            <w:r w:rsidRPr="77BC0A3E">
              <w:rPr>
                <w:rFonts w:ascii="Calibri" w:eastAsia="Calibri" w:hAnsi="Calibri" w:cs="Calibri"/>
                <w:sz w:val="24"/>
                <w:szCs w:val="24"/>
                <w:lang w:val="en-US"/>
              </w:rPr>
              <w:lastRenderedPageBreak/>
              <w:t>Bus</w:t>
            </w:r>
            <w:r w:rsidR="77BC0A3E" w:rsidRPr="77BC0A3E">
              <w:rPr>
                <w:rFonts w:ascii="Calibri" w:eastAsia="Calibri" w:hAnsi="Calibri" w:cs="Calibri"/>
                <w:sz w:val="24"/>
                <w:szCs w:val="24"/>
                <w:lang w:val="en-US"/>
              </w:rPr>
              <w:t>Transaction_statu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BDCEE5" w14:textId="06116AA0" w:rsidR="77BC0A3E" w:rsidRDefault="77BC0A3E">
            <w:r w:rsidRPr="77BC0A3E">
              <w:rPr>
                <w:rFonts w:ascii="Calibri" w:eastAsia="Calibri" w:hAnsi="Calibri" w:cs="Calibri"/>
                <w:sz w:val="24"/>
                <w:szCs w:val="24"/>
                <w:lang w:val="en-US"/>
              </w:rPr>
              <w:t>VARCHAR(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ADEE5E" w14:textId="6A13F9C3" w:rsidR="77BC0A3E" w:rsidRDefault="77BC0A3E">
            <w:r w:rsidRPr="77BC0A3E">
              <w:rPr>
                <w:rFonts w:ascii="Calibri" w:eastAsia="Calibri" w:hAnsi="Calibri" w:cs="Calibri"/>
                <w:sz w:val="24"/>
                <w:szCs w:val="24"/>
                <w:lang w:val="en-US"/>
              </w:rPr>
              <w:t>Transaction status of the</w:t>
            </w:r>
          </w:p>
          <w:p w14:paraId="6DBAF15C" w14:textId="14620740" w:rsidR="4AD35BF6" w:rsidRDefault="4AD35BF6">
            <w:r w:rsidRPr="77BC0A3E">
              <w:rPr>
                <w:rFonts w:ascii="Calibri" w:eastAsia="Calibri" w:hAnsi="Calibri" w:cs="Calibri"/>
                <w:sz w:val="24"/>
                <w:szCs w:val="24"/>
                <w:lang w:val="en-US"/>
              </w:rPr>
              <w:t>billing</w:t>
            </w:r>
          </w:p>
        </w:tc>
      </w:tr>
      <w:tr w:rsidR="77BC0A3E" w14:paraId="4D454C50"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6104E8" w14:textId="4763F992" w:rsidR="25B7836E" w:rsidRDefault="25B7836E" w:rsidP="77BC0A3E">
            <w:pPr>
              <w:rPr>
                <w:rFonts w:ascii="Calibri" w:eastAsia="Calibri" w:hAnsi="Calibri" w:cs="Calibri"/>
                <w:sz w:val="24"/>
                <w:szCs w:val="24"/>
                <w:lang w:val="en-US"/>
              </w:rPr>
            </w:pPr>
            <w:r w:rsidRPr="77BC0A3E">
              <w:rPr>
                <w:rFonts w:ascii="Calibri" w:eastAsia="Calibri" w:hAnsi="Calibri" w:cs="Calibri"/>
                <w:sz w:val="24"/>
                <w:szCs w:val="24"/>
                <w:lang w:val="en-US"/>
              </w:rPr>
              <w:t>Bus</w:t>
            </w:r>
            <w:r w:rsidR="4AD35BF6" w:rsidRPr="77BC0A3E">
              <w:rPr>
                <w:rFonts w:ascii="Calibri" w:eastAsia="Calibri" w:hAnsi="Calibri" w:cs="Calibri"/>
                <w:sz w:val="24"/>
                <w:szCs w:val="24"/>
                <w:lang w:val="en-US"/>
              </w:rPr>
              <w:t>Billing</w:t>
            </w:r>
            <w:r w:rsidR="77BC0A3E" w:rsidRPr="77BC0A3E">
              <w:rPr>
                <w:rFonts w:ascii="Calibri" w:eastAsia="Calibri" w:hAnsi="Calibri" w:cs="Calibri"/>
                <w:sz w:val="24"/>
                <w:szCs w:val="24"/>
                <w:lang w:val="en-US"/>
              </w:rPr>
              <w:t>_currency</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C1E9C2" w14:textId="230ABFF9"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81A010" w14:textId="040E8B65" w:rsidR="77BC0A3E" w:rsidRDefault="77BC0A3E">
            <w:r w:rsidRPr="77BC0A3E">
              <w:rPr>
                <w:rFonts w:ascii="Calibri" w:eastAsia="Calibri" w:hAnsi="Calibri" w:cs="Calibri"/>
                <w:sz w:val="24"/>
                <w:szCs w:val="24"/>
                <w:lang w:val="en-US"/>
              </w:rPr>
              <w:t>In which currency you</w:t>
            </w:r>
          </w:p>
          <w:p w14:paraId="459A9DF5" w14:textId="10B973AC" w:rsidR="77BC0A3E" w:rsidRDefault="77BC0A3E">
            <w:r w:rsidRPr="77BC0A3E">
              <w:rPr>
                <w:rFonts w:ascii="Calibri" w:eastAsia="Calibri" w:hAnsi="Calibri" w:cs="Calibri"/>
                <w:sz w:val="24"/>
                <w:szCs w:val="24"/>
                <w:lang w:val="en-US"/>
              </w:rPr>
              <w:t>paying the amount</w:t>
            </w:r>
          </w:p>
        </w:tc>
      </w:tr>
      <w:tr w:rsidR="77BC0A3E" w14:paraId="3748CF0F"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BBE660" w14:textId="6269DD60" w:rsidR="77BC0A3E" w:rsidRDefault="77BC0A3E">
            <w:r w:rsidRPr="77BC0A3E">
              <w:rPr>
                <w:rFonts w:ascii="Calibri" w:eastAsia="Calibri" w:hAnsi="Calibri" w:cs="Calibri"/>
                <w:sz w:val="24"/>
                <w:szCs w:val="24"/>
                <w:lang w:val="en-US"/>
              </w:rPr>
              <w:t>created_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8F0C2A" w14:textId="56AE840A" w:rsidR="77BC0A3E" w:rsidRDefault="77BC0A3E">
            <w:r w:rsidRPr="77BC0A3E">
              <w:rPr>
                <w:rFonts w:ascii="Calibri" w:eastAsia="Calibri" w:hAnsi="Calibri" w:cs="Calibri"/>
                <w:sz w:val="24"/>
                <w:szCs w:val="24"/>
                <w:lang w:val="en-US"/>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8F474E" w14:textId="776A49A0" w:rsidR="77BC0A3E" w:rsidRDefault="77BC0A3E">
            <w:r w:rsidRPr="77BC0A3E">
              <w:rPr>
                <w:rFonts w:ascii="Calibri" w:eastAsia="Calibri" w:hAnsi="Calibri" w:cs="Calibri"/>
                <w:sz w:val="24"/>
                <w:szCs w:val="24"/>
                <w:lang w:val="en-US"/>
              </w:rPr>
              <w:t xml:space="preserve">Created Date of </w:t>
            </w:r>
            <w:r w:rsidR="4AD35BF6" w:rsidRPr="77BC0A3E">
              <w:rPr>
                <w:rFonts w:ascii="Calibri" w:eastAsia="Calibri" w:hAnsi="Calibri" w:cs="Calibri"/>
                <w:sz w:val="24"/>
                <w:szCs w:val="24"/>
                <w:lang w:val="en-US"/>
              </w:rPr>
              <w:t>Billing</w:t>
            </w:r>
          </w:p>
        </w:tc>
      </w:tr>
      <w:tr w:rsidR="77BC0A3E" w14:paraId="7FEB820B"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2CD045" w14:textId="3983317C" w:rsidR="77BC0A3E" w:rsidRDefault="77BC0A3E">
            <w:r w:rsidRPr="77BC0A3E">
              <w:rPr>
                <w:rFonts w:ascii="Calibri" w:eastAsia="Calibri" w:hAnsi="Calibri" w:cs="Calibri"/>
                <w:sz w:val="24"/>
                <w:szCs w:val="24"/>
                <w:lang w:val="en-US"/>
              </w:rPr>
              <w:t>updated_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527CA0" w14:textId="4E78629F" w:rsidR="77BC0A3E" w:rsidRDefault="77BC0A3E">
            <w:r w:rsidRPr="77BC0A3E">
              <w:rPr>
                <w:rFonts w:ascii="Calibri" w:eastAsia="Calibri" w:hAnsi="Calibri" w:cs="Calibri"/>
                <w:sz w:val="24"/>
                <w:szCs w:val="24"/>
                <w:lang w:val="en-US"/>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CBE4F8" w14:textId="4846F218" w:rsidR="77BC0A3E" w:rsidRDefault="77BC0A3E">
            <w:r w:rsidRPr="77BC0A3E">
              <w:rPr>
                <w:rFonts w:ascii="Calibri" w:eastAsia="Calibri" w:hAnsi="Calibri" w:cs="Calibri"/>
                <w:sz w:val="24"/>
                <w:szCs w:val="24"/>
                <w:lang w:val="en-US"/>
              </w:rPr>
              <w:t xml:space="preserve">Updated Date of </w:t>
            </w:r>
            <w:r w:rsidR="4AD35BF6" w:rsidRPr="77BC0A3E">
              <w:rPr>
                <w:rFonts w:ascii="Calibri" w:eastAsia="Calibri" w:hAnsi="Calibri" w:cs="Calibri"/>
                <w:sz w:val="24"/>
                <w:szCs w:val="24"/>
                <w:lang w:val="en-US"/>
              </w:rPr>
              <w:t>Billing</w:t>
            </w:r>
          </w:p>
        </w:tc>
      </w:tr>
    </w:tbl>
    <w:p w14:paraId="7E92AB64" w14:textId="455A062C" w:rsidR="5CFEBADE" w:rsidRDefault="5CFEBADE">
      <w:r w:rsidRPr="77BC0A3E">
        <w:rPr>
          <w:rFonts w:ascii="Calibri" w:eastAsia="Calibri" w:hAnsi="Calibri" w:cs="Calibri"/>
          <w:sz w:val="20"/>
          <w:szCs w:val="20"/>
          <w:lang w:val="en-US"/>
        </w:rPr>
        <w:t xml:space="preserve"> </w:t>
      </w:r>
    </w:p>
    <w:p w14:paraId="17CD6B9D" w14:textId="08D7ECD0" w:rsidR="5CFEBADE" w:rsidRDefault="5CFEBADE">
      <w:r w:rsidRPr="77BC0A3E">
        <w:rPr>
          <w:rFonts w:ascii="Calibri" w:eastAsia="Calibri" w:hAnsi="Calibri" w:cs="Calibri"/>
          <w:sz w:val="16"/>
          <w:szCs w:val="16"/>
          <w:lang w:val="en-US"/>
        </w:rPr>
        <w:t xml:space="preserve"> </w:t>
      </w:r>
    </w:p>
    <w:p w14:paraId="1C515469" w14:textId="613301D8" w:rsidR="5CFEBADE" w:rsidRDefault="5CFEBADE" w:rsidP="77BC0A3E">
      <w:pPr>
        <w:spacing w:line="408" w:lineRule="auto"/>
        <w:rPr>
          <w:rFonts w:ascii="Calibri" w:eastAsia="Calibri" w:hAnsi="Calibri" w:cs="Calibri"/>
          <w:sz w:val="24"/>
          <w:szCs w:val="24"/>
          <w:lang w:val="en-US"/>
        </w:rPr>
      </w:pPr>
      <w:r w:rsidRPr="77BC0A3E">
        <w:rPr>
          <w:rFonts w:ascii="Calibri" w:eastAsia="Calibri" w:hAnsi="Calibri" w:cs="Calibri"/>
          <w:sz w:val="24"/>
          <w:szCs w:val="24"/>
          <w:lang w:val="en-US"/>
        </w:rPr>
        <w:t xml:space="preserve">Note: - CC =&gt; Credit </w:t>
      </w:r>
      <w:r w:rsidR="06E7E771" w:rsidRPr="77BC0A3E">
        <w:rPr>
          <w:rFonts w:ascii="Calibri" w:eastAsia="Calibri" w:hAnsi="Calibri" w:cs="Calibri"/>
          <w:sz w:val="24"/>
          <w:szCs w:val="24"/>
          <w:lang w:val="en-US"/>
        </w:rPr>
        <w:t>Card</w:t>
      </w:r>
      <w:r w:rsidRPr="77BC0A3E">
        <w:rPr>
          <w:rFonts w:ascii="Calibri" w:eastAsia="Calibri" w:hAnsi="Calibri" w:cs="Calibri"/>
          <w:sz w:val="24"/>
          <w:szCs w:val="24"/>
          <w:lang w:val="en-US"/>
        </w:rPr>
        <w:t xml:space="preserve">, DC =&gt; Debit </w:t>
      </w:r>
      <w:r w:rsidR="55EF2E58" w:rsidRPr="77BC0A3E">
        <w:rPr>
          <w:rFonts w:ascii="Calibri" w:eastAsia="Calibri" w:hAnsi="Calibri" w:cs="Calibri"/>
          <w:sz w:val="24"/>
          <w:szCs w:val="24"/>
          <w:lang w:val="en-US"/>
        </w:rPr>
        <w:t>Card</w:t>
      </w:r>
      <w:r w:rsidRPr="77BC0A3E">
        <w:rPr>
          <w:rFonts w:ascii="Calibri" w:eastAsia="Calibri" w:hAnsi="Calibri" w:cs="Calibri"/>
          <w:sz w:val="24"/>
          <w:szCs w:val="24"/>
          <w:lang w:val="en-US"/>
        </w:rPr>
        <w:t xml:space="preserve">. Primary Key: - </w:t>
      </w:r>
      <w:r w:rsidR="4AD35BF6" w:rsidRPr="77BC0A3E">
        <w:rPr>
          <w:rFonts w:ascii="Calibri" w:eastAsia="Calibri" w:hAnsi="Calibri" w:cs="Calibri"/>
          <w:sz w:val="24"/>
          <w:szCs w:val="24"/>
          <w:lang w:val="en-US"/>
        </w:rPr>
        <w:t>billing</w:t>
      </w:r>
      <w:r w:rsidRPr="77BC0A3E">
        <w:rPr>
          <w:rFonts w:ascii="Calibri" w:eastAsia="Calibri" w:hAnsi="Calibri" w:cs="Calibri"/>
          <w:sz w:val="24"/>
          <w:szCs w:val="24"/>
          <w:lang w:val="en-US"/>
        </w:rPr>
        <w:t>_id</w:t>
      </w:r>
    </w:p>
    <w:p w14:paraId="0602FA2C" w14:textId="0CAD09F2" w:rsidR="5CFEBADE" w:rsidRDefault="5CFEBADE"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Foreign Key: - </w:t>
      </w:r>
      <w:r w:rsidR="71EC2ED7" w:rsidRPr="77BC0A3E">
        <w:rPr>
          <w:rFonts w:ascii="Calibri" w:eastAsia="Calibri" w:hAnsi="Calibri" w:cs="Calibri"/>
          <w:sz w:val="24"/>
          <w:szCs w:val="24"/>
          <w:lang w:val="en-US"/>
        </w:rPr>
        <w:t>reservation</w:t>
      </w:r>
      <w:r w:rsidRPr="77BC0A3E">
        <w:rPr>
          <w:rFonts w:ascii="Calibri" w:eastAsia="Calibri" w:hAnsi="Calibri" w:cs="Calibri"/>
          <w:sz w:val="24"/>
          <w:szCs w:val="24"/>
          <w:lang w:val="en-US"/>
        </w:rPr>
        <w:t>_id</w:t>
      </w:r>
    </w:p>
    <w:p w14:paraId="5AB05285" w14:textId="038D90B0" w:rsidR="5CFEBADE" w:rsidRDefault="5CFEBADE"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Required Attributes: - </w:t>
      </w:r>
      <w:r w:rsidR="4AD35BF6" w:rsidRPr="77BC0A3E">
        <w:rPr>
          <w:rFonts w:ascii="Calibri" w:eastAsia="Calibri" w:hAnsi="Calibri" w:cs="Calibri"/>
          <w:sz w:val="24"/>
          <w:szCs w:val="24"/>
          <w:lang w:val="en-US"/>
        </w:rPr>
        <w:t>billing</w:t>
      </w:r>
      <w:r w:rsidRPr="77BC0A3E">
        <w:rPr>
          <w:rFonts w:ascii="Calibri" w:eastAsia="Calibri" w:hAnsi="Calibri" w:cs="Calibri"/>
          <w:sz w:val="24"/>
          <w:szCs w:val="24"/>
          <w:lang w:val="en-US"/>
        </w:rPr>
        <w:t xml:space="preserve">_mode, </w:t>
      </w:r>
      <w:r w:rsidR="728354AF" w:rsidRPr="77BC0A3E">
        <w:rPr>
          <w:rFonts w:ascii="Calibri" w:eastAsia="Calibri" w:hAnsi="Calibri" w:cs="Calibri"/>
          <w:sz w:val="24"/>
          <w:szCs w:val="24"/>
          <w:lang w:val="en-US"/>
        </w:rPr>
        <w:t>BusTransaction_amount</w:t>
      </w:r>
      <w:r w:rsidRPr="77BC0A3E">
        <w:rPr>
          <w:rFonts w:ascii="Calibri" w:eastAsia="Calibri" w:hAnsi="Calibri" w:cs="Calibri"/>
          <w:sz w:val="24"/>
          <w:szCs w:val="24"/>
          <w:lang w:val="en-US"/>
        </w:rPr>
        <w:t xml:space="preserve">, </w:t>
      </w:r>
      <w:r w:rsidR="4AD35BF6" w:rsidRPr="77BC0A3E">
        <w:rPr>
          <w:rFonts w:ascii="Calibri" w:eastAsia="Calibri" w:hAnsi="Calibri" w:cs="Calibri"/>
          <w:sz w:val="24"/>
          <w:szCs w:val="24"/>
          <w:lang w:val="en-US"/>
        </w:rPr>
        <w:t>billing</w:t>
      </w:r>
      <w:r w:rsidRPr="77BC0A3E">
        <w:rPr>
          <w:rFonts w:ascii="Calibri" w:eastAsia="Calibri" w:hAnsi="Calibri" w:cs="Calibri"/>
          <w:sz w:val="24"/>
          <w:szCs w:val="24"/>
          <w:lang w:val="en-US"/>
        </w:rPr>
        <w:t>_currency, add_</w:t>
      </w:r>
      <w:r w:rsidR="6E07A700" w:rsidRPr="77BC0A3E">
        <w:rPr>
          <w:rFonts w:ascii="Calibri" w:eastAsia="Calibri" w:hAnsi="Calibri" w:cs="Calibri"/>
          <w:sz w:val="24"/>
          <w:szCs w:val="24"/>
          <w:lang w:val="en-US"/>
        </w:rPr>
        <w:t>tax</w:t>
      </w:r>
      <w:r w:rsidRPr="77BC0A3E">
        <w:rPr>
          <w:rFonts w:ascii="Calibri" w:eastAsia="Calibri" w:hAnsi="Calibri" w:cs="Calibri"/>
          <w:sz w:val="24"/>
          <w:szCs w:val="24"/>
          <w:lang w:val="en-US"/>
        </w:rPr>
        <w:t>charges</w:t>
      </w:r>
    </w:p>
    <w:p w14:paraId="2DCC9D87" w14:textId="7AA0F6C8" w:rsidR="5CFEBADE" w:rsidRDefault="5CFEBADE"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Optional Attributes: - </w:t>
      </w:r>
      <w:r w:rsidR="18C989C9" w:rsidRPr="77BC0A3E">
        <w:rPr>
          <w:rFonts w:ascii="Calibri" w:eastAsia="Calibri" w:hAnsi="Calibri" w:cs="Calibri"/>
          <w:sz w:val="24"/>
          <w:szCs w:val="24"/>
          <w:lang w:val="en-US"/>
        </w:rPr>
        <w:t>Add_Promocode</w:t>
      </w:r>
      <w:r w:rsidRPr="77BC0A3E">
        <w:rPr>
          <w:rFonts w:ascii="Calibri" w:eastAsia="Calibri" w:hAnsi="Calibri" w:cs="Calibri"/>
          <w:sz w:val="24"/>
          <w:szCs w:val="24"/>
          <w:lang w:val="en-US"/>
        </w:rPr>
        <w:t>,  created_at, updated_at</w:t>
      </w:r>
    </w:p>
    <w:p w14:paraId="4D0F667E" w14:textId="5061B22B" w:rsidR="5CFEBADE" w:rsidRDefault="5CFEBADE">
      <w:r w:rsidRPr="77BC0A3E">
        <w:rPr>
          <w:rFonts w:ascii="Calibri" w:eastAsia="Calibri" w:hAnsi="Calibri" w:cs="Calibri"/>
          <w:sz w:val="24"/>
          <w:szCs w:val="24"/>
          <w:lang w:val="en-US"/>
        </w:rPr>
        <w:t xml:space="preserve"> </w:t>
      </w:r>
    </w:p>
    <w:p w14:paraId="4423E8DF" w14:textId="2EACE6F6" w:rsidR="0F3D5F66" w:rsidRDefault="0F3D5F66" w:rsidP="77BC0A3E">
      <w:r w:rsidRPr="77BC0A3E">
        <w:rPr>
          <w:b/>
          <w:bCs/>
        </w:rPr>
        <w:t>Customer</w:t>
      </w:r>
    </w:p>
    <w:p w14:paraId="7F7F349B" w14:textId="024EE8DC" w:rsidR="77BC0A3E" w:rsidRDefault="77BC0A3E" w:rsidP="77BC0A3E">
      <w:pPr>
        <w:rPr>
          <w:rFonts w:ascii="Calibri" w:eastAsia="Calibri" w:hAnsi="Calibri" w:cs="Calibri"/>
          <w:sz w:val="16"/>
          <w:szCs w:val="16"/>
          <w:lang w:val="en-US"/>
        </w:rPr>
      </w:pPr>
    </w:p>
    <w:tbl>
      <w:tblPr>
        <w:tblW w:w="0" w:type="auto"/>
        <w:tblInd w:w="1215" w:type="dxa"/>
        <w:tblLayout w:type="fixed"/>
        <w:tblLook w:val="01E0" w:firstRow="1" w:lastRow="1" w:firstColumn="1" w:lastColumn="1" w:noHBand="0" w:noVBand="0"/>
      </w:tblPr>
      <w:tblGrid>
        <w:gridCol w:w="3000"/>
        <w:gridCol w:w="3000"/>
        <w:gridCol w:w="3000"/>
      </w:tblGrid>
      <w:tr w:rsidR="77BC0A3E" w14:paraId="1C647F91"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E601A5" w14:textId="62147F88" w:rsidR="77BC0A3E" w:rsidRDefault="77BC0A3E">
            <w:r w:rsidRPr="77BC0A3E">
              <w:rPr>
                <w:rFonts w:ascii="Calibri" w:eastAsia="Calibri" w:hAnsi="Calibri" w:cs="Calibri"/>
                <w:sz w:val="24"/>
                <w:szCs w:val="24"/>
                <w:lang w:val="en-US"/>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8F54FC" w14:textId="4E9FDCA3" w:rsidR="77BC0A3E" w:rsidRDefault="77BC0A3E">
            <w:r w:rsidRPr="77BC0A3E">
              <w:rPr>
                <w:rFonts w:ascii="Calibri" w:eastAsia="Calibri" w:hAnsi="Calibri" w:cs="Calibri"/>
                <w:sz w:val="24"/>
                <w:szCs w:val="24"/>
                <w:lang w:val="en-US"/>
              </w:rPr>
              <w:t>Data 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D832C4" w14:textId="5145E8FD" w:rsidR="77BC0A3E" w:rsidRDefault="77BC0A3E">
            <w:r w:rsidRPr="77BC0A3E">
              <w:rPr>
                <w:rFonts w:ascii="Calibri" w:eastAsia="Calibri" w:hAnsi="Calibri" w:cs="Calibri"/>
                <w:sz w:val="24"/>
                <w:szCs w:val="24"/>
                <w:lang w:val="en-US"/>
              </w:rPr>
              <w:t>Description</w:t>
            </w:r>
          </w:p>
        </w:tc>
      </w:tr>
      <w:tr w:rsidR="77BC0A3E" w14:paraId="5317DEAE"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A4CD4B" w14:textId="3D64DBE1"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AA4A4B" w14:textId="3B1388F0" w:rsidR="77BC0A3E" w:rsidRDefault="77BC0A3E">
            <w:r w:rsidRPr="77BC0A3E">
              <w:rPr>
                <w:rFonts w:ascii="Calibri" w:eastAsia="Calibri" w:hAnsi="Calibri" w:cs="Calibri"/>
                <w:sz w:val="24"/>
                <w:szCs w:val="24"/>
                <w:lang w:val="en-US"/>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FF8AAE" w14:textId="05853D77"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 xml:space="preserve"> Id used to identify</w:t>
            </w:r>
          </w:p>
          <w:p w14:paraId="4929E634" w14:textId="2140B42E" w:rsidR="77BC0A3E" w:rsidRDefault="77BC0A3E">
            <w:r w:rsidRPr="77BC0A3E">
              <w:rPr>
                <w:rFonts w:ascii="Calibri" w:eastAsia="Calibri" w:hAnsi="Calibri" w:cs="Calibri"/>
                <w:sz w:val="24"/>
                <w:szCs w:val="24"/>
                <w:lang w:val="en-US"/>
              </w:rPr>
              <w:t>user uniquely</w:t>
            </w:r>
          </w:p>
        </w:tc>
      </w:tr>
      <w:tr w:rsidR="77BC0A3E" w14:paraId="038D2A9A"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0BB6FE" w14:textId="1C3D0C4A"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first_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1850DF" w14:textId="388839A4" w:rsidR="77BC0A3E" w:rsidRDefault="77BC0A3E">
            <w:r w:rsidRPr="77BC0A3E">
              <w:rPr>
                <w:rFonts w:ascii="Calibri" w:eastAsia="Calibri" w:hAnsi="Calibri" w:cs="Calibri"/>
                <w:sz w:val="24"/>
                <w:szCs w:val="24"/>
                <w:lang w:val="en-US"/>
              </w:rPr>
              <w:t>VARCHAR(5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5611FD" w14:textId="58477784"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first name</w:t>
            </w:r>
          </w:p>
        </w:tc>
      </w:tr>
      <w:tr w:rsidR="77BC0A3E" w14:paraId="207CACE2"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75FCA4" w14:textId="074DB387"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last_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255608" w14:textId="65DD4D0B" w:rsidR="77BC0A3E" w:rsidRDefault="77BC0A3E">
            <w:r w:rsidRPr="77BC0A3E">
              <w:rPr>
                <w:rFonts w:ascii="Calibri" w:eastAsia="Calibri" w:hAnsi="Calibri" w:cs="Calibri"/>
                <w:sz w:val="24"/>
                <w:szCs w:val="24"/>
                <w:lang w:val="en-US"/>
              </w:rPr>
              <w:t>VARCHAR(5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13191F" w14:textId="012E7DBD"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last name</w:t>
            </w:r>
          </w:p>
        </w:tc>
      </w:tr>
      <w:tr w:rsidR="77BC0A3E" w14:paraId="7DE8DCBC"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232C09" w14:textId="042B5C05"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adres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D01A91" w14:textId="2F5D02F7" w:rsidR="77BC0A3E" w:rsidRDefault="77BC0A3E">
            <w:r w:rsidRPr="77BC0A3E">
              <w:rPr>
                <w:rFonts w:ascii="Calibri" w:eastAsia="Calibri" w:hAnsi="Calibri" w:cs="Calibri"/>
                <w:sz w:val="24"/>
                <w:szCs w:val="24"/>
                <w:lang w:val="en-US"/>
              </w:rPr>
              <w:t>TEX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DB6494" w14:textId="29B7015A"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address</w:t>
            </w:r>
          </w:p>
        </w:tc>
      </w:tr>
      <w:tr w:rsidR="77BC0A3E" w14:paraId="109B3C9A" w14:textId="77777777" w:rsidTr="77BC0A3E">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3E6A0E" w14:textId="75E71EB1"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mobile_number</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F4A147" w14:textId="62619B8E"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90DB2B" w14:textId="62E8327D"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mobile number</w:t>
            </w:r>
          </w:p>
        </w:tc>
      </w:tr>
      <w:tr w:rsidR="77BC0A3E" w14:paraId="0629DED7"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45930E" w14:textId="080AA33E"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rol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475883" w14:textId="7E750F33" w:rsidR="77BC0A3E" w:rsidRDefault="77BC0A3E">
            <w:r w:rsidRPr="77BC0A3E">
              <w:rPr>
                <w:rFonts w:ascii="Calibri" w:eastAsia="Calibri" w:hAnsi="Calibri" w:cs="Calibri"/>
                <w:sz w:val="24"/>
                <w:szCs w:val="24"/>
                <w:lang w:val="en-US"/>
              </w:rPr>
              <w:t>VARCHAR(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FD9284" w14:textId="22F3DB90"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role</w:t>
            </w:r>
          </w:p>
          <w:p w14:paraId="74D86303" w14:textId="1944A3CD" w:rsidR="77BC0A3E" w:rsidRDefault="77BC0A3E">
            <w:r w:rsidRPr="77BC0A3E">
              <w:rPr>
                <w:rFonts w:ascii="Calibri" w:eastAsia="Calibri" w:hAnsi="Calibri" w:cs="Calibri"/>
                <w:sz w:val="24"/>
                <w:szCs w:val="24"/>
                <w:lang w:val="en-US"/>
              </w:rPr>
              <w:t>(User/Admin/SuperAdmin)</w:t>
            </w:r>
          </w:p>
        </w:tc>
      </w:tr>
      <w:tr w:rsidR="77BC0A3E" w14:paraId="54869D84"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679A3" w14:textId="5CC19BEC"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dob</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1E4D4D" w14:textId="229EB909" w:rsidR="77BC0A3E" w:rsidRDefault="77BC0A3E">
            <w:r w:rsidRPr="77BC0A3E">
              <w:rPr>
                <w:rFonts w:ascii="Calibri" w:eastAsia="Calibri" w:hAnsi="Calibri" w:cs="Calibri"/>
                <w:sz w:val="24"/>
                <w:szCs w:val="24"/>
                <w:lang w:val="en-US"/>
              </w:rPr>
              <w:t>VARCHAR(1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E21D76" w14:textId="796F390E"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date of birth</w:t>
            </w:r>
          </w:p>
        </w:tc>
      </w:tr>
      <w:tr w:rsidR="77BC0A3E" w14:paraId="6573816F"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57492E" w14:textId="7CEC0DB2"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email</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1BA783" w14:textId="6B2EC259" w:rsidR="77BC0A3E" w:rsidRDefault="77BC0A3E">
            <w:r w:rsidRPr="77BC0A3E">
              <w:rPr>
                <w:rFonts w:ascii="Calibri" w:eastAsia="Calibri" w:hAnsi="Calibri" w:cs="Calibri"/>
                <w:sz w:val="24"/>
                <w:szCs w:val="24"/>
                <w:lang w:val="en-US"/>
              </w:rPr>
              <w:t>VARCHAR(25)</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9D4672" w14:textId="4EC9F496"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email</w:t>
            </w:r>
          </w:p>
        </w:tc>
      </w:tr>
      <w:tr w:rsidR="77BC0A3E" w14:paraId="5514A9CA"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E15FC2" w14:textId="1112B52E"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_passwor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1FA996" w14:textId="5198A863"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C22935" w14:textId="5EFA2363"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password</w:t>
            </w:r>
          </w:p>
        </w:tc>
      </w:tr>
      <w:tr w:rsidR="77BC0A3E" w14:paraId="274A832F"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6BB810" w14:textId="4274121B" w:rsidR="0E3F59C7" w:rsidRDefault="0E3F59C7" w:rsidP="77BC0A3E">
            <w:pPr>
              <w:rPr>
                <w:rFonts w:ascii="Calibri" w:eastAsia="Calibri" w:hAnsi="Calibri" w:cs="Calibri"/>
                <w:sz w:val="24"/>
                <w:szCs w:val="24"/>
                <w:lang w:val="en-US"/>
              </w:rPr>
            </w:pPr>
            <w:r w:rsidRPr="77BC0A3E">
              <w:rPr>
                <w:rFonts w:ascii="Calibri" w:eastAsia="Calibri" w:hAnsi="Calibri" w:cs="Calibri"/>
                <w:sz w:val="24"/>
                <w:szCs w:val="24"/>
                <w:lang w:val="en-US"/>
              </w:rPr>
              <w:lastRenderedPageBreak/>
              <w:t>customer</w:t>
            </w:r>
            <w:r w:rsidR="77BC0A3E" w:rsidRPr="77BC0A3E">
              <w:rPr>
                <w:rFonts w:ascii="Calibri" w:eastAsia="Calibri" w:hAnsi="Calibri" w:cs="Calibri"/>
                <w:sz w:val="24"/>
                <w:szCs w:val="24"/>
                <w:lang w:val="en-US"/>
              </w:rPr>
              <w:t>_licecens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53F0BD" w14:textId="4AA3441C" w:rsidR="77BC0A3E" w:rsidRDefault="77BC0A3E">
            <w:r w:rsidRPr="77BC0A3E">
              <w:rPr>
                <w:rFonts w:ascii="Calibri" w:eastAsia="Calibri" w:hAnsi="Calibri" w:cs="Calibri"/>
                <w:sz w:val="24"/>
                <w:szCs w:val="24"/>
                <w:lang w:val="en-US"/>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21A822" w14:textId="6F5600E7" w:rsidR="0E3F59C7" w:rsidRDefault="0E3F59C7">
            <w:r w:rsidRPr="77BC0A3E">
              <w:rPr>
                <w:rFonts w:ascii="Calibri" w:eastAsia="Calibri" w:hAnsi="Calibri" w:cs="Calibri"/>
                <w:sz w:val="24"/>
                <w:szCs w:val="24"/>
                <w:lang w:val="en-US"/>
              </w:rPr>
              <w:t>Customer</w:t>
            </w:r>
            <w:r w:rsidR="77BC0A3E" w:rsidRPr="77BC0A3E">
              <w:rPr>
                <w:rFonts w:ascii="Calibri" w:eastAsia="Calibri" w:hAnsi="Calibri" w:cs="Calibri"/>
                <w:sz w:val="24"/>
                <w:szCs w:val="24"/>
                <w:lang w:val="en-US"/>
              </w:rPr>
              <w:t>'s license number</w:t>
            </w:r>
          </w:p>
        </w:tc>
      </w:tr>
      <w:tr w:rsidR="77BC0A3E" w14:paraId="3FED8D9B"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2E656A" w14:textId="1A44435D" w:rsidR="77BC0A3E" w:rsidRDefault="77BC0A3E">
            <w:r w:rsidRPr="77BC0A3E">
              <w:rPr>
                <w:rFonts w:ascii="Calibri" w:eastAsia="Calibri" w:hAnsi="Calibri" w:cs="Calibri"/>
                <w:sz w:val="24"/>
                <w:szCs w:val="24"/>
                <w:lang w:val="en-US"/>
              </w:rPr>
              <w:t>created_a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8BD50C" w14:textId="6DC5683C" w:rsidR="77BC0A3E" w:rsidRDefault="77BC0A3E">
            <w:r w:rsidRPr="77BC0A3E">
              <w:rPr>
                <w:rFonts w:ascii="Calibri" w:eastAsia="Calibri" w:hAnsi="Calibri" w:cs="Calibri"/>
                <w:sz w:val="24"/>
                <w:szCs w:val="24"/>
                <w:lang w:val="en-US"/>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01FB6A" w14:textId="6A0FE0F2" w:rsidR="77BC0A3E" w:rsidRDefault="77BC0A3E">
            <w:r w:rsidRPr="77BC0A3E">
              <w:rPr>
                <w:rFonts w:ascii="Calibri" w:eastAsia="Calibri" w:hAnsi="Calibri" w:cs="Calibri"/>
                <w:sz w:val="24"/>
                <w:szCs w:val="24"/>
                <w:lang w:val="en-US"/>
              </w:rPr>
              <w:t>Date on which user</w:t>
            </w:r>
          </w:p>
          <w:p w14:paraId="5677A46A" w14:textId="34254A6A" w:rsidR="77BC0A3E" w:rsidRDefault="77BC0A3E">
            <w:r w:rsidRPr="77BC0A3E">
              <w:rPr>
                <w:rFonts w:ascii="Calibri" w:eastAsia="Calibri" w:hAnsi="Calibri" w:cs="Calibri"/>
                <w:sz w:val="24"/>
                <w:szCs w:val="24"/>
                <w:lang w:val="en-US"/>
              </w:rPr>
              <w:t>registered in DB</w:t>
            </w:r>
          </w:p>
        </w:tc>
      </w:tr>
    </w:tbl>
    <w:p w14:paraId="36D5C52C" w14:textId="7BB8DF98" w:rsidR="3C596D42" w:rsidRDefault="3C596D42">
      <w:r w:rsidRPr="77BC0A3E">
        <w:rPr>
          <w:rFonts w:ascii="Calibri" w:eastAsia="Calibri" w:hAnsi="Calibri" w:cs="Calibri"/>
          <w:sz w:val="24"/>
          <w:szCs w:val="24"/>
          <w:lang w:val="en-US"/>
        </w:rPr>
        <w:t xml:space="preserve"> </w:t>
      </w:r>
    </w:p>
    <w:p w14:paraId="10F25DBC" w14:textId="6CA42583" w:rsidR="3C596D42" w:rsidRDefault="3C596D42"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Primary Key: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_id</w:t>
      </w:r>
    </w:p>
    <w:p w14:paraId="47AED979" w14:textId="3DF4F9E4" w:rsidR="3C596D42" w:rsidRDefault="3C596D42" w:rsidP="77BC0A3E">
      <w:pPr>
        <w:spacing w:line="276" w:lineRule="auto"/>
        <w:rPr>
          <w:rFonts w:ascii="Calibri" w:eastAsia="Calibri" w:hAnsi="Calibri" w:cs="Calibri"/>
          <w:sz w:val="24"/>
          <w:szCs w:val="24"/>
          <w:lang w:val="en-US"/>
        </w:rPr>
      </w:pPr>
      <w:r w:rsidRPr="77BC0A3E">
        <w:rPr>
          <w:rFonts w:ascii="Calibri" w:eastAsia="Calibri" w:hAnsi="Calibri" w:cs="Calibri"/>
          <w:sz w:val="24"/>
          <w:szCs w:val="24"/>
          <w:lang w:val="en-US"/>
        </w:rPr>
        <w:t xml:space="preserve">Required Attrivutes: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 xml:space="preserve">_first_name,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 xml:space="preserve">_mobile_number,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 xml:space="preserve">_dob,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 xml:space="preserve">_email,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 xml:space="preserve">_password,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 xml:space="preserve">_license,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_address, created_at</w:t>
      </w:r>
    </w:p>
    <w:p w14:paraId="01BD7BD5" w14:textId="586899E3" w:rsidR="3C596D42" w:rsidRDefault="3C596D42" w:rsidP="77BC0A3E">
      <w:pPr>
        <w:rPr>
          <w:rFonts w:ascii="Calibri" w:eastAsia="Calibri" w:hAnsi="Calibri" w:cs="Calibri"/>
          <w:sz w:val="24"/>
          <w:szCs w:val="24"/>
          <w:lang w:val="en-US"/>
        </w:rPr>
      </w:pPr>
      <w:r w:rsidRPr="77BC0A3E">
        <w:rPr>
          <w:rFonts w:ascii="Calibri" w:eastAsia="Calibri" w:hAnsi="Calibri" w:cs="Calibri"/>
          <w:sz w:val="24"/>
          <w:szCs w:val="24"/>
          <w:lang w:val="en-US"/>
        </w:rPr>
        <w:t xml:space="preserve">Optional Attributes: </w:t>
      </w:r>
      <w:r w:rsidR="0E3F59C7" w:rsidRPr="77BC0A3E">
        <w:rPr>
          <w:rFonts w:ascii="Calibri" w:eastAsia="Calibri" w:hAnsi="Calibri" w:cs="Calibri"/>
          <w:sz w:val="24"/>
          <w:szCs w:val="24"/>
          <w:lang w:val="en-US"/>
        </w:rPr>
        <w:t>customer</w:t>
      </w:r>
      <w:r w:rsidRPr="77BC0A3E">
        <w:rPr>
          <w:rFonts w:ascii="Calibri" w:eastAsia="Calibri" w:hAnsi="Calibri" w:cs="Calibri"/>
          <w:sz w:val="24"/>
          <w:szCs w:val="24"/>
          <w:lang w:val="en-US"/>
        </w:rPr>
        <w:t>_last_name</w:t>
      </w:r>
    </w:p>
    <w:p w14:paraId="5115F1B6" w14:textId="6A4F4AC1" w:rsidR="77BC0A3E" w:rsidRDefault="77BC0A3E" w:rsidP="77BC0A3E">
      <w:pPr>
        <w:rPr>
          <w:b/>
          <w:bCs/>
        </w:rPr>
      </w:pPr>
    </w:p>
    <w:p w14:paraId="60A39F5F" w14:textId="0C6EE279" w:rsidR="231D69EE" w:rsidRDefault="231D69EE" w:rsidP="77BC0A3E">
      <w:pPr>
        <w:rPr>
          <w:b/>
          <w:bCs/>
        </w:rPr>
      </w:pPr>
      <w:r w:rsidRPr="77BC0A3E">
        <w:rPr>
          <w:b/>
          <w:bCs/>
        </w:rPr>
        <w:t xml:space="preserve">Bus </w:t>
      </w:r>
      <w:r w:rsidR="0B0FA6C4" w:rsidRPr="77BC0A3E">
        <w:rPr>
          <w:b/>
          <w:bCs/>
        </w:rPr>
        <w:t>Bus_rental</w:t>
      </w:r>
    </w:p>
    <w:p w14:paraId="5F8C3FD8" w14:textId="28E2DD92"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231D69EE" w:rsidRPr="77BC0A3E">
        <w:rPr>
          <w:rFonts w:ascii="Calibri" w:eastAsia="Calibri" w:hAnsi="Calibri" w:cs="Calibri"/>
          <w:sz w:val="24"/>
          <w:szCs w:val="24"/>
          <w:lang w:val="en-US"/>
        </w:rPr>
        <w:t xml:space="preserve">_type_id, </w:t>
      </w:r>
      <w:r w:rsidRPr="77BC0A3E">
        <w:rPr>
          <w:rFonts w:ascii="Calibri" w:eastAsia="Calibri" w:hAnsi="Calibri" w:cs="Calibri"/>
          <w:sz w:val="24"/>
          <w:szCs w:val="24"/>
          <w:lang w:val="en-US"/>
        </w:rPr>
        <w:t>bus_rental</w:t>
      </w:r>
      <w:r w:rsidR="231D69EE" w:rsidRPr="77BC0A3E">
        <w:rPr>
          <w:rFonts w:ascii="Calibri" w:eastAsia="Calibri" w:hAnsi="Calibri" w:cs="Calibri"/>
          <w:sz w:val="24"/>
          <w:szCs w:val="24"/>
          <w:lang w:val="en-US"/>
        </w:rPr>
        <w:t xml:space="preserve">_trip_selection, </w:t>
      </w:r>
      <w:r w:rsidRPr="77BC0A3E">
        <w:rPr>
          <w:rFonts w:ascii="Calibri" w:eastAsia="Calibri" w:hAnsi="Calibri" w:cs="Calibri"/>
          <w:sz w:val="24"/>
          <w:szCs w:val="24"/>
          <w:lang w:val="en-US"/>
        </w:rPr>
        <w:t>bus_rental</w:t>
      </w:r>
      <w:r w:rsidR="231D69EE" w:rsidRPr="77BC0A3E">
        <w:rPr>
          <w:rFonts w:ascii="Calibri" w:eastAsia="Calibri" w:hAnsi="Calibri" w:cs="Calibri"/>
          <w:sz w:val="24"/>
          <w:szCs w:val="24"/>
          <w:lang w:val="en-US"/>
        </w:rPr>
        <w:t xml:space="preserve">_seaters, </w:t>
      </w:r>
      <w:r w:rsidRPr="77BC0A3E">
        <w:rPr>
          <w:rFonts w:ascii="Calibri" w:eastAsia="Calibri" w:hAnsi="Calibri" w:cs="Calibri"/>
          <w:sz w:val="24"/>
          <w:szCs w:val="24"/>
          <w:lang w:val="en-US"/>
        </w:rPr>
        <w:t>bus_rental</w:t>
      </w:r>
      <w:r w:rsidR="231D69EE" w:rsidRPr="77BC0A3E">
        <w:rPr>
          <w:rFonts w:ascii="Calibri" w:eastAsia="Calibri" w:hAnsi="Calibri" w:cs="Calibri"/>
          <w:sz w:val="24"/>
          <w:szCs w:val="24"/>
          <w:lang w:val="en-US"/>
        </w:rPr>
        <w:t xml:space="preserve">_fuel_type, </w:t>
      </w:r>
      <w:r w:rsidRPr="77BC0A3E">
        <w:rPr>
          <w:rFonts w:ascii="Calibri" w:eastAsia="Calibri" w:hAnsi="Calibri" w:cs="Calibri"/>
          <w:sz w:val="24"/>
          <w:szCs w:val="24"/>
          <w:lang w:val="en-US"/>
        </w:rPr>
        <w:t>bus_rental</w:t>
      </w:r>
      <w:r w:rsidR="231D69EE" w:rsidRPr="77BC0A3E">
        <w:rPr>
          <w:rFonts w:ascii="Calibri" w:eastAsia="Calibri" w:hAnsi="Calibri" w:cs="Calibri"/>
          <w:sz w:val="24"/>
          <w:szCs w:val="24"/>
          <w:lang w:val="en-US"/>
        </w:rPr>
        <w:t>_car_type</w:t>
      </w:r>
    </w:p>
    <w:p w14:paraId="0C973DE5" w14:textId="42C7EF61" w:rsidR="231D69EE" w:rsidRDefault="231D69EE">
      <w:r w:rsidRPr="77BC0A3E">
        <w:rPr>
          <w:rFonts w:ascii="Calibri" w:eastAsia="Calibri" w:hAnsi="Calibri" w:cs="Calibri"/>
          <w:sz w:val="16"/>
          <w:szCs w:val="16"/>
          <w:lang w:val="en-US"/>
        </w:rPr>
        <w:t xml:space="preserve"> </w:t>
      </w:r>
    </w:p>
    <w:tbl>
      <w:tblPr>
        <w:tblW w:w="0" w:type="auto"/>
        <w:tblInd w:w="1215" w:type="dxa"/>
        <w:tblLayout w:type="fixed"/>
        <w:tblLook w:val="01E0" w:firstRow="1" w:lastRow="1" w:firstColumn="1" w:lastColumn="1" w:noHBand="0" w:noVBand="0"/>
      </w:tblPr>
      <w:tblGrid>
        <w:gridCol w:w="3000"/>
        <w:gridCol w:w="3000"/>
        <w:gridCol w:w="3015"/>
      </w:tblGrid>
      <w:tr w:rsidR="77BC0A3E" w14:paraId="2B2C99BD" w14:textId="77777777" w:rsidTr="77BC0A3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16BFD5" w14:textId="79DD5BAF" w:rsidR="77BC0A3E" w:rsidRDefault="77BC0A3E">
            <w:r w:rsidRPr="77BC0A3E">
              <w:rPr>
                <w:rFonts w:ascii="Calibri" w:eastAsia="Calibri" w:hAnsi="Calibri" w:cs="Calibri"/>
                <w:sz w:val="24"/>
                <w:szCs w:val="24"/>
                <w:lang w:val="en-US"/>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27B424" w14:textId="64A840C9" w:rsidR="77BC0A3E" w:rsidRDefault="77BC0A3E">
            <w:r w:rsidRPr="77BC0A3E">
              <w:rPr>
                <w:rFonts w:ascii="Calibri" w:eastAsia="Calibri" w:hAnsi="Calibri" w:cs="Calibri"/>
                <w:sz w:val="24"/>
                <w:szCs w:val="24"/>
                <w:lang w:val="en-US"/>
              </w:rPr>
              <w:t>Data Type</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9D8FC" w14:textId="317FA350" w:rsidR="77BC0A3E" w:rsidRDefault="77BC0A3E">
            <w:r w:rsidRPr="77BC0A3E">
              <w:rPr>
                <w:rFonts w:ascii="Calibri" w:eastAsia="Calibri" w:hAnsi="Calibri" w:cs="Calibri"/>
                <w:sz w:val="24"/>
                <w:szCs w:val="24"/>
                <w:lang w:val="en-US"/>
              </w:rPr>
              <w:t>Description</w:t>
            </w:r>
          </w:p>
        </w:tc>
      </w:tr>
      <w:tr w:rsidR="77BC0A3E" w14:paraId="7AE0ED26"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E696EB" w14:textId="6F95BF15" w:rsidR="1BD6CD45" w:rsidRDefault="1BD6CD45"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type_id</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B9932D" w14:textId="249C6372" w:rsidR="77BC0A3E" w:rsidRDefault="77BC0A3E">
            <w:r w:rsidRPr="77BC0A3E">
              <w:rPr>
                <w:rFonts w:ascii="Calibri" w:eastAsia="Calibri" w:hAnsi="Calibri" w:cs="Calibri"/>
                <w:sz w:val="24"/>
                <w:szCs w:val="24"/>
                <w:lang w:val="en-US"/>
              </w:rPr>
              <w:t>INT(1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E8B6BC" w14:textId="4D723AD2" w:rsidR="77BC0A3E" w:rsidRDefault="77BC0A3E">
            <w:r w:rsidRPr="77BC0A3E">
              <w:rPr>
                <w:rFonts w:ascii="Calibri" w:eastAsia="Calibri" w:hAnsi="Calibri" w:cs="Calibri"/>
                <w:sz w:val="24"/>
                <w:szCs w:val="24"/>
                <w:lang w:val="en-US"/>
              </w:rPr>
              <w:t>uniquely identify every</w:t>
            </w:r>
          </w:p>
          <w:p w14:paraId="77831FBA" w14:textId="6A6E1997" w:rsidR="0B0FA6C4" w:rsidRDefault="0B0FA6C4">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details</w:t>
            </w:r>
          </w:p>
        </w:tc>
      </w:tr>
      <w:tr w:rsidR="77BC0A3E" w14:paraId="33A9C5C5" w14:textId="77777777" w:rsidTr="77BC0A3E">
        <w:trPr>
          <w:trHeight w:val="100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BA55BA" w14:textId="2034C5C6"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trip_selection</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199120" w14:textId="317D71EC" w:rsidR="77BC0A3E" w:rsidRDefault="77BC0A3E">
            <w:r w:rsidRPr="77BC0A3E">
              <w:rPr>
                <w:rFonts w:ascii="Calibri" w:eastAsia="Calibri" w:hAnsi="Calibri" w:cs="Calibri"/>
                <w:sz w:val="24"/>
                <w:szCs w:val="24"/>
                <w:lang w:val="en-US"/>
              </w:rPr>
              <w:t>VARCHAR(2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B43388" w14:textId="1E67B7A9" w:rsidR="0B0FA6C4" w:rsidRDefault="0B0FA6C4">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Trip Selection used</w:t>
            </w:r>
          </w:p>
          <w:p w14:paraId="246F4225" w14:textId="2D984937" w:rsidR="77BC0A3E" w:rsidRDefault="77BC0A3E">
            <w:r w:rsidRPr="77BC0A3E">
              <w:rPr>
                <w:rFonts w:ascii="Calibri" w:eastAsia="Calibri" w:hAnsi="Calibri" w:cs="Calibri"/>
                <w:sz w:val="24"/>
                <w:szCs w:val="24"/>
                <w:lang w:val="en-US"/>
              </w:rPr>
              <w:t>to determine is it Roundtrip or Oneway Booking</w:t>
            </w:r>
          </w:p>
        </w:tc>
      </w:tr>
      <w:tr w:rsidR="77BC0A3E" w14:paraId="3700F0FD" w14:textId="77777777" w:rsidTr="77BC0A3E">
        <w:trPr>
          <w:trHeight w:val="100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7AF70F" w14:textId="2005A53D"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seater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AA0F87" w14:textId="03CCFD33" w:rsidR="77BC0A3E" w:rsidRDefault="77BC0A3E">
            <w:r w:rsidRPr="77BC0A3E">
              <w:rPr>
                <w:rFonts w:ascii="Calibri" w:eastAsia="Calibri" w:hAnsi="Calibri" w:cs="Calibri"/>
                <w:sz w:val="24"/>
                <w:szCs w:val="24"/>
                <w:lang w:val="en-US"/>
              </w:rPr>
              <w:t>INT(1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9F4A4B" w14:textId="510694DF" w:rsidR="0B0FA6C4" w:rsidRDefault="0B0FA6C4" w:rsidP="77BC0A3E">
            <w:pPr>
              <w:spacing w:line="276" w:lineRule="auto"/>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Seaters provide details of total number of</w:t>
            </w:r>
          </w:p>
          <w:p w14:paraId="0399C1B9" w14:textId="0616F36E" w:rsidR="77BC0A3E" w:rsidRDefault="77BC0A3E">
            <w:r w:rsidRPr="77BC0A3E">
              <w:rPr>
                <w:rFonts w:ascii="Calibri" w:eastAsia="Calibri" w:hAnsi="Calibri" w:cs="Calibri"/>
                <w:sz w:val="24"/>
                <w:szCs w:val="24"/>
                <w:lang w:val="en-US"/>
              </w:rPr>
              <w:t>people will seat in car</w:t>
            </w:r>
          </w:p>
        </w:tc>
      </w:tr>
      <w:tr w:rsidR="77BC0A3E" w14:paraId="1382742F"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9BFBA3" w14:textId="75401708"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fuel_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DB0D38" w14:textId="396E4770" w:rsidR="77BC0A3E" w:rsidRDefault="77BC0A3E">
            <w:r w:rsidRPr="77BC0A3E">
              <w:rPr>
                <w:rFonts w:ascii="Calibri" w:eastAsia="Calibri" w:hAnsi="Calibri" w:cs="Calibri"/>
                <w:sz w:val="24"/>
                <w:szCs w:val="24"/>
                <w:lang w:val="en-US"/>
              </w:rPr>
              <w:t>VARCHAR(1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DAE76C" w14:textId="2C05EE11" w:rsidR="0B0FA6C4" w:rsidRDefault="0B0FA6C4">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Fuel Type describe</w:t>
            </w:r>
          </w:p>
          <w:p w14:paraId="7744B83B" w14:textId="3D407DDA" w:rsidR="77BC0A3E" w:rsidRDefault="77BC0A3E">
            <w:r w:rsidRPr="77BC0A3E">
              <w:rPr>
                <w:rFonts w:ascii="Calibri" w:eastAsia="Calibri" w:hAnsi="Calibri" w:cs="Calibri"/>
                <w:sz w:val="24"/>
                <w:szCs w:val="24"/>
                <w:lang w:val="en-US"/>
              </w:rPr>
              <w:t>about fuel type of car.+6</w:t>
            </w:r>
          </w:p>
        </w:tc>
      </w:tr>
    </w:tbl>
    <w:p w14:paraId="15380B74" w14:textId="62AB6DDD" w:rsidR="16E9D8C0" w:rsidRDefault="16E9D8C0">
      <w:r>
        <w:br/>
      </w:r>
    </w:p>
    <w:p w14:paraId="151F9F5A" w14:textId="336F1C0B" w:rsidR="16E9D8C0" w:rsidRDefault="16E9D8C0">
      <w:r w:rsidRPr="77BC0A3E">
        <w:rPr>
          <w:rFonts w:ascii="Calibri" w:eastAsia="Calibri" w:hAnsi="Calibri" w:cs="Calibri"/>
          <w:sz w:val="20"/>
          <w:szCs w:val="20"/>
          <w:lang w:val="en-US"/>
        </w:rPr>
        <w:t xml:space="preserve"> </w:t>
      </w:r>
    </w:p>
    <w:p w14:paraId="4FDAE3FC" w14:textId="329914C5" w:rsidR="16E9D8C0" w:rsidRDefault="16E9D8C0">
      <w:r w:rsidRPr="77BC0A3E">
        <w:rPr>
          <w:rFonts w:ascii="Calibri" w:eastAsia="Calibri" w:hAnsi="Calibri" w:cs="Calibri"/>
          <w:sz w:val="18"/>
          <w:szCs w:val="18"/>
          <w:lang w:val="en-US"/>
        </w:rPr>
        <w:t xml:space="preserve"> </w:t>
      </w:r>
    </w:p>
    <w:tbl>
      <w:tblPr>
        <w:tblW w:w="0" w:type="auto"/>
        <w:tblInd w:w="1215" w:type="dxa"/>
        <w:tblLayout w:type="fixed"/>
        <w:tblLook w:val="01E0" w:firstRow="1" w:lastRow="1" w:firstColumn="1" w:lastColumn="1" w:noHBand="0" w:noVBand="0"/>
      </w:tblPr>
      <w:tblGrid>
        <w:gridCol w:w="3000"/>
        <w:gridCol w:w="3000"/>
        <w:gridCol w:w="3015"/>
      </w:tblGrid>
      <w:tr w:rsidR="77BC0A3E" w14:paraId="52C3FE30"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64C3B6" w14:textId="1E2F458F"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lastRenderedPageBreak/>
              <w:t>bus_rental</w:t>
            </w:r>
            <w:r w:rsidR="77BC0A3E" w:rsidRPr="77BC0A3E">
              <w:rPr>
                <w:rFonts w:ascii="Calibri" w:eastAsia="Calibri" w:hAnsi="Calibri" w:cs="Calibri"/>
                <w:sz w:val="24"/>
                <w:szCs w:val="24"/>
                <w:lang w:val="en-US"/>
              </w:rPr>
              <w:t>_car_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9EF62B" w14:textId="25BC4D21" w:rsidR="77BC0A3E" w:rsidRDefault="77BC0A3E">
            <w:r w:rsidRPr="77BC0A3E">
              <w:rPr>
                <w:rFonts w:ascii="Calibri" w:eastAsia="Calibri" w:hAnsi="Calibri" w:cs="Calibri"/>
                <w:sz w:val="24"/>
                <w:szCs w:val="24"/>
                <w:lang w:val="en-US"/>
              </w:rPr>
              <w:t>VARCHAR(2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5983DB" w14:textId="5F59F6DB" w:rsidR="0B0FA6C4" w:rsidRDefault="0B0FA6C4">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Car Type define car’s</w:t>
            </w:r>
          </w:p>
          <w:p w14:paraId="49C80236" w14:textId="41615D8B" w:rsidR="77BC0A3E" w:rsidRDefault="77BC0A3E">
            <w:r w:rsidRPr="77BC0A3E">
              <w:rPr>
                <w:rFonts w:ascii="Calibri" w:eastAsia="Calibri" w:hAnsi="Calibri" w:cs="Calibri"/>
                <w:sz w:val="24"/>
                <w:szCs w:val="24"/>
                <w:lang w:val="en-US"/>
              </w:rPr>
              <w:t>type</w:t>
            </w:r>
          </w:p>
        </w:tc>
      </w:tr>
      <w:tr w:rsidR="77BC0A3E" w14:paraId="0D92F7DC"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556C9F" w14:textId="71A70761"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auto_pilot</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91E34C" w14:textId="149CC495" w:rsidR="77BC0A3E" w:rsidRDefault="77BC0A3E">
            <w:r w:rsidRPr="77BC0A3E">
              <w:rPr>
                <w:rFonts w:ascii="Calibri" w:eastAsia="Calibri" w:hAnsi="Calibri" w:cs="Calibri"/>
                <w:sz w:val="24"/>
                <w:szCs w:val="24"/>
                <w:lang w:val="en-US"/>
              </w:rPr>
              <w:t>INT</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E6A4FF" w14:textId="589EA0ED" w:rsidR="0B0FA6C4" w:rsidRDefault="0B0FA6C4">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 xml:space="preserve"> Car Auto Pilot option</w:t>
            </w:r>
          </w:p>
          <w:p w14:paraId="60FA23F9" w14:textId="15E6BC81" w:rsidR="77BC0A3E" w:rsidRDefault="77BC0A3E">
            <w:r w:rsidRPr="77BC0A3E">
              <w:rPr>
                <w:rFonts w:ascii="Calibri" w:eastAsia="Calibri" w:hAnsi="Calibri" w:cs="Calibri"/>
                <w:sz w:val="24"/>
                <w:szCs w:val="24"/>
                <w:lang w:val="en-US"/>
              </w:rPr>
              <w:t>for auto driving option</w:t>
            </w:r>
          </w:p>
        </w:tc>
      </w:tr>
      <w:tr w:rsidR="77BC0A3E" w14:paraId="5679AE12"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8A35ED" w14:textId="0142F451"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status</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9D1EE2" w14:textId="56F75874" w:rsidR="77BC0A3E" w:rsidRDefault="77BC0A3E">
            <w:r w:rsidRPr="77BC0A3E">
              <w:rPr>
                <w:rFonts w:ascii="Calibri" w:eastAsia="Calibri" w:hAnsi="Calibri" w:cs="Calibri"/>
                <w:sz w:val="24"/>
                <w:szCs w:val="24"/>
                <w:lang w:val="en-US"/>
              </w:rPr>
              <w:t>VARCHAR(1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1A872F" w14:textId="7D6D7EAB" w:rsidR="77BC0A3E" w:rsidRDefault="77BC0A3E">
            <w:r w:rsidRPr="77BC0A3E">
              <w:rPr>
                <w:rFonts w:ascii="Calibri" w:eastAsia="Calibri" w:hAnsi="Calibri" w:cs="Calibri"/>
                <w:sz w:val="24"/>
                <w:szCs w:val="24"/>
                <w:lang w:val="en-US"/>
              </w:rPr>
              <w:t>Check the particular car</w:t>
            </w:r>
          </w:p>
          <w:p w14:paraId="3203F19A" w14:textId="685BCBD1" w:rsidR="77BC0A3E" w:rsidRDefault="77BC0A3E">
            <w:r w:rsidRPr="77BC0A3E">
              <w:rPr>
                <w:rFonts w:ascii="Calibri" w:eastAsia="Calibri" w:hAnsi="Calibri" w:cs="Calibri"/>
                <w:sz w:val="24"/>
                <w:szCs w:val="24"/>
                <w:lang w:val="en-US"/>
              </w:rPr>
              <w:t>available at selected date</w:t>
            </w:r>
          </w:p>
        </w:tc>
      </w:tr>
      <w:tr w:rsidR="77BC0A3E" w14:paraId="3035CED8"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2CB809" w14:textId="4F56D32D"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start_dat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D5D7BF" w14:textId="498BFB1A" w:rsidR="77BC0A3E" w:rsidRDefault="77BC0A3E">
            <w:r w:rsidRPr="77BC0A3E">
              <w:rPr>
                <w:rFonts w:ascii="Calibri" w:eastAsia="Calibri" w:hAnsi="Calibri" w:cs="Calibri"/>
                <w:sz w:val="24"/>
                <w:szCs w:val="24"/>
                <w:lang w:val="en-US"/>
              </w:rPr>
              <w:t>VARCHAR(2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8063F5" w14:textId="721C66EF" w:rsidR="77BC0A3E" w:rsidRDefault="77BC0A3E">
            <w:r w:rsidRPr="77BC0A3E">
              <w:rPr>
                <w:rFonts w:ascii="Calibri" w:eastAsia="Calibri" w:hAnsi="Calibri" w:cs="Calibri"/>
                <w:sz w:val="24"/>
                <w:szCs w:val="24"/>
                <w:lang w:val="en-US"/>
              </w:rPr>
              <w:t>Start date When Client want</w:t>
            </w:r>
          </w:p>
          <w:p w14:paraId="5E86753E" w14:textId="33C262E6" w:rsidR="77BC0A3E" w:rsidRDefault="77BC0A3E">
            <w:r w:rsidRPr="77BC0A3E">
              <w:rPr>
                <w:rFonts w:ascii="Calibri" w:eastAsia="Calibri" w:hAnsi="Calibri" w:cs="Calibri"/>
                <w:sz w:val="24"/>
                <w:szCs w:val="24"/>
                <w:lang w:val="en-US"/>
              </w:rPr>
              <w:t>to Start Journey</w:t>
            </w:r>
          </w:p>
        </w:tc>
      </w:tr>
      <w:tr w:rsidR="77BC0A3E" w14:paraId="53F9A36B" w14:textId="77777777" w:rsidTr="77BC0A3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18AAEC" w14:textId="5C07CF24" w:rsidR="0B0FA6C4" w:rsidRDefault="0B0FA6C4" w:rsidP="77BC0A3E">
            <w:pPr>
              <w:rPr>
                <w:rFonts w:ascii="Calibri" w:eastAsia="Calibri" w:hAnsi="Calibri" w:cs="Calibri"/>
                <w:sz w:val="24"/>
                <w:szCs w:val="24"/>
                <w:lang w:val="en-US"/>
              </w:rPr>
            </w:pPr>
            <w:r w:rsidRPr="77BC0A3E">
              <w:rPr>
                <w:rFonts w:ascii="Calibri" w:eastAsia="Calibri" w:hAnsi="Calibri" w:cs="Calibri"/>
                <w:sz w:val="24"/>
                <w:szCs w:val="24"/>
                <w:lang w:val="en-US"/>
              </w:rPr>
              <w:t>bus_rental</w:t>
            </w:r>
            <w:r w:rsidR="77BC0A3E" w:rsidRPr="77BC0A3E">
              <w:rPr>
                <w:rFonts w:ascii="Calibri" w:eastAsia="Calibri" w:hAnsi="Calibri" w:cs="Calibri"/>
                <w:sz w:val="24"/>
                <w:szCs w:val="24"/>
                <w:lang w:val="en-US"/>
              </w:rPr>
              <w:t>_end_dat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BA9CD2" w14:textId="333543DB" w:rsidR="77BC0A3E" w:rsidRDefault="77BC0A3E">
            <w:r w:rsidRPr="77BC0A3E">
              <w:rPr>
                <w:rFonts w:ascii="Calibri" w:eastAsia="Calibri" w:hAnsi="Calibri" w:cs="Calibri"/>
                <w:sz w:val="24"/>
                <w:szCs w:val="24"/>
                <w:lang w:val="en-US"/>
              </w:rPr>
              <w:t>VARCHAR(20)</w:t>
            </w:r>
          </w:p>
        </w:tc>
        <w:tc>
          <w:tcPr>
            <w:tcW w:w="30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C68FFF" w14:textId="75B1A011" w:rsidR="77BC0A3E" w:rsidRDefault="77BC0A3E">
            <w:r w:rsidRPr="77BC0A3E">
              <w:rPr>
                <w:rFonts w:ascii="Calibri" w:eastAsia="Calibri" w:hAnsi="Calibri" w:cs="Calibri"/>
                <w:sz w:val="24"/>
                <w:szCs w:val="24"/>
                <w:lang w:val="en-US"/>
              </w:rPr>
              <w:t>End date When Client want</w:t>
            </w:r>
          </w:p>
          <w:p w14:paraId="16152F2C" w14:textId="032A821E" w:rsidR="77BC0A3E" w:rsidRDefault="77BC0A3E">
            <w:r w:rsidRPr="77BC0A3E">
              <w:rPr>
                <w:rFonts w:ascii="Calibri" w:eastAsia="Calibri" w:hAnsi="Calibri" w:cs="Calibri"/>
                <w:sz w:val="24"/>
                <w:szCs w:val="24"/>
                <w:lang w:val="en-US"/>
              </w:rPr>
              <w:t>to End Journey</w:t>
            </w:r>
          </w:p>
        </w:tc>
      </w:tr>
    </w:tbl>
    <w:p w14:paraId="6191C3DA" w14:textId="6FA2A56C" w:rsidR="16E9D8C0" w:rsidRDefault="16E9D8C0">
      <w:r w:rsidRPr="77BC0A3E">
        <w:rPr>
          <w:rFonts w:ascii="Calibri" w:eastAsia="Calibri" w:hAnsi="Calibri" w:cs="Calibri"/>
          <w:sz w:val="20"/>
          <w:szCs w:val="20"/>
          <w:lang w:val="en-US"/>
        </w:rPr>
        <w:t xml:space="preserve"> </w:t>
      </w:r>
    </w:p>
    <w:p w14:paraId="649EF971" w14:textId="3A0AB155" w:rsidR="77BC0A3E" w:rsidRDefault="77BC0A3E" w:rsidP="77BC0A3E">
      <w:pPr>
        <w:rPr>
          <w:rFonts w:ascii="Calibri" w:eastAsia="Calibri" w:hAnsi="Calibri" w:cs="Calibri"/>
          <w:sz w:val="20"/>
          <w:szCs w:val="20"/>
          <w:lang w:val="en-US"/>
        </w:rPr>
      </w:pPr>
    </w:p>
    <w:p w14:paraId="4992CBFA"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Bus</w:t>
      </w:r>
      <w:r>
        <w:rPr>
          <w:rFonts w:ascii="Consolas" w:hAnsi="Consolas" w:cs="Consolas"/>
          <w:color w:val="0000FF"/>
          <w:sz w:val="19"/>
          <w:szCs w:val="19"/>
        </w:rPr>
        <w:t xml:space="preserve"> </w:t>
      </w:r>
      <w:r>
        <w:rPr>
          <w:rFonts w:ascii="Consolas" w:hAnsi="Consolas" w:cs="Consolas"/>
          <w:color w:val="808080"/>
          <w:sz w:val="19"/>
          <w:szCs w:val="19"/>
        </w:rPr>
        <w:t>(</w:t>
      </w:r>
    </w:p>
    <w:p w14:paraId="1FA81D86"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0F816025" w14:textId="5FB7AA9F"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sidR="00952F0B">
        <w:rPr>
          <w:rFonts w:ascii="Consolas" w:hAnsi="Consolas" w:cs="Consolas"/>
          <w:color w:val="808080"/>
          <w:sz w:val="19"/>
          <w:szCs w:val="19"/>
        </w:rPr>
        <w:t xml:space="preserve"> </w:t>
      </w:r>
      <w:r w:rsidR="00952F0B">
        <w:rPr>
          <w:rFonts w:ascii="Consolas" w:hAnsi="Consolas" w:cs="Consolas"/>
          <w:color w:val="808080"/>
          <w:sz w:val="19"/>
          <w:szCs w:val="19"/>
        </w:rPr>
        <w:t>NOT</w:t>
      </w:r>
      <w:r w:rsidR="00952F0B">
        <w:rPr>
          <w:rFonts w:ascii="Consolas" w:hAnsi="Consolas" w:cs="Consolas"/>
          <w:color w:val="000000"/>
          <w:sz w:val="19"/>
          <w:szCs w:val="19"/>
        </w:rPr>
        <w:t xml:space="preserve"> </w:t>
      </w:r>
      <w:r w:rsidR="00952F0B">
        <w:rPr>
          <w:rFonts w:ascii="Consolas" w:hAnsi="Consolas" w:cs="Consolas"/>
          <w:color w:val="808080"/>
          <w:sz w:val="19"/>
          <w:szCs w:val="19"/>
        </w:rPr>
        <w:t>NULL</w:t>
      </w:r>
      <w:r>
        <w:rPr>
          <w:rFonts w:ascii="Consolas" w:hAnsi="Consolas" w:cs="Consolas"/>
          <w:color w:val="808080"/>
          <w:sz w:val="19"/>
          <w:szCs w:val="19"/>
        </w:rPr>
        <w:t>,</w:t>
      </w:r>
    </w:p>
    <w:p w14:paraId="71522356" w14:textId="0148B40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Engine_No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sidR="00D22643">
        <w:rPr>
          <w:rFonts w:ascii="Consolas" w:hAnsi="Consolas" w:cs="Consolas"/>
          <w:color w:val="808080"/>
          <w:sz w:val="19"/>
          <w:szCs w:val="19"/>
        </w:rPr>
        <w:t xml:space="preserve"> </w:t>
      </w:r>
      <w:r w:rsidR="00D22643">
        <w:rPr>
          <w:rFonts w:ascii="Consolas" w:hAnsi="Consolas" w:cs="Consolas"/>
          <w:color w:val="808080"/>
          <w:sz w:val="19"/>
          <w:szCs w:val="19"/>
        </w:rPr>
        <w:t>NOT</w:t>
      </w:r>
      <w:r w:rsidR="00D22643">
        <w:rPr>
          <w:rFonts w:ascii="Consolas" w:hAnsi="Consolas" w:cs="Consolas"/>
          <w:color w:val="000000"/>
          <w:sz w:val="19"/>
          <w:szCs w:val="19"/>
        </w:rPr>
        <w:t xml:space="preserve"> </w:t>
      </w:r>
      <w:r w:rsidR="00D22643">
        <w:rPr>
          <w:rFonts w:ascii="Consolas" w:hAnsi="Consolas" w:cs="Consolas"/>
          <w:color w:val="808080"/>
          <w:sz w:val="19"/>
          <w:szCs w:val="19"/>
        </w:rPr>
        <w:t>NULL</w:t>
      </w:r>
      <w:r>
        <w:rPr>
          <w:rFonts w:ascii="Consolas" w:hAnsi="Consolas" w:cs="Consolas"/>
          <w:color w:val="808080"/>
          <w:sz w:val="19"/>
          <w:szCs w:val="19"/>
        </w:rPr>
        <w:t>,</w:t>
      </w:r>
    </w:p>
    <w:p w14:paraId="77228769"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Chassis_No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2B1BA04"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Model_No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739CA19"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Pric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F0B0616" w14:textId="2DC633AA"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Fuel_Type </w:t>
      </w:r>
      <w:r w:rsidR="00122BDA">
        <w:rPr>
          <w:rFonts w:ascii="Helvetica" w:hAnsi="Helvetica"/>
          <w:color w:val="000000"/>
          <w:sz w:val="18"/>
          <w:szCs w:val="18"/>
          <w:shd w:val="clear" w:color="auto" w:fill="F8F9FA"/>
        </w:rPr>
        <w:t>VARCHAR(25) </w:t>
      </w:r>
      <w:r>
        <w:rPr>
          <w:rFonts w:ascii="Consolas" w:hAnsi="Consolas" w:cs="Consolas"/>
          <w:color w:val="808080"/>
          <w:sz w:val="19"/>
          <w:szCs w:val="19"/>
        </w:rPr>
        <w:t>,</w:t>
      </w:r>
    </w:p>
    <w:p w14:paraId="64F56536"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Seating_Capacity </w:t>
      </w:r>
      <w:r>
        <w:rPr>
          <w:rFonts w:ascii="Consolas" w:hAnsi="Consolas" w:cs="Consolas"/>
          <w:color w:val="0000FF"/>
          <w:sz w:val="19"/>
          <w:szCs w:val="19"/>
        </w:rPr>
        <w:t>INT</w:t>
      </w:r>
      <w:r>
        <w:rPr>
          <w:rFonts w:ascii="Consolas" w:hAnsi="Consolas" w:cs="Consolas"/>
          <w:color w:val="808080"/>
          <w:sz w:val="19"/>
          <w:szCs w:val="19"/>
        </w:rPr>
        <w:t>,</w:t>
      </w:r>
    </w:p>
    <w:p w14:paraId="3538C620"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gistration_Date </w:t>
      </w:r>
      <w:r>
        <w:rPr>
          <w:rFonts w:ascii="Consolas" w:hAnsi="Consolas" w:cs="Consolas"/>
          <w:color w:val="0000FF"/>
          <w:sz w:val="19"/>
          <w:szCs w:val="19"/>
        </w:rPr>
        <w:t>INT</w:t>
      </w:r>
      <w:r>
        <w:rPr>
          <w:rFonts w:ascii="Consolas" w:hAnsi="Consolas" w:cs="Consolas"/>
          <w:color w:val="808080"/>
          <w:sz w:val="19"/>
          <w:szCs w:val="19"/>
        </w:rPr>
        <w:t>,</w:t>
      </w:r>
    </w:p>
    <w:p w14:paraId="5E15769D"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Policy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78745FB1"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d_at </w:t>
      </w:r>
      <w:r>
        <w:rPr>
          <w:rFonts w:ascii="Consolas" w:hAnsi="Consolas" w:cs="Consolas"/>
          <w:color w:val="0000FF"/>
          <w:sz w:val="19"/>
          <w:szCs w:val="19"/>
        </w:rPr>
        <w:t>DATETIME</w:t>
      </w:r>
      <w:r>
        <w:rPr>
          <w:rFonts w:ascii="Consolas" w:hAnsi="Consolas" w:cs="Consolas"/>
          <w:color w:val="808080"/>
          <w:sz w:val="19"/>
          <w:szCs w:val="19"/>
        </w:rPr>
        <w:t>,</w:t>
      </w:r>
    </w:p>
    <w:p w14:paraId="2387F067" w14:textId="77777777" w:rsidR="00AC229C"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pdated_at </w:t>
      </w:r>
      <w:r>
        <w:rPr>
          <w:rFonts w:ascii="Consolas" w:hAnsi="Consolas" w:cs="Consolas"/>
          <w:color w:val="0000FF"/>
          <w:sz w:val="19"/>
          <w:szCs w:val="19"/>
        </w:rPr>
        <w:t>DATETIME</w:t>
      </w:r>
      <w:r>
        <w:rPr>
          <w:rFonts w:ascii="Consolas" w:hAnsi="Consolas" w:cs="Consolas"/>
          <w:color w:val="808080"/>
          <w:sz w:val="19"/>
          <w:szCs w:val="19"/>
        </w:rPr>
        <w:t>,</w:t>
      </w:r>
    </w:p>
    <w:p w14:paraId="49119E6F" w14:textId="77777777" w:rsidR="00846400" w:rsidRDefault="00AC229C"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ervation_Status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p>
    <w:p w14:paraId="78C2AEC9" w14:textId="25F6FCF3" w:rsidR="00AC229C" w:rsidRDefault="00846400" w:rsidP="00AC22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AC229C">
        <w:rPr>
          <w:rFonts w:ascii="Consolas" w:hAnsi="Consolas" w:cs="Consolas"/>
          <w:color w:val="000000"/>
          <w:sz w:val="19"/>
          <w:szCs w:val="19"/>
        </w:rPr>
        <w:t xml:space="preserve">Bus_Insurance_Type </w:t>
      </w:r>
      <w:r w:rsidR="00AC229C">
        <w:rPr>
          <w:rFonts w:ascii="Consolas" w:hAnsi="Consolas" w:cs="Consolas"/>
          <w:color w:val="0000FF"/>
          <w:sz w:val="19"/>
          <w:szCs w:val="19"/>
        </w:rPr>
        <w:t>VARCHAR</w:t>
      </w:r>
      <w:r w:rsidR="00AC229C">
        <w:rPr>
          <w:rFonts w:ascii="Consolas" w:hAnsi="Consolas" w:cs="Consolas"/>
          <w:color w:val="808080"/>
          <w:sz w:val="19"/>
          <w:szCs w:val="19"/>
        </w:rPr>
        <w:t>(</w:t>
      </w:r>
      <w:r w:rsidR="00AC229C">
        <w:rPr>
          <w:rFonts w:ascii="Consolas" w:hAnsi="Consolas" w:cs="Consolas"/>
          <w:color w:val="000000"/>
          <w:sz w:val="19"/>
          <w:szCs w:val="19"/>
        </w:rPr>
        <w:t>25</w:t>
      </w:r>
      <w:r w:rsidR="00AC229C">
        <w:rPr>
          <w:rFonts w:ascii="Consolas" w:hAnsi="Consolas" w:cs="Consolas"/>
          <w:color w:val="808080"/>
          <w:sz w:val="19"/>
          <w:szCs w:val="19"/>
        </w:rPr>
        <w:t>)</w:t>
      </w:r>
    </w:p>
    <w:p w14:paraId="12A06F0E" w14:textId="3A5D237A" w:rsidR="77BC0A3E" w:rsidRDefault="00AC229C" w:rsidP="00AC229C">
      <w:pPr>
        <w:rPr>
          <w:rFonts w:ascii="Consolas" w:hAnsi="Consolas" w:cs="Consolas"/>
          <w:color w:val="808080"/>
          <w:sz w:val="19"/>
          <w:szCs w:val="19"/>
        </w:rPr>
      </w:pPr>
      <w:r>
        <w:rPr>
          <w:rFonts w:ascii="Consolas" w:hAnsi="Consolas" w:cs="Consolas"/>
          <w:color w:val="808080"/>
          <w:sz w:val="19"/>
          <w:szCs w:val="19"/>
        </w:rPr>
        <w:t>);</w:t>
      </w:r>
    </w:p>
    <w:p w14:paraId="17FAE0D4"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ustomer</w:t>
      </w:r>
      <w:r>
        <w:rPr>
          <w:rFonts w:ascii="Consolas" w:hAnsi="Consolas" w:cs="Consolas"/>
          <w:color w:val="0000FF"/>
          <w:sz w:val="19"/>
          <w:szCs w:val="19"/>
        </w:rPr>
        <w:t xml:space="preserve"> </w:t>
      </w:r>
      <w:r>
        <w:rPr>
          <w:rFonts w:ascii="Consolas" w:hAnsi="Consolas" w:cs="Consolas"/>
          <w:color w:val="808080"/>
          <w:sz w:val="19"/>
          <w:szCs w:val="19"/>
        </w:rPr>
        <w:t>(</w:t>
      </w:r>
    </w:p>
    <w:p w14:paraId="0E8FE36F"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4114D890"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First_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57C4F1D7"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Last_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397EA3AA"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Address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A599370"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Mobile_Number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97A11FE" w14:textId="6CF9D9F8"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Role </w:t>
      </w:r>
      <w:r w:rsidR="00494B0C">
        <w:rPr>
          <w:rFonts w:ascii="Consolas" w:hAnsi="Consolas" w:cs="Consolas"/>
          <w:color w:val="0000FF"/>
          <w:sz w:val="19"/>
          <w:szCs w:val="19"/>
        </w:rPr>
        <w:t>VARCHAR</w:t>
      </w:r>
      <w:r w:rsidR="00494B0C">
        <w:rPr>
          <w:rFonts w:ascii="Consolas" w:hAnsi="Consolas" w:cs="Consolas"/>
          <w:color w:val="808080"/>
          <w:sz w:val="19"/>
          <w:szCs w:val="19"/>
        </w:rPr>
        <w:t>(</w:t>
      </w:r>
      <w:r w:rsidR="00494B0C">
        <w:rPr>
          <w:rFonts w:ascii="Consolas" w:hAnsi="Consolas" w:cs="Consolas"/>
          <w:color w:val="000000"/>
          <w:sz w:val="19"/>
          <w:szCs w:val="19"/>
        </w:rPr>
        <w:t xml:space="preserve">25)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B11231B"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DateofBirth </w:t>
      </w:r>
      <w:r>
        <w:rPr>
          <w:rFonts w:ascii="Consolas" w:hAnsi="Consolas" w:cs="Consolas"/>
          <w:color w:val="0000FF"/>
          <w:sz w:val="19"/>
          <w:szCs w:val="19"/>
        </w:rPr>
        <w:t>INT</w:t>
      </w:r>
      <w:r>
        <w:rPr>
          <w:rFonts w:ascii="Consolas" w:hAnsi="Consolas" w:cs="Consolas"/>
          <w:color w:val="808080"/>
          <w:sz w:val="19"/>
          <w:szCs w:val="19"/>
        </w:rPr>
        <w:t>,</w:t>
      </w:r>
    </w:p>
    <w:p w14:paraId="2B7C7084" w14:textId="1F52DE4C"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Email </w:t>
      </w:r>
      <w:r w:rsidR="00494B0C">
        <w:rPr>
          <w:rFonts w:ascii="Consolas" w:hAnsi="Consolas" w:cs="Consolas"/>
          <w:color w:val="0000FF"/>
          <w:sz w:val="19"/>
          <w:szCs w:val="19"/>
        </w:rPr>
        <w:t>VARCHAR</w:t>
      </w:r>
      <w:r w:rsidR="00494B0C">
        <w:rPr>
          <w:rFonts w:ascii="Consolas" w:hAnsi="Consolas" w:cs="Consolas"/>
          <w:color w:val="808080"/>
          <w:sz w:val="19"/>
          <w:szCs w:val="19"/>
        </w:rPr>
        <w:t>(</w:t>
      </w:r>
      <w:r w:rsidR="00494B0C">
        <w:rPr>
          <w:rFonts w:ascii="Consolas" w:hAnsi="Consolas" w:cs="Consolas"/>
          <w:color w:val="000000"/>
          <w:sz w:val="19"/>
          <w:szCs w:val="19"/>
        </w:rPr>
        <w:t>25</w:t>
      </w:r>
      <w:r w:rsidR="000270B2">
        <w:rPr>
          <w:rFonts w:ascii="Consolas" w:hAnsi="Consolas" w:cs="Consolas"/>
          <w:color w:val="000000"/>
          <w:sz w:val="19"/>
          <w:szCs w:val="19"/>
        </w:rPr>
        <w:t>)</w:t>
      </w:r>
      <w:r>
        <w:rPr>
          <w:rFonts w:ascii="Consolas" w:hAnsi="Consolas" w:cs="Consolas"/>
          <w:color w:val="808080"/>
          <w:sz w:val="19"/>
          <w:szCs w:val="19"/>
        </w:rPr>
        <w:t>,</w:t>
      </w:r>
    </w:p>
    <w:p w14:paraId="5FF54A26"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Password </w:t>
      </w:r>
      <w:r>
        <w:rPr>
          <w:rFonts w:ascii="Consolas" w:hAnsi="Consolas" w:cs="Consolas"/>
          <w:color w:val="0000FF"/>
          <w:sz w:val="19"/>
          <w:szCs w:val="19"/>
        </w:rPr>
        <w:t>INT</w:t>
      </w:r>
      <w:r>
        <w:rPr>
          <w:rFonts w:ascii="Consolas" w:hAnsi="Consolas" w:cs="Consolas"/>
          <w:color w:val="808080"/>
          <w:sz w:val="19"/>
          <w:szCs w:val="19"/>
        </w:rPr>
        <w:t>,</w:t>
      </w:r>
    </w:p>
    <w:p w14:paraId="602A779C" w14:textId="77777777" w:rsidR="003C6A16" w:rsidRDefault="003C6A16"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License </w:t>
      </w:r>
      <w:r>
        <w:rPr>
          <w:rFonts w:ascii="Consolas" w:hAnsi="Consolas" w:cs="Consolas"/>
          <w:color w:val="0000FF"/>
          <w:sz w:val="19"/>
          <w:szCs w:val="19"/>
        </w:rPr>
        <w:t>INT</w:t>
      </w:r>
      <w:r>
        <w:rPr>
          <w:rFonts w:ascii="Consolas" w:hAnsi="Consolas" w:cs="Consolas"/>
          <w:color w:val="808080"/>
          <w:sz w:val="19"/>
          <w:szCs w:val="19"/>
        </w:rPr>
        <w:t>,</w:t>
      </w:r>
    </w:p>
    <w:p w14:paraId="583B7369" w14:textId="46430A35" w:rsidR="003C6A16" w:rsidRDefault="000270B2" w:rsidP="003C6A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C6A16">
        <w:rPr>
          <w:rFonts w:ascii="Consolas" w:hAnsi="Consolas" w:cs="Consolas"/>
          <w:color w:val="000000"/>
          <w:sz w:val="19"/>
          <w:szCs w:val="19"/>
        </w:rPr>
        <w:t xml:space="preserve">Created_at </w:t>
      </w:r>
      <w:r w:rsidR="003C6A16">
        <w:rPr>
          <w:rFonts w:ascii="Consolas" w:hAnsi="Consolas" w:cs="Consolas"/>
          <w:color w:val="0000FF"/>
          <w:sz w:val="19"/>
          <w:szCs w:val="19"/>
        </w:rPr>
        <w:t>DATETIME</w:t>
      </w:r>
    </w:p>
    <w:p w14:paraId="2226CFA5" w14:textId="2E4EF2CB" w:rsidR="00AC229C" w:rsidRDefault="003C6A16" w:rsidP="003C6A16">
      <w:pPr>
        <w:rPr>
          <w:rFonts w:ascii="Consolas" w:hAnsi="Consolas" w:cs="Consolas"/>
          <w:color w:val="808080"/>
          <w:sz w:val="19"/>
          <w:szCs w:val="19"/>
        </w:rPr>
      </w:pPr>
      <w:r>
        <w:rPr>
          <w:rFonts w:ascii="Consolas" w:hAnsi="Consolas" w:cs="Consolas"/>
          <w:color w:val="808080"/>
          <w:sz w:val="19"/>
          <w:szCs w:val="19"/>
        </w:rPr>
        <w:t>);</w:t>
      </w:r>
    </w:p>
    <w:p w14:paraId="48A1CD5A"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Bus_Type</w:t>
      </w:r>
      <w:r>
        <w:rPr>
          <w:rFonts w:ascii="Consolas" w:hAnsi="Consolas" w:cs="Consolas"/>
          <w:color w:val="0000FF"/>
          <w:sz w:val="19"/>
          <w:szCs w:val="19"/>
        </w:rPr>
        <w:t xml:space="preserve"> </w:t>
      </w:r>
      <w:r>
        <w:rPr>
          <w:rFonts w:ascii="Consolas" w:hAnsi="Consolas" w:cs="Consolas"/>
          <w:color w:val="808080"/>
          <w:sz w:val="19"/>
          <w:szCs w:val="19"/>
        </w:rPr>
        <w:t>(</w:t>
      </w:r>
    </w:p>
    <w:p w14:paraId="024FC965"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Type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49EDD70C"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Power_Steering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445FB969"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Bus_Air_Conditioner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758B7A7"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Passenger_Airbag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18A5897"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Driver_Airbag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37540F2"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Sun_Roof </w:t>
      </w:r>
      <w:r>
        <w:rPr>
          <w:rFonts w:ascii="Consolas" w:hAnsi="Consolas" w:cs="Consolas"/>
          <w:color w:val="0000FF"/>
          <w:sz w:val="19"/>
          <w:szCs w:val="19"/>
        </w:rPr>
        <w:t>INT</w:t>
      </w:r>
      <w:r>
        <w:rPr>
          <w:rFonts w:ascii="Consolas" w:hAnsi="Consolas" w:cs="Consolas"/>
          <w:color w:val="808080"/>
          <w:sz w:val="19"/>
          <w:szCs w:val="19"/>
        </w:rPr>
        <w:t>,</w:t>
      </w:r>
    </w:p>
    <w:p w14:paraId="44493E35"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Driver_Seat </w:t>
      </w:r>
      <w:r>
        <w:rPr>
          <w:rFonts w:ascii="Consolas" w:hAnsi="Consolas" w:cs="Consolas"/>
          <w:color w:val="0000FF"/>
          <w:sz w:val="19"/>
          <w:szCs w:val="19"/>
        </w:rPr>
        <w:t>INT</w:t>
      </w:r>
      <w:r>
        <w:rPr>
          <w:rFonts w:ascii="Consolas" w:hAnsi="Consolas" w:cs="Consolas"/>
          <w:color w:val="808080"/>
          <w:sz w:val="19"/>
          <w:szCs w:val="19"/>
        </w:rPr>
        <w:t>,</w:t>
      </w:r>
    </w:p>
    <w:p w14:paraId="48E45D3B"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Fog_Lights </w:t>
      </w:r>
      <w:r>
        <w:rPr>
          <w:rFonts w:ascii="Consolas" w:hAnsi="Consolas" w:cs="Consolas"/>
          <w:color w:val="0000FF"/>
          <w:sz w:val="19"/>
          <w:szCs w:val="19"/>
        </w:rPr>
        <w:t>INT</w:t>
      </w:r>
      <w:r>
        <w:rPr>
          <w:rFonts w:ascii="Consolas" w:hAnsi="Consolas" w:cs="Consolas"/>
          <w:color w:val="808080"/>
          <w:sz w:val="19"/>
          <w:szCs w:val="19"/>
        </w:rPr>
        <w:t>,</w:t>
      </w:r>
    </w:p>
    <w:p w14:paraId="7BD98270" w14:textId="77777777" w:rsidR="007D2FE8" w:rsidRDefault="007D2FE8"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Type </w:t>
      </w:r>
      <w:r>
        <w:rPr>
          <w:rFonts w:ascii="Consolas" w:hAnsi="Consolas" w:cs="Consolas"/>
          <w:color w:val="0000FF"/>
          <w:sz w:val="19"/>
          <w:szCs w:val="19"/>
        </w:rPr>
        <w:t>INT</w:t>
      </w:r>
      <w:r>
        <w:rPr>
          <w:rFonts w:ascii="Consolas" w:hAnsi="Consolas" w:cs="Consolas"/>
          <w:color w:val="808080"/>
          <w:sz w:val="19"/>
          <w:szCs w:val="19"/>
        </w:rPr>
        <w:t>,</w:t>
      </w:r>
    </w:p>
    <w:p w14:paraId="626DF301" w14:textId="2BBCA5DF" w:rsidR="007D2FE8" w:rsidRDefault="00653A14" w:rsidP="007D2F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7D2FE8">
        <w:rPr>
          <w:rFonts w:ascii="Consolas" w:hAnsi="Consolas" w:cs="Consolas"/>
          <w:color w:val="000000"/>
          <w:sz w:val="19"/>
          <w:szCs w:val="19"/>
        </w:rPr>
        <w:t xml:space="preserve">Bus_Id </w:t>
      </w:r>
      <w:r w:rsidR="007D2FE8">
        <w:rPr>
          <w:rFonts w:ascii="Consolas" w:hAnsi="Consolas" w:cs="Consolas"/>
          <w:color w:val="0000FF"/>
          <w:sz w:val="19"/>
          <w:szCs w:val="19"/>
        </w:rPr>
        <w:t>INT</w:t>
      </w:r>
      <w:r w:rsidR="007D2FE8">
        <w:rPr>
          <w:rFonts w:ascii="Consolas" w:hAnsi="Consolas" w:cs="Consolas"/>
          <w:color w:val="000000"/>
          <w:sz w:val="19"/>
          <w:szCs w:val="19"/>
        </w:rPr>
        <w:t xml:space="preserve"> </w:t>
      </w:r>
      <w:r w:rsidR="007D2FE8">
        <w:rPr>
          <w:rFonts w:ascii="Consolas" w:hAnsi="Consolas" w:cs="Consolas"/>
          <w:color w:val="0000FF"/>
          <w:sz w:val="19"/>
          <w:szCs w:val="19"/>
        </w:rPr>
        <w:t>FOREIGN</w:t>
      </w:r>
      <w:r w:rsidR="007D2FE8">
        <w:rPr>
          <w:rFonts w:ascii="Consolas" w:hAnsi="Consolas" w:cs="Consolas"/>
          <w:color w:val="000000"/>
          <w:sz w:val="19"/>
          <w:szCs w:val="19"/>
        </w:rPr>
        <w:t xml:space="preserve"> </w:t>
      </w:r>
      <w:r w:rsidR="007D2FE8">
        <w:rPr>
          <w:rFonts w:ascii="Consolas" w:hAnsi="Consolas" w:cs="Consolas"/>
          <w:color w:val="0000FF"/>
          <w:sz w:val="19"/>
          <w:szCs w:val="19"/>
        </w:rPr>
        <w:t>KEY</w:t>
      </w:r>
      <w:r w:rsidR="007D2FE8">
        <w:rPr>
          <w:rFonts w:ascii="Consolas" w:hAnsi="Consolas" w:cs="Consolas"/>
          <w:color w:val="000000"/>
          <w:sz w:val="19"/>
          <w:szCs w:val="19"/>
        </w:rPr>
        <w:t xml:space="preserve"> </w:t>
      </w:r>
      <w:r w:rsidR="007D2FE8">
        <w:rPr>
          <w:rFonts w:ascii="Consolas" w:hAnsi="Consolas" w:cs="Consolas"/>
          <w:color w:val="0000FF"/>
          <w:sz w:val="19"/>
          <w:szCs w:val="19"/>
        </w:rPr>
        <w:t>REFERENCES</w:t>
      </w:r>
      <w:r w:rsidR="007D2FE8">
        <w:rPr>
          <w:rFonts w:ascii="Consolas" w:hAnsi="Consolas" w:cs="Consolas"/>
          <w:color w:val="000000"/>
          <w:sz w:val="19"/>
          <w:szCs w:val="19"/>
        </w:rPr>
        <w:t xml:space="preserve"> Bus</w:t>
      </w:r>
      <w:r w:rsidR="007D2FE8">
        <w:rPr>
          <w:rFonts w:ascii="Consolas" w:hAnsi="Consolas" w:cs="Consolas"/>
          <w:color w:val="808080"/>
          <w:sz w:val="19"/>
          <w:szCs w:val="19"/>
        </w:rPr>
        <w:t>(</w:t>
      </w:r>
      <w:r w:rsidR="007D2FE8">
        <w:rPr>
          <w:rFonts w:ascii="Consolas" w:hAnsi="Consolas" w:cs="Consolas"/>
          <w:color w:val="000000"/>
          <w:sz w:val="19"/>
          <w:szCs w:val="19"/>
        </w:rPr>
        <w:t>Bus_Id</w:t>
      </w:r>
      <w:r w:rsidR="007D2FE8">
        <w:rPr>
          <w:rFonts w:ascii="Consolas" w:hAnsi="Consolas" w:cs="Consolas"/>
          <w:color w:val="808080"/>
          <w:sz w:val="19"/>
          <w:szCs w:val="19"/>
        </w:rPr>
        <w:t>)</w:t>
      </w:r>
    </w:p>
    <w:p w14:paraId="62F1F940" w14:textId="202654F1" w:rsidR="00327D7D" w:rsidRDefault="007D2FE8" w:rsidP="007D2FE8">
      <w:pPr>
        <w:rPr>
          <w:rFonts w:ascii="Consolas" w:hAnsi="Consolas" w:cs="Consolas"/>
          <w:color w:val="808080"/>
          <w:sz w:val="19"/>
          <w:szCs w:val="19"/>
        </w:rPr>
      </w:pPr>
      <w:r>
        <w:rPr>
          <w:rFonts w:ascii="Consolas" w:hAnsi="Consolas" w:cs="Consolas"/>
          <w:color w:val="808080"/>
          <w:sz w:val="19"/>
          <w:szCs w:val="19"/>
        </w:rPr>
        <w:t>);</w:t>
      </w:r>
    </w:p>
    <w:p w14:paraId="799568F4" w14:textId="5156BF7D" w:rsidR="007D2FE8" w:rsidRDefault="007D2FE8" w:rsidP="007D2FE8">
      <w:pPr>
        <w:rPr>
          <w:b/>
          <w:bCs/>
        </w:rPr>
      </w:pPr>
    </w:p>
    <w:p w14:paraId="3F578217"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Bus_Rental</w:t>
      </w:r>
      <w:r>
        <w:rPr>
          <w:rFonts w:ascii="Consolas" w:hAnsi="Consolas" w:cs="Consolas"/>
          <w:color w:val="0000FF"/>
          <w:sz w:val="19"/>
          <w:szCs w:val="19"/>
        </w:rPr>
        <w:t xml:space="preserve"> </w:t>
      </w:r>
      <w:r>
        <w:rPr>
          <w:rFonts w:ascii="Consolas" w:hAnsi="Consolas" w:cs="Consolas"/>
          <w:color w:val="808080"/>
          <w:sz w:val="19"/>
          <w:szCs w:val="19"/>
        </w:rPr>
        <w:t>(</w:t>
      </w:r>
    </w:p>
    <w:p w14:paraId="1B267424"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2D423D01"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Trip_Selection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612B247B"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Seaters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4F2369B6"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Fuel_Typ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C9B3B98"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Bus_Typ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A49ECD8"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Auto_Pilot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10FDDE7"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Start_Date </w:t>
      </w:r>
      <w:r>
        <w:rPr>
          <w:rFonts w:ascii="Consolas" w:hAnsi="Consolas" w:cs="Consolas"/>
          <w:color w:val="0000FF"/>
          <w:sz w:val="19"/>
          <w:szCs w:val="19"/>
        </w:rPr>
        <w:t>DATETIME</w:t>
      </w:r>
      <w:r>
        <w:rPr>
          <w:rFonts w:ascii="Consolas" w:hAnsi="Consolas" w:cs="Consolas"/>
          <w:color w:val="808080"/>
          <w:sz w:val="19"/>
          <w:szCs w:val="19"/>
        </w:rPr>
        <w:t>,</w:t>
      </w:r>
    </w:p>
    <w:p w14:paraId="68C0D30A" w14:textId="77777777" w:rsidR="009527F6" w:rsidRDefault="009527F6" w:rsidP="00952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ntal_End_Date </w:t>
      </w:r>
      <w:r>
        <w:rPr>
          <w:rFonts w:ascii="Consolas" w:hAnsi="Consolas" w:cs="Consolas"/>
          <w:color w:val="0000FF"/>
          <w:sz w:val="19"/>
          <w:szCs w:val="19"/>
        </w:rPr>
        <w:t>DATETIME</w:t>
      </w:r>
      <w:r>
        <w:rPr>
          <w:rFonts w:ascii="Consolas" w:hAnsi="Consolas" w:cs="Consolas"/>
          <w:color w:val="808080"/>
          <w:sz w:val="19"/>
          <w:szCs w:val="19"/>
        </w:rPr>
        <w:t>,</w:t>
      </w:r>
    </w:p>
    <w:p w14:paraId="07FCFF39" w14:textId="19560C85" w:rsidR="009527F6" w:rsidRDefault="009527F6" w:rsidP="009527F6">
      <w:pPr>
        <w:rPr>
          <w:rFonts w:ascii="Consolas" w:hAnsi="Consolas" w:cs="Consolas"/>
          <w:color w:val="808080"/>
          <w:sz w:val="19"/>
          <w:szCs w:val="19"/>
        </w:rPr>
      </w:pPr>
      <w:r>
        <w:rPr>
          <w:rFonts w:ascii="Consolas" w:hAnsi="Consolas" w:cs="Consolas"/>
          <w:color w:val="808080"/>
          <w:sz w:val="19"/>
          <w:szCs w:val="19"/>
        </w:rPr>
        <w:t>);</w:t>
      </w:r>
    </w:p>
    <w:p w14:paraId="2742D6F6"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Reservation</w:t>
      </w:r>
      <w:r>
        <w:rPr>
          <w:rFonts w:ascii="Consolas" w:hAnsi="Consolas" w:cs="Consolas"/>
          <w:color w:val="0000FF"/>
          <w:sz w:val="19"/>
          <w:szCs w:val="19"/>
        </w:rPr>
        <w:t xml:space="preserve"> </w:t>
      </w:r>
      <w:r>
        <w:rPr>
          <w:rFonts w:ascii="Consolas" w:hAnsi="Consolas" w:cs="Consolas"/>
          <w:color w:val="808080"/>
          <w:sz w:val="19"/>
          <w:szCs w:val="19"/>
        </w:rPr>
        <w:t>(</w:t>
      </w:r>
    </w:p>
    <w:p w14:paraId="4A3D5EF4"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ervation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2F708A56"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Reservation_Last_Location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B77DAF7"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Reservation_Duration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17E16B"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Reservation_Trip_Amount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F2F755F" w14:textId="1CEEE330"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F4B8A">
        <w:rPr>
          <w:rFonts w:ascii="Consolas" w:hAnsi="Consolas" w:cs="Consolas"/>
          <w:color w:val="000000"/>
          <w:sz w:val="19"/>
          <w:szCs w:val="19"/>
        </w:rPr>
        <w:t xml:space="preserve">   </w:t>
      </w:r>
      <w:r>
        <w:rPr>
          <w:rFonts w:ascii="Consolas" w:hAnsi="Consolas" w:cs="Consolas"/>
          <w:color w:val="000000"/>
          <w:sz w:val="19"/>
          <w:szCs w:val="19"/>
        </w:rPr>
        <w:t xml:space="preserve"> Bus_Km_Start </w:t>
      </w:r>
      <w:r>
        <w:rPr>
          <w:rFonts w:ascii="Consolas" w:hAnsi="Consolas" w:cs="Consolas"/>
          <w:color w:val="0000FF"/>
          <w:sz w:val="19"/>
          <w:szCs w:val="19"/>
        </w:rPr>
        <w:t>INT</w:t>
      </w:r>
      <w:r>
        <w:rPr>
          <w:rFonts w:ascii="Consolas" w:hAnsi="Consolas" w:cs="Consolas"/>
          <w:color w:val="808080"/>
          <w:sz w:val="19"/>
          <w:szCs w:val="19"/>
        </w:rPr>
        <w:t>,</w:t>
      </w:r>
    </w:p>
    <w:p w14:paraId="5AB6C3DB" w14:textId="6778007D"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F4B8A">
        <w:rPr>
          <w:rFonts w:ascii="Consolas" w:hAnsi="Consolas" w:cs="Consolas"/>
          <w:color w:val="000000"/>
          <w:sz w:val="19"/>
          <w:szCs w:val="19"/>
        </w:rPr>
        <w:t xml:space="preserve">   </w:t>
      </w:r>
      <w:r>
        <w:rPr>
          <w:rFonts w:ascii="Consolas" w:hAnsi="Consolas" w:cs="Consolas"/>
          <w:color w:val="000000"/>
          <w:sz w:val="19"/>
          <w:szCs w:val="19"/>
        </w:rPr>
        <w:t xml:space="preserve">Bus_Km_End </w:t>
      </w:r>
      <w:r>
        <w:rPr>
          <w:rFonts w:ascii="Consolas" w:hAnsi="Consolas" w:cs="Consolas"/>
          <w:color w:val="0000FF"/>
          <w:sz w:val="19"/>
          <w:szCs w:val="19"/>
        </w:rPr>
        <w:t>INT</w:t>
      </w:r>
      <w:r>
        <w:rPr>
          <w:rFonts w:ascii="Consolas" w:hAnsi="Consolas" w:cs="Consolas"/>
          <w:color w:val="808080"/>
          <w:sz w:val="19"/>
          <w:szCs w:val="19"/>
        </w:rPr>
        <w:t>,</w:t>
      </w:r>
    </w:p>
    <w:p w14:paraId="30849CA0" w14:textId="3CE52976"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F4B8A">
        <w:rPr>
          <w:rFonts w:ascii="Consolas" w:hAnsi="Consolas" w:cs="Consolas"/>
          <w:color w:val="000000"/>
          <w:sz w:val="19"/>
          <w:szCs w:val="19"/>
        </w:rPr>
        <w:t xml:space="preserve">   </w:t>
      </w:r>
      <w:r>
        <w:rPr>
          <w:rFonts w:ascii="Consolas" w:hAnsi="Consolas" w:cs="Consolas"/>
          <w:color w:val="000000"/>
          <w:sz w:val="19"/>
          <w:szCs w:val="19"/>
        </w:rPr>
        <w:t xml:space="preserve">Bus_Fuel_Start </w:t>
      </w:r>
      <w:r>
        <w:rPr>
          <w:rFonts w:ascii="Consolas" w:hAnsi="Consolas" w:cs="Consolas"/>
          <w:color w:val="0000FF"/>
          <w:sz w:val="19"/>
          <w:szCs w:val="19"/>
        </w:rPr>
        <w:t>INT</w:t>
      </w:r>
      <w:r>
        <w:rPr>
          <w:rFonts w:ascii="Consolas" w:hAnsi="Consolas" w:cs="Consolas"/>
          <w:color w:val="808080"/>
          <w:sz w:val="19"/>
          <w:szCs w:val="19"/>
        </w:rPr>
        <w:t>,</w:t>
      </w:r>
    </w:p>
    <w:p w14:paraId="6A796776" w14:textId="17A2ECE6"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F4B8A">
        <w:rPr>
          <w:rFonts w:ascii="Consolas" w:hAnsi="Consolas" w:cs="Consolas"/>
          <w:color w:val="000000"/>
          <w:sz w:val="19"/>
          <w:szCs w:val="19"/>
        </w:rPr>
        <w:t xml:space="preserve">   </w:t>
      </w:r>
      <w:r>
        <w:rPr>
          <w:rFonts w:ascii="Consolas" w:hAnsi="Consolas" w:cs="Consolas"/>
          <w:color w:val="000000"/>
          <w:sz w:val="19"/>
          <w:szCs w:val="19"/>
        </w:rPr>
        <w:t xml:space="preserve">Bus_Fuel_End </w:t>
      </w:r>
      <w:r>
        <w:rPr>
          <w:rFonts w:ascii="Consolas" w:hAnsi="Consolas" w:cs="Consolas"/>
          <w:color w:val="0000FF"/>
          <w:sz w:val="19"/>
          <w:szCs w:val="19"/>
        </w:rPr>
        <w:t>INT</w:t>
      </w:r>
      <w:r>
        <w:rPr>
          <w:rFonts w:ascii="Consolas" w:hAnsi="Consolas" w:cs="Consolas"/>
          <w:color w:val="808080"/>
          <w:sz w:val="19"/>
          <w:szCs w:val="19"/>
        </w:rPr>
        <w:t>,</w:t>
      </w:r>
    </w:p>
    <w:p w14:paraId="4E8302B1" w14:textId="234BC8A6"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F4B8A">
        <w:rPr>
          <w:rFonts w:ascii="Consolas" w:hAnsi="Consolas" w:cs="Consolas"/>
          <w:color w:val="000000"/>
          <w:sz w:val="19"/>
          <w:szCs w:val="19"/>
        </w:rPr>
        <w:t xml:space="preserve">   </w:t>
      </w:r>
      <w:r>
        <w:rPr>
          <w:rFonts w:ascii="Consolas" w:hAnsi="Consolas" w:cs="Consolas"/>
          <w:color w:val="000000"/>
          <w:sz w:val="19"/>
          <w:szCs w:val="19"/>
        </w:rPr>
        <w:t xml:space="preserve">Created_At </w:t>
      </w:r>
      <w:r>
        <w:rPr>
          <w:rFonts w:ascii="Consolas" w:hAnsi="Consolas" w:cs="Consolas"/>
          <w:color w:val="0000FF"/>
          <w:sz w:val="19"/>
          <w:szCs w:val="19"/>
        </w:rPr>
        <w:t>DATETIME</w:t>
      </w:r>
      <w:r>
        <w:rPr>
          <w:rFonts w:ascii="Consolas" w:hAnsi="Consolas" w:cs="Consolas"/>
          <w:color w:val="808080"/>
          <w:sz w:val="19"/>
          <w:szCs w:val="19"/>
        </w:rPr>
        <w:t>,</w:t>
      </w:r>
    </w:p>
    <w:p w14:paraId="130B1E90" w14:textId="0B9BE84D"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F4B8A">
        <w:rPr>
          <w:rFonts w:ascii="Consolas" w:hAnsi="Consolas" w:cs="Consolas"/>
          <w:color w:val="000000"/>
          <w:sz w:val="19"/>
          <w:szCs w:val="19"/>
        </w:rPr>
        <w:t xml:space="preserve">   </w:t>
      </w:r>
      <w:r>
        <w:rPr>
          <w:rFonts w:ascii="Consolas" w:hAnsi="Consolas" w:cs="Consolas"/>
          <w:color w:val="000000"/>
          <w:sz w:val="19"/>
          <w:szCs w:val="19"/>
        </w:rPr>
        <w:t xml:space="preserve">Updated_At </w:t>
      </w:r>
      <w:r>
        <w:rPr>
          <w:rFonts w:ascii="Consolas" w:hAnsi="Consolas" w:cs="Consolas"/>
          <w:color w:val="0000FF"/>
          <w:sz w:val="19"/>
          <w:szCs w:val="19"/>
        </w:rPr>
        <w:t>DATETIME</w:t>
      </w:r>
      <w:r>
        <w:rPr>
          <w:rFonts w:ascii="Consolas" w:hAnsi="Consolas" w:cs="Consolas"/>
          <w:color w:val="808080"/>
          <w:sz w:val="19"/>
          <w:szCs w:val="19"/>
        </w:rPr>
        <w:t>,</w:t>
      </w:r>
    </w:p>
    <w:p w14:paraId="2CA0411F" w14:textId="0FC438E2"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F4B8A">
        <w:rPr>
          <w:rFonts w:ascii="Consolas" w:hAnsi="Consolas" w:cs="Consolas"/>
          <w:color w:val="000000"/>
          <w:sz w:val="19"/>
          <w:szCs w:val="19"/>
        </w:rPr>
        <w:t xml:space="preserve">   </w:t>
      </w:r>
      <w:r>
        <w:rPr>
          <w:rFonts w:ascii="Consolas" w:hAnsi="Consolas" w:cs="Consolas"/>
          <w:color w:val="000000"/>
          <w:sz w:val="19"/>
          <w:szCs w:val="19"/>
        </w:rPr>
        <w:t xml:space="preserve">Reservation_status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p>
    <w:p w14:paraId="1AEF0EB1"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Bus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Bus</w:t>
      </w:r>
      <w:r>
        <w:rPr>
          <w:rFonts w:ascii="Consolas" w:hAnsi="Consolas" w:cs="Consolas"/>
          <w:color w:val="808080"/>
          <w:sz w:val="19"/>
          <w:szCs w:val="19"/>
        </w:rPr>
        <w:t>(</w:t>
      </w:r>
      <w:r>
        <w:rPr>
          <w:rFonts w:ascii="Consolas" w:hAnsi="Consolas" w:cs="Consolas"/>
          <w:color w:val="000000"/>
          <w:sz w:val="19"/>
          <w:szCs w:val="19"/>
        </w:rPr>
        <w:t>Bus_Id</w:t>
      </w:r>
      <w:r>
        <w:rPr>
          <w:rFonts w:ascii="Consolas" w:hAnsi="Consolas" w:cs="Consolas"/>
          <w:color w:val="808080"/>
          <w:sz w:val="19"/>
          <w:szCs w:val="19"/>
        </w:rPr>
        <w:t>),</w:t>
      </w:r>
    </w:p>
    <w:p w14:paraId="60135A44"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ustomer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Customer</w:t>
      </w:r>
      <w:r>
        <w:rPr>
          <w:rFonts w:ascii="Consolas" w:hAnsi="Consolas" w:cs="Consolas"/>
          <w:color w:val="808080"/>
          <w:sz w:val="19"/>
          <w:szCs w:val="19"/>
        </w:rPr>
        <w:t>(</w:t>
      </w:r>
      <w:r>
        <w:rPr>
          <w:rFonts w:ascii="Consolas" w:hAnsi="Consolas" w:cs="Consolas"/>
          <w:color w:val="000000"/>
          <w:sz w:val="19"/>
          <w:szCs w:val="19"/>
        </w:rPr>
        <w:t>Customer_Id</w:t>
      </w:r>
      <w:r>
        <w:rPr>
          <w:rFonts w:ascii="Consolas" w:hAnsi="Consolas" w:cs="Consolas"/>
          <w:color w:val="808080"/>
          <w:sz w:val="19"/>
          <w:szCs w:val="19"/>
        </w:rPr>
        <w:t>),</w:t>
      </w:r>
    </w:p>
    <w:p w14:paraId="617AC4DC" w14:textId="77777777" w:rsidR="00D46B2B" w:rsidRDefault="00D46B2B" w:rsidP="00D46B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Bus_Rental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Bus_Rental</w:t>
      </w:r>
      <w:r>
        <w:rPr>
          <w:rFonts w:ascii="Consolas" w:hAnsi="Consolas" w:cs="Consolas"/>
          <w:color w:val="808080"/>
          <w:sz w:val="19"/>
          <w:szCs w:val="19"/>
        </w:rPr>
        <w:t>(</w:t>
      </w:r>
      <w:r>
        <w:rPr>
          <w:rFonts w:ascii="Consolas" w:hAnsi="Consolas" w:cs="Consolas"/>
          <w:color w:val="000000"/>
          <w:sz w:val="19"/>
          <w:szCs w:val="19"/>
        </w:rPr>
        <w:t>Bus_Rental_Id</w:t>
      </w:r>
      <w:r>
        <w:rPr>
          <w:rFonts w:ascii="Consolas" w:hAnsi="Consolas" w:cs="Consolas"/>
          <w:color w:val="808080"/>
          <w:sz w:val="19"/>
          <w:szCs w:val="19"/>
        </w:rPr>
        <w:t>),</w:t>
      </w:r>
    </w:p>
    <w:p w14:paraId="549B106C" w14:textId="798087CE" w:rsidR="77BC0A3E" w:rsidRDefault="00D46B2B" w:rsidP="00D46B2B">
      <w:pPr>
        <w:spacing w:line="408" w:lineRule="auto"/>
        <w:rPr>
          <w:rFonts w:ascii="Consolas" w:hAnsi="Consolas" w:cs="Consolas"/>
          <w:color w:val="808080"/>
          <w:sz w:val="19"/>
          <w:szCs w:val="19"/>
        </w:rPr>
      </w:pPr>
      <w:r>
        <w:rPr>
          <w:rFonts w:ascii="Consolas" w:hAnsi="Consolas" w:cs="Consolas"/>
          <w:color w:val="808080"/>
          <w:sz w:val="19"/>
          <w:szCs w:val="19"/>
        </w:rPr>
        <w:t>);</w:t>
      </w:r>
    </w:p>
    <w:p w14:paraId="3E5EBAD5"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Billing</w:t>
      </w:r>
      <w:r>
        <w:rPr>
          <w:rFonts w:ascii="Consolas" w:hAnsi="Consolas" w:cs="Consolas"/>
          <w:color w:val="0000FF"/>
          <w:sz w:val="19"/>
          <w:szCs w:val="19"/>
        </w:rPr>
        <w:t xml:space="preserve"> </w:t>
      </w:r>
      <w:r>
        <w:rPr>
          <w:rFonts w:ascii="Consolas" w:hAnsi="Consolas" w:cs="Consolas"/>
          <w:color w:val="808080"/>
          <w:sz w:val="19"/>
          <w:szCs w:val="19"/>
        </w:rPr>
        <w:t>(</w:t>
      </w:r>
    </w:p>
    <w:p w14:paraId="533253C5"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Billing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4CC496F7"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illing_Mod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CE058E0"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Transaction_Amount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p>
    <w:p w14:paraId="35BE465E"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d_Promo_Cod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p>
    <w:p w14:paraId="5F9E5871"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d_TaxCharges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8B3CE27"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Transaction_Status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4F8859D"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Billing_Currency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D2A8A89"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d_At </w:t>
      </w:r>
      <w:r>
        <w:rPr>
          <w:rFonts w:ascii="Consolas" w:hAnsi="Consolas" w:cs="Consolas"/>
          <w:color w:val="0000FF"/>
          <w:sz w:val="19"/>
          <w:szCs w:val="19"/>
        </w:rPr>
        <w:t>TIMESTAMP</w:t>
      </w:r>
      <w:r>
        <w:rPr>
          <w:rFonts w:ascii="Consolas" w:hAnsi="Consolas" w:cs="Consolas"/>
          <w:color w:val="808080"/>
          <w:sz w:val="19"/>
          <w:szCs w:val="19"/>
        </w:rPr>
        <w:t>,</w:t>
      </w:r>
    </w:p>
    <w:p w14:paraId="741193F1" w14:textId="77777777" w:rsidR="00C67BB4" w:rsidRDefault="00C67BB4" w:rsidP="00C67BB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Reservation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Reservation</w:t>
      </w:r>
      <w:r>
        <w:rPr>
          <w:rFonts w:ascii="Consolas" w:hAnsi="Consolas" w:cs="Consolas"/>
          <w:color w:val="808080"/>
          <w:sz w:val="19"/>
          <w:szCs w:val="19"/>
        </w:rPr>
        <w:t>(</w:t>
      </w:r>
      <w:r>
        <w:rPr>
          <w:rFonts w:ascii="Consolas" w:hAnsi="Consolas" w:cs="Consolas"/>
          <w:color w:val="000000"/>
          <w:sz w:val="19"/>
          <w:szCs w:val="19"/>
        </w:rPr>
        <w:t>Reservation_Id</w:t>
      </w:r>
      <w:r>
        <w:rPr>
          <w:rFonts w:ascii="Consolas" w:hAnsi="Consolas" w:cs="Consolas"/>
          <w:color w:val="808080"/>
          <w:sz w:val="19"/>
          <w:szCs w:val="19"/>
        </w:rPr>
        <w:t>)</w:t>
      </w:r>
    </w:p>
    <w:p w14:paraId="52E6E5FE" w14:textId="0B193A87" w:rsidR="00C67BB4" w:rsidRDefault="00C67BB4" w:rsidP="00C67BB4">
      <w:pPr>
        <w:spacing w:line="408" w:lineRule="auto"/>
        <w:rPr>
          <w:rFonts w:ascii="Consolas" w:hAnsi="Consolas" w:cs="Consolas"/>
          <w:color w:val="808080"/>
          <w:sz w:val="19"/>
          <w:szCs w:val="19"/>
        </w:rPr>
      </w:pPr>
      <w:r>
        <w:rPr>
          <w:rFonts w:ascii="Consolas" w:hAnsi="Consolas" w:cs="Consolas"/>
          <w:color w:val="808080"/>
          <w:sz w:val="19"/>
          <w:szCs w:val="19"/>
        </w:rPr>
        <w:t>);</w:t>
      </w:r>
    </w:p>
    <w:p w14:paraId="34FF0F12"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Reimbursement</w:t>
      </w:r>
      <w:r>
        <w:rPr>
          <w:rFonts w:ascii="Consolas" w:hAnsi="Consolas" w:cs="Consolas"/>
          <w:color w:val="0000FF"/>
          <w:sz w:val="19"/>
          <w:szCs w:val="19"/>
        </w:rPr>
        <w:t xml:space="preserve"> </w:t>
      </w:r>
      <w:r>
        <w:rPr>
          <w:rFonts w:ascii="Consolas" w:hAnsi="Consolas" w:cs="Consolas"/>
          <w:color w:val="808080"/>
          <w:sz w:val="19"/>
          <w:szCs w:val="19"/>
        </w:rPr>
        <w:t>(</w:t>
      </w:r>
    </w:p>
    <w:p w14:paraId="37F20692"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imbursement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5AF2F17E"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stomer_First_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3527628A"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duction_Reimbursed_Amount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2FC13F6"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imbursement_Status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969750"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imbursement_Amount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B37B4D3"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imbursement_Account </w:t>
      </w:r>
      <w:r>
        <w:rPr>
          <w:rFonts w:ascii="Consolas" w:hAnsi="Consolas" w:cs="Consolas"/>
          <w:color w:val="0000FF"/>
          <w:sz w:val="19"/>
          <w:szCs w:val="19"/>
        </w:rPr>
        <w:t>INT</w:t>
      </w:r>
      <w:r>
        <w:rPr>
          <w:rFonts w:ascii="Consolas" w:hAnsi="Consolas" w:cs="Consolas"/>
          <w:color w:val="808080"/>
          <w:sz w:val="19"/>
          <w:szCs w:val="19"/>
        </w:rPr>
        <w:t>,</w:t>
      </w:r>
    </w:p>
    <w:p w14:paraId="6320D78B"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reated_At </w:t>
      </w:r>
      <w:r>
        <w:rPr>
          <w:rFonts w:ascii="Consolas" w:hAnsi="Consolas" w:cs="Consolas"/>
          <w:color w:val="0000FF"/>
          <w:sz w:val="19"/>
          <w:szCs w:val="19"/>
        </w:rPr>
        <w:t>DATETIME</w:t>
      </w:r>
      <w:r>
        <w:rPr>
          <w:rFonts w:ascii="Consolas" w:hAnsi="Consolas" w:cs="Consolas"/>
          <w:color w:val="808080"/>
          <w:sz w:val="19"/>
          <w:szCs w:val="19"/>
        </w:rPr>
        <w:t>,</w:t>
      </w:r>
    </w:p>
    <w:p w14:paraId="7DF9E7FA" w14:textId="77777777" w:rsidR="00CC7F30" w:rsidRDefault="00CC7F30" w:rsidP="00CC7F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Reservation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Reservation</w:t>
      </w:r>
      <w:r>
        <w:rPr>
          <w:rFonts w:ascii="Consolas" w:hAnsi="Consolas" w:cs="Consolas"/>
          <w:color w:val="808080"/>
          <w:sz w:val="19"/>
          <w:szCs w:val="19"/>
        </w:rPr>
        <w:t>(</w:t>
      </w:r>
      <w:r>
        <w:rPr>
          <w:rFonts w:ascii="Consolas" w:hAnsi="Consolas" w:cs="Consolas"/>
          <w:color w:val="000000"/>
          <w:sz w:val="19"/>
          <w:szCs w:val="19"/>
        </w:rPr>
        <w:t>Reservation_Id</w:t>
      </w:r>
      <w:r>
        <w:rPr>
          <w:rFonts w:ascii="Consolas" w:hAnsi="Consolas" w:cs="Consolas"/>
          <w:color w:val="808080"/>
          <w:sz w:val="19"/>
          <w:szCs w:val="19"/>
        </w:rPr>
        <w:t>)</w:t>
      </w:r>
    </w:p>
    <w:p w14:paraId="61E6F9D9" w14:textId="77456504" w:rsidR="00C67BB4" w:rsidRDefault="00CC7F30" w:rsidP="00CC7F30">
      <w:pPr>
        <w:spacing w:line="408" w:lineRule="auto"/>
        <w:rPr>
          <w:rFonts w:ascii="Consolas" w:hAnsi="Consolas" w:cs="Consolas"/>
          <w:color w:val="808080"/>
          <w:sz w:val="19"/>
          <w:szCs w:val="19"/>
        </w:rPr>
      </w:pPr>
      <w:r>
        <w:rPr>
          <w:rFonts w:ascii="Consolas" w:hAnsi="Consolas" w:cs="Consolas"/>
          <w:color w:val="808080"/>
          <w:sz w:val="19"/>
          <w:szCs w:val="19"/>
        </w:rPr>
        <w:t>);</w:t>
      </w:r>
    </w:p>
    <w:p w14:paraId="7E718858" w14:textId="77777777" w:rsidR="004338DD" w:rsidRDefault="004338DD" w:rsidP="004338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Removed_Buses</w:t>
      </w:r>
      <w:r>
        <w:rPr>
          <w:rFonts w:ascii="Consolas" w:hAnsi="Consolas" w:cs="Consolas"/>
          <w:color w:val="0000FF"/>
          <w:sz w:val="19"/>
          <w:szCs w:val="19"/>
        </w:rPr>
        <w:t xml:space="preserve"> </w:t>
      </w:r>
      <w:r>
        <w:rPr>
          <w:rFonts w:ascii="Consolas" w:hAnsi="Consolas" w:cs="Consolas"/>
          <w:color w:val="808080"/>
          <w:sz w:val="19"/>
          <w:szCs w:val="19"/>
        </w:rPr>
        <w:t>(</w:t>
      </w:r>
    </w:p>
    <w:p w14:paraId="64889180" w14:textId="77777777" w:rsidR="004338DD" w:rsidRDefault="004338DD" w:rsidP="004338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s_Removed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6642CD50" w14:textId="77777777" w:rsidR="004338DD" w:rsidRDefault="004338DD" w:rsidP="004338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us</w:t>
      </w:r>
      <w:r>
        <w:rPr>
          <w:rFonts w:ascii="Consolas" w:hAnsi="Consolas" w:cs="Consolas"/>
          <w:color w:val="000000"/>
          <w:sz w:val="19"/>
          <w:szCs w:val="19"/>
        </w:rPr>
        <w:t xml:space="preserv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2BCB72E5" w14:textId="77777777" w:rsidR="004338DD" w:rsidRDefault="004338DD" w:rsidP="004338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_Deleted_At </w:t>
      </w:r>
      <w:r>
        <w:rPr>
          <w:rFonts w:ascii="Consolas" w:hAnsi="Consolas" w:cs="Consolas"/>
          <w:color w:val="0000FF"/>
          <w:sz w:val="19"/>
          <w:szCs w:val="19"/>
        </w:rPr>
        <w:t>DATETIME</w:t>
      </w:r>
      <w:r>
        <w:rPr>
          <w:rFonts w:ascii="Consolas" w:hAnsi="Consolas" w:cs="Consolas"/>
          <w:color w:val="808080"/>
          <w:sz w:val="19"/>
          <w:szCs w:val="19"/>
        </w:rPr>
        <w:t>,</w:t>
      </w:r>
    </w:p>
    <w:p w14:paraId="37038632" w14:textId="77777777" w:rsidR="004338DD" w:rsidRDefault="004338DD" w:rsidP="004338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Bus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Bus</w:t>
      </w:r>
      <w:r>
        <w:rPr>
          <w:rFonts w:ascii="Consolas" w:hAnsi="Consolas" w:cs="Consolas"/>
          <w:color w:val="808080"/>
          <w:sz w:val="19"/>
          <w:szCs w:val="19"/>
        </w:rPr>
        <w:t>(</w:t>
      </w:r>
      <w:r>
        <w:rPr>
          <w:rFonts w:ascii="Consolas" w:hAnsi="Consolas" w:cs="Consolas"/>
          <w:color w:val="000000"/>
          <w:sz w:val="19"/>
          <w:szCs w:val="19"/>
        </w:rPr>
        <w:t>Bus_Id</w:t>
      </w:r>
      <w:r>
        <w:rPr>
          <w:rFonts w:ascii="Consolas" w:hAnsi="Consolas" w:cs="Consolas"/>
          <w:color w:val="808080"/>
          <w:sz w:val="19"/>
          <w:szCs w:val="19"/>
        </w:rPr>
        <w:t>)</w:t>
      </w:r>
    </w:p>
    <w:p w14:paraId="1D3FFF30" w14:textId="77777777" w:rsidR="004338DD" w:rsidRDefault="004338DD" w:rsidP="004338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798748D2" w14:textId="369B2BE7" w:rsidR="00D46B2B" w:rsidRDefault="00D46B2B" w:rsidP="00D46B2B">
      <w:pPr>
        <w:spacing w:line="408" w:lineRule="auto"/>
        <w:rPr>
          <w:b/>
          <w:bCs/>
        </w:rPr>
      </w:pPr>
    </w:p>
    <w:p w14:paraId="6D187574" w14:textId="77777777" w:rsidR="005E3618" w:rsidRDefault="005E3618" w:rsidP="005E361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Reimbursement_Logs</w:t>
      </w:r>
      <w:r>
        <w:rPr>
          <w:rFonts w:ascii="Consolas" w:hAnsi="Consolas" w:cs="Consolas"/>
          <w:color w:val="0000FF"/>
          <w:sz w:val="19"/>
          <w:szCs w:val="19"/>
        </w:rPr>
        <w:t xml:space="preserve"> </w:t>
      </w:r>
      <w:r>
        <w:rPr>
          <w:rFonts w:ascii="Consolas" w:hAnsi="Consolas" w:cs="Consolas"/>
          <w:color w:val="808080"/>
          <w:sz w:val="19"/>
          <w:szCs w:val="19"/>
        </w:rPr>
        <w:t>(</w:t>
      </w:r>
    </w:p>
    <w:p w14:paraId="5E5ECEF6" w14:textId="77777777" w:rsidR="005E3618" w:rsidRDefault="005E3618" w:rsidP="005E361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imbursement_Log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p>
    <w:p w14:paraId="76369BE4" w14:textId="77777777" w:rsidR="005E3618" w:rsidRDefault="005E3618" w:rsidP="005E361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imbursement_BackLog_Status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p>
    <w:p w14:paraId="28076294" w14:textId="77777777" w:rsidR="005E3618" w:rsidRDefault="005E3618" w:rsidP="005E361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ast_Updated_At </w:t>
      </w:r>
      <w:r>
        <w:rPr>
          <w:rFonts w:ascii="Consolas" w:hAnsi="Consolas" w:cs="Consolas"/>
          <w:color w:val="0000FF"/>
          <w:sz w:val="19"/>
          <w:szCs w:val="19"/>
        </w:rPr>
        <w:t>DATETIME</w:t>
      </w:r>
      <w:r>
        <w:rPr>
          <w:rFonts w:ascii="Consolas" w:hAnsi="Consolas" w:cs="Consolas"/>
          <w:color w:val="808080"/>
          <w:sz w:val="19"/>
          <w:szCs w:val="19"/>
        </w:rPr>
        <w:t>,</w:t>
      </w:r>
    </w:p>
    <w:p w14:paraId="3E5D9F35" w14:textId="77777777" w:rsidR="005E3618" w:rsidRDefault="005E3618" w:rsidP="005E361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Reimbursement_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Reimbursement</w:t>
      </w:r>
      <w:r>
        <w:rPr>
          <w:rFonts w:ascii="Consolas" w:hAnsi="Consolas" w:cs="Consolas"/>
          <w:color w:val="808080"/>
          <w:sz w:val="19"/>
          <w:szCs w:val="19"/>
        </w:rPr>
        <w:t>(</w:t>
      </w:r>
      <w:r>
        <w:rPr>
          <w:rFonts w:ascii="Consolas" w:hAnsi="Consolas" w:cs="Consolas"/>
          <w:color w:val="000000"/>
          <w:sz w:val="19"/>
          <w:szCs w:val="19"/>
        </w:rPr>
        <w:t>Reimbursement_Id</w:t>
      </w:r>
      <w:r>
        <w:rPr>
          <w:rFonts w:ascii="Consolas" w:hAnsi="Consolas" w:cs="Consolas"/>
          <w:color w:val="808080"/>
          <w:sz w:val="19"/>
          <w:szCs w:val="19"/>
        </w:rPr>
        <w:t>)</w:t>
      </w:r>
    </w:p>
    <w:p w14:paraId="28B18D1F" w14:textId="76BF3724" w:rsidR="005E3618" w:rsidRDefault="005E3618" w:rsidP="005E3618">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808080"/>
          <w:sz w:val="19"/>
          <w:szCs w:val="19"/>
        </w:rPr>
        <w:t>);</w:t>
      </w:r>
    </w:p>
    <w:p w14:paraId="20B34D07" w14:textId="199EBD38" w:rsidR="00F75D6F" w:rsidRDefault="00F75D6F" w:rsidP="005E3618">
      <w:pPr>
        <w:autoSpaceDE w:val="0"/>
        <w:autoSpaceDN w:val="0"/>
        <w:adjustRightInd w:val="0"/>
        <w:spacing w:after="0" w:line="240" w:lineRule="auto"/>
        <w:rPr>
          <w:rFonts w:ascii="Consolas" w:hAnsi="Consolas" w:cs="Consolas"/>
          <w:color w:val="808080"/>
          <w:sz w:val="19"/>
          <w:szCs w:val="19"/>
        </w:rPr>
      </w:pPr>
    </w:p>
    <w:p w14:paraId="79CDBF3E" w14:textId="51DDEFE8" w:rsidR="00F75D6F" w:rsidRPr="00F75D6F" w:rsidRDefault="00F75D6F" w:rsidP="005E3618">
      <w:pPr>
        <w:autoSpaceDE w:val="0"/>
        <w:autoSpaceDN w:val="0"/>
        <w:adjustRightInd w:val="0"/>
        <w:spacing w:after="0" w:line="240" w:lineRule="auto"/>
        <w:rPr>
          <w:rFonts w:ascii="Consolas" w:hAnsi="Consolas" w:cs="Consolas"/>
          <w:b/>
          <w:color w:val="000000"/>
          <w:sz w:val="19"/>
          <w:szCs w:val="19"/>
          <w:u w:val="single"/>
        </w:rPr>
      </w:pPr>
      <w:r w:rsidRPr="00F75D6F">
        <w:rPr>
          <w:rFonts w:ascii="Consolas" w:hAnsi="Consolas" w:cs="Consolas"/>
          <w:b/>
          <w:color w:val="808080"/>
          <w:sz w:val="19"/>
          <w:szCs w:val="19"/>
          <w:u w:val="single"/>
        </w:rPr>
        <w:t>Data Diagram:</w:t>
      </w:r>
    </w:p>
    <w:p w14:paraId="79F010AF" w14:textId="77777777" w:rsidR="005E3618" w:rsidRDefault="005E3618" w:rsidP="00D46B2B">
      <w:pPr>
        <w:spacing w:line="408" w:lineRule="auto"/>
        <w:rPr>
          <w:b/>
          <w:bCs/>
        </w:rPr>
      </w:pPr>
    </w:p>
    <w:p w14:paraId="5E3F5C9B" w14:textId="7B95FC55" w:rsidR="004338DD" w:rsidRPr="003F4B8A" w:rsidRDefault="003F4B8A" w:rsidP="00D46B2B">
      <w:pPr>
        <w:spacing w:line="408" w:lineRule="auto"/>
        <w:rPr>
          <w:b/>
          <w:bCs/>
        </w:rPr>
      </w:pPr>
      <w:r>
        <w:rPr>
          <w:noProof/>
          <w:lang w:eastAsia="en-IN"/>
        </w:rPr>
        <w:drawing>
          <wp:inline distT="0" distB="0" distL="0" distR="0" wp14:anchorId="43FE4017" wp14:editId="7F5CC7C3">
            <wp:extent cx="5731510" cy="55714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571490"/>
                    </a:xfrm>
                    <a:prstGeom prst="rect">
                      <a:avLst/>
                    </a:prstGeom>
                  </pic:spPr>
                </pic:pic>
              </a:graphicData>
            </a:graphic>
          </wp:inline>
        </w:drawing>
      </w:r>
      <w:bookmarkStart w:id="0" w:name="_GoBack"/>
      <w:bookmarkEnd w:id="0"/>
    </w:p>
    <w:p w14:paraId="1953A2C8" w14:textId="2A3C093C" w:rsidR="77BC0A3E" w:rsidRDefault="77BC0A3E" w:rsidP="77BC0A3E">
      <w:pPr>
        <w:spacing w:line="408" w:lineRule="auto"/>
        <w:rPr>
          <w:b/>
          <w:bCs/>
        </w:rPr>
      </w:pPr>
    </w:p>
    <w:p w14:paraId="0D273453" w14:textId="7842074A" w:rsidR="77BC0A3E" w:rsidRDefault="77BC0A3E" w:rsidP="77BC0A3E">
      <w:pPr>
        <w:rPr>
          <w:rFonts w:ascii="Calibri" w:eastAsia="Calibri" w:hAnsi="Calibri" w:cs="Calibri"/>
          <w:sz w:val="20"/>
          <w:szCs w:val="20"/>
          <w:lang w:val="en-US"/>
        </w:rPr>
      </w:pPr>
    </w:p>
    <w:p w14:paraId="5A45FA8A" w14:textId="7ED72543" w:rsidR="77BC0A3E" w:rsidRDefault="77BC0A3E" w:rsidP="77BC0A3E">
      <w:pPr>
        <w:tabs>
          <w:tab w:val="left" w:pos="3960"/>
        </w:tabs>
      </w:pPr>
    </w:p>
    <w:p w14:paraId="03634C4B" w14:textId="76DCD21E" w:rsidR="5E144D09" w:rsidRDefault="5E144D09" w:rsidP="5E144D09">
      <w:pPr>
        <w:tabs>
          <w:tab w:val="left" w:pos="3960"/>
        </w:tabs>
      </w:pPr>
    </w:p>
    <w:sectPr w:rsidR="5E144D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F87FA5"/>
    <w:multiLevelType w:val="hybridMultilevel"/>
    <w:tmpl w:val="5AC0D1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LMwNzY0MDIyMDNQ0lEKTi0uzszPAykwrgUAeiIr/iwAAAA="/>
  </w:docVars>
  <w:rsids>
    <w:rsidRoot w:val="00475B99"/>
    <w:rsid w:val="000270B2"/>
    <w:rsid w:val="0003228D"/>
    <w:rsid w:val="001132EA"/>
    <w:rsid w:val="00122BDA"/>
    <w:rsid w:val="0021342A"/>
    <w:rsid w:val="00327D7D"/>
    <w:rsid w:val="003C2A09"/>
    <w:rsid w:val="003C6A16"/>
    <w:rsid w:val="003F4B8A"/>
    <w:rsid w:val="004338DD"/>
    <w:rsid w:val="0046319B"/>
    <w:rsid w:val="00475B99"/>
    <w:rsid w:val="00494B0C"/>
    <w:rsid w:val="005077CE"/>
    <w:rsid w:val="005E3618"/>
    <w:rsid w:val="00653A14"/>
    <w:rsid w:val="006A32D4"/>
    <w:rsid w:val="006B5290"/>
    <w:rsid w:val="006E444B"/>
    <w:rsid w:val="00751E6B"/>
    <w:rsid w:val="007D2FE8"/>
    <w:rsid w:val="00846400"/>
    <w:rsid w:val="00880A50"/>
    <w:rsid w:val="008E024A"/>
    <w:rsid w:val="009462E0"/>
    <w:rsid w:val="009527F6"/>
    <w:rsid w:val="00952F0B"/>
    <w:rsid w:val="009A78B5"/>
    <w:rsid w:val="00A16EA7"/>
    <w:rsid w:val="00AC229C"/>
    <w:rsid w:val="00B0485F"/>
    <w:rsid w:val="00BC7235"/>
    <w:rsid w:val="00C35CE5"/>
    <w:rsid w:val="00C67BB4"/>
    <w:rsid w:val="00CC7F30"/>
    <w:rsid w:val="00D22643"/>
    <w:rsid w:val="00D46B2B"/>
    <w:rsid w:val="00E84645"/>
    <w:rsid w:val="00F75D6F"/>
    <w:rsid w:val="023D7767"/>
    <w:rsid w:val="024512FC"/>
    <w:rsid w:val="03FB7BA4"/>
    <w:rsid w:val="058F7333"/>
    <w:rsid w:val="059CAFE4"/>
    <w:rsid w:val="06E7E771"/>
    <w:rsid w:val="0A04A780"/>
    <w:rsid w:val="0AA271D3"/>
    <w:rsid w:val="0B0FA6C4"/>
    <w:rsid w:val="0B3E084E"/>
    <w:rsid w:val="0B71DD78"/>
    <w:rsid w:val="0BEDF841"/>
    <w:rsid w:val="0E29F1BB"/>
    <w:rsid w:val="0E3F59C7"/>
    <w:rsid w:val="0F3D5F66"/>
    <w:rsid w:val="0F3E5893"/>
    <w:rsid w:val="0FBBC65F"/>
    <w:rsid w:val="1041B46B"/>
    <w:rsid w:val="12070320"/>
    <w:rsid w:val="122C0A38"/>
    <w:rsid w:val="122D3928"/>
    <w:rsid w:val="1291644A"/>
    <w:rsid w:val="1411C9B6"/>
    <w:rsid w:val="142BEE32"/>
    <w:rsid w:val="14422137"/>
    <w:rsid w:val="15AD9A17"/>
    <w:rsid w:val="15DDF198"/>
    <w:rsid w:val="167CBDAA"/>
    <w:rsid w:val="16E9D8C0"/>
    <w:rsid w:val="17E96762"/>
    <w:rsid w:val="184C158E"/>
    <w:rsid w:val="185C0A81"/>
    <w:rsid w:val="18649B47"/>
    <w:rsid w:val="18C472E0"/>
    <w:rsid w:val="18C989C9"/>
    <w:rsid w:val="1A780B84"/>
    <w:rsid w:val="1BD6CD45"/>
    <w:rsid w:val="1DFDE6C4"/>
    <w:rsid w:val="1FFD2143"/>
    <w:rsid w:val="21391577"/>
    <w:rsid w:val="21F25530"/>
    <w:rsid w:val="22CC747C"/>
    <w:rsid w:val="231D69EE"/>
    <w:rsid w:val="235D665E"/>
    <w:rsid w:val="23BFDED3"/>
    <w:rsid w:val="242387B6"/>
    <w:rsid w:val="25B7836E"/>
    <w:rsid w:val="25F37DEA"/>
    <w:rsid w:val="264FB1AF"/>
    <w:rsid w:val="27A8C50B"/>
    <w:rsid w:val="2809E0BA"/>
    <w:rsid w:val="28B239CF"/>
    <w:rsid w:val="28DB2465"/>
    <w:rsid w:val="294D47F6"/>
    <w:rsid w:val="2ACACC49"/>
    <w:rsid w:val="2CEB40FF"/>
    <w:rsid w:val="2D2D82AF"/>
    <w:rsid w:val="2EF758A0"/>
    <w:rsid w:val="2F260DDF"/>
    <w:rsid w:val="30378C64"/>
    <w:rsid w:val="316DE7BD"/>
    <w:rsid w:val="32EDC201"/>
    <w:rsid w:val="33935B2B"/>
    <w:rsid w:val="33940AA3"/>
    <w:rsid w:val="3485279D"/>
    <w:rsid w:val="366EC935"/>
    <w:rsid w:val="369E22C8"/>
    <w:rsid w:val="37172B5A"/>
    <w:rsid w:val="379DD3ED"/>
    <w:rsid w:val="3962A6BC"/>
    <w:rsid w:val="3C50139B"/>
    <w:rsid w:val="3C596D42"/>
    <w:rsid w:val="3CEC84AC"/>
    <w:rsid w:val="3D24880E"/>
    <w:rsid w:val="3DB5AB72"/>
    <w:rsid w:val="3E577F79"/>
    <w:rsid w:val="3EAC3B1F"/>
    <w:rsid w:val="40634C0D"/>
    <w:rsid w:val="412BB148"/>
    <w:rsid w:val="41789AAC"/>
    <w:rsid w:val="42609DFD"/>
    <w:rsid w:val="430220FF"/>
    <w:rsid w:val="444C8CE4"/>
    <w:rsid w:val="4491A41F"/>
    <w:rsid w:val="44F7AA2E"/>
    <w:rsid w:val="48FE3F22"/>
    <w:rsid w:val="4A7E8367"/>
    <w:rsid w:val="4AD35BF6"/>
    <w:rsid w:val="4AF385FF"/>
    <w:rsid w:val="4B19BEB5"/>
    <w:rsid w:val="4BB286B6"/>
    <w:rsid w:val="4C48AF4D"/>
    <w:rsid w:val="4D2F5169"/>
    <w:rsid w:val="4E2CE9B6"/>
    <w:rsid w:val="4E977997"/>
    <w:rsid w:val="502C26BB"/>
    <w:rsid w:val="50E519CB"/>
    <w:rsid w:val="519CCF39"/>
    <w:rsid w:val="53621DEE"/>
    <w:rsid w:val="548487F2"/>
    <w:rsid w:val="55171FA5"/>
    <w:rsid w:val="55DD8C73"/>
    <w:rsid w:val="55EF2E58"/>
    <w:rsid w:val="57E1E318"/>
    <w:rsid w:val="593C4F3C"/>
    <w:rsid w:val="5993A1B8"/>
    <w:rsid w:val="5B3AEB74"/>
    <w:rsid w:val="5C84518A"/>
    <w:rsid w:val="5CFEBADE"/>
    <w:rsid w:val="5E058FF3"/>
    <w:rsid w:val="5E144D09"/>
    <w:rsid w:val="5F23D1AC"/>
    <w:rsid w:val="613D30B5"/>
    <w:rsid w:val="617BAFAA"/>
    <w:rsid w:val="625B726E"/>
    <w:rsid w:val="6296CCAE"/>
    <w:rsid w:val="66A8A4FA"/>
    <w:rsid w:val="695C17BF"/>
    <w:rsid w:val="6A152469"/>
    <w:rsid w:val="6ACAEA9E"/>
    <w:rsid w:val="6B9646C6"/>
    <w:rsid w:val="6C0E0778"/>
    <w:rsid w:val="6D17630B"/>
    <w:rsid w:val="6D646877"/>
    <w:rsid w:val="6DC464FC"/>
    <w:rsid w:val="6E07A700"/>
    <w:rsid w:val="71EC2ED7"/>
    <w:rsid w:val="725EEF9C"/>
    <w:rsid w:val="728354AF"/>
    <w:rsid w:val="73BE5B47"/>
    <w:rsid w:val="74B27EBD"/>
    <w:rsid w:val="7513652F"/>
    <w:rsid w:val="755990F9"/>
    <w:rsid w:val="75E6F8B7"/>
    <w:rsid w:val="770A3FC7"/>
    <w:rsid w:val="77946991"/>
    <w:rsid w:val="77BC0A3E"/>
    <w:rsid w:val="7892B35D"/>
    <w:rsid w:val="79EFF7C5"/>
    <w:rsid w:val="7C312A3F"/>
    <w:rsid w:val="7C939E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A3F2"/>
  <w15:chartTrackingRefBased/>
  <w15:docId w15:val="{82F0A0C9-974A-4D2D-9C0A-AF1AE1B43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0A50"/>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503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6C365-E204-4689-9704-0B5705E96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12</Pages>
  <Words>1753</Words>
  <Characters>999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c:creator>
  <cp:keywords/>
  <dc:description/>
  <cp:lastModifiedBy>Navin</cp:lastModifiedBy>
  <cp:revision>38</cp:revision>
  <dcterms:created xsi:type="dcterms:W3CDTF">2022-11-13T10:30:00Z</dcterms:created>
  <dcterms:modified xsi:type="dcterms:W3CDTF">2022-12-22T19:48:00Z</dcterms:modified>
</cp:coreProperties>
</file>